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46B0D" w14:textId="77777777" w:rsidR="00F033B9" w:rsidRDefault="00F033B9" w:rsidP="006B78BA">
      <w:pPr>
        <w:jc w:val="center"/>
        <w:rPr>
          <w:b/>
          <w:bCs/>
          <w:sz w:val="32"/>
          <w:szCs w:val="32"/>
        </w:rPr>
      </w:pPr>
    </w:p>
    <w:p w14:paraId="5C2F2B9C" w14:textId="07F28B96" w:rsidR="00D75460" w:rsidRDefault="006B78BA" w:rsidP="007B02B4">
      <w:pPr>
        <w:spacing w:line="360" w:lineRule="auto"/>
        <w:jc w:val="center"/>
        <w:rPr>
          <w:b/>
          <w:bCs/>
          <w:sz w:val="32"/>
          <w:szCs w:val="32"/>
        </w:rPr>
      </w:pPr>
      <w:r w:rsidRPr="006B78BA">
        <w:rPr>
          <w:b/>
          <w:bCs/>
          <w:sz w:val="32"/>
          <w:szCs w:val="32"/>
        </w:rPr>
        <w:t>Patient Information Sheet</w:t>
      </w:r>
    </w:p>
    <w:p w14:paraId="510763A8" w14:textId="7EE1AF10" w:rsidR="004D76D7" w:rsidRPr="006B78BA" w:rsidRDefault="004D76D7" w:rsidP="007B02B4">
      <w:pPr>
        <w:spacing w:line="360" w:lineRule="auto"/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31DC9E" wp14:editId="01B0CDD1">
                <wp:simplePos x="0" y="0"/>
                <wp:positionH relativeFrom="margin">
                  <wp:posOffset>-120650</wp:posOffset>
                </wp:positionH>
                <wp:positionV relativeFrom="paragraph">
                  <wp:posOffset>255905</wp:posOffset>
                </wp:positionV>
                <wp:extent cx="6381750" cy="634365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81750" cy="63436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24ECBC" id="Rectangle 2" o:spid="_x0000_s1026" style="position:absolute;margin-left:-9.5pt;margin-top:20.15pt;width:502.5pt;height:499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" filled="f" strokecolor="black [3213]" strokeweight="1.5pt">
                <w10:wrap anchorx="margin"/>
              </v:rect>
            </w:pict>
          </mc:Fallback>
        </mc:AlternateContent>
      </w:r>
    </w:p>
    <w:p w14:paraId="16E404D3" w14:textId="279B3783" w:rsidR="006B78BA" w:rsidRDefault="006B78BA" w:rsidP="007B5C9E">
      <w:pPr>
        <w:spacing w:line="240" w:lineRule="auto"/>
        <w:rPr>
          <w:sz w:val="24"/>
          <w:szCs w:val="24"/>
        </w:rPr>
      </w:pPr>
      <w:r w:rsidRPr="006B78BA">
        <w:rPr>
          <w:sz w:val="24"/>
          <w:szCs w:val="24"/>
        </w:rPr>
        <w:t>Name:</w:t>
      </w:r>
      <w:r w:rsidR="00791268">
        <w:rPr>
          <w:sz w:val="24"/>
          <w:szCs w:val="24"/>
        </w:rPr>
        <w:t xml:space="preserve"> </w:t>
      </w:r>
      <w:r w:rsidRPr="006B78BA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248278254"/>
          <w:placeholder>
            <w:docPart w:val="37B1F8A029B34FC0BB42B1A88DE6FF3D"/>
          </w:placeholder>
        </w:sdtPr>
        <w:sdtEndPr/>
        <w:sdtContent/>
      </w:sdt>
    </w:p>
    <w:p w14:paraId="342A1B2A" w14:textId="62C19466" w:rsidR="006B78BA" w:rsidRDefault="006B78BA" w:rsidP="007B5C9E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DOB:  </w:t>
      </w:r>
      <w:sdt>
        <w:sdtPr>
          <w:rPr>
            <w:sz w:val="24"/>
            <w:szCs w:val="24"/>
          </w:rPr>
          <w:id w:val="-1628304139"/>
          <w:placeholder>
            <w:docPart w:val="C8F663E9A5264F9A9B018B938AC97D83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7D14F8" w:rsidRPr="00466507">
            <w:rPr>
              <w:rStyle w:val="PlaceholderText"/>
            </w:rPr>
            <w:t>Click or tap to enter a date.</w:t>
          </w:r>
        </w:sdtContent>
      </w:sdt>
      <w:r w:rsidR="007D14F8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Race: </w:t>
      </w:r>
      <w:sdt>
        <w:sdtPr>
          <w:rPr>
            <w:sz w:val="24"/>
            <w:szCs w:val="24"/>
          </w:rPr>
          <w:id w:val="1371495334"/>
          <w:placeholder>
            <w:docPart w:val="DCC6BED7D7B64826A5CC5BAE6E37CD55"/>
          </w:placeholder>
          <w:showingPlcHdr/>
          <w:dropDownList>
            <w:listItem w:value="Choose an item."/>
            <w:listItem w:displayText="White" w:value="White"/>
            <w:listItem w:displayText="Black or African American" w:value="Black "/>
            <w:listItem w:displayText="American Indian or Alaska Native" w:value="Native"/>
            <w:listItem w:displayText="Asian" w:value="Asian"/>
            <w:listItem w:displayText="Native Hawaiian or Other Pacific Islander" w:value="Pacific Islander"/>
          </w:dropDownList>
        </w:sdtPr>
        <w:sdtEndPr/>
        <w:sdtContent>
          <w:r w:rsidR="00C605F8" w:rsidRPr="00466507">
            <w:rPr>
              <w:rStyle w:val="PlaceholderText"/>
            </w:rPr>
            <w:t>Choose an item.</w:t>
          </w:r>
        </w:sdtContent>
      </w:sdt>
      <w:r w:rsidR="009A409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Sex at Birth: </w:t>
      </w:r>
      <w:sdt>
        <w:sdtPr>
          <w:rPr>
            <w:sz w:val="24"/>
            <w:szCs w:val="24"/>
          </w:rPr>
          <w:id w:val="1752855581"/>
          <w:placeholder>
            <w:docPart w:val="EAEA996D0BD04BB69B01BC096503A2E7"/>
          </w:placeholder>
          <w:showingPlcHdr/>
          <w:dropDownList>
            <w:listItem w:value="Choose an item."/>
            <w:listItem w:displayText="Male" w:value="Male"/>
            <w:listItem w:displayText="Female" w:value="Female"/>
          </w:dropDownList>
        </w:sdtPr>
        <w:sdtContent>
          <w:r w:rsidR="00C605F8" w:rsidRPr="00466507">
            <w:rPr>
              <w:rStyle w:val="PlaceholderText"/>
            </w:rPr>
            <w:t>Choose an item.</w:t>
          </w:r>
        </w:sdtContent>
      </w:sdt>
    </w:p>
    <w:p w14:paraId="6EFF1806" w14:textId="4BF239F4" w:rsidR="0061235C" w:rsidRDefault="0061235C" w:rsidP="007B5C9E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hone #: </w:t>
      </w:r>
      <w:sdt>
        <w:sdtPr>
          <w:rPr>
            <w:sz w:val="24"/>
            <w:szCs w:val="24"/>
          </w:rPr>
          <w:id w:val="-1893029928"/>
          <w:placeholder>
            <w:docPart w:val="4080B281B428408AB3D66236110E752E"/>
          </w:placeholder>
          <w:showingPlcHdr/>
        </w:sdtPr>
        <w:sdtContent>
          <w:r w:rsidR="001B389C">
            <w:rPr>
              <w:sz w:val="24"/>
              <w:szCs w:val="24"/>
            </w:rPr>
            <w:t xml:space="preserve"> </w:t>
          </w:r>
          <w:r w:rsidR="001B389C">
            <w:rPr>
              <w:rStyle w:val="PlaceholderText"/>
            </w:rPr>
            <w:t>Enter phone number</w:t>
          </w:r>
        </w:sdtContent>
      </w:sdt>
      <w:r>
        <w:rPr>
          <w:sz w:val="24"/>
          <w:szCs w:val="24"/>
        </w:rPr>
        <w:t xml:space="preserve">  SSN:</w:t>
      </w:r>
      <w:r w:rsidR="00C605F8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1950383686"/>
          <w:placeholder>
            <w:docPart w:val="34652817C8B34BAE907E4C560901140B"/>
          </w:placeholder>
          <w:showingPlcHdr/>
          <w:text/>
        </w:sdtPr>
        <w:sdtContent>
          <w:r w:rsidR="001B389C">
            <w:rPr>
              <w:rStyle w:val="PlaceholderText"/>
            </w:rPr>
            <w:t xml:space="preserve"> last 4 of SSN</w:t>
          </w:r>
        </w:sdtContent>
      </w:sdt>
    </w:p>
    <w:p w14:paraId="34B6CB98" w14:textId="058A3646" w:rsidR="0061235C" w:rsidRDefault="0061235C" w:rsidP="007B5C9E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Address:</w:t>
      </w:r>
      <w:r w:rsidR="00C605F8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49795381"/>
          <w:placeholder>
            <w:docPart w:val="E5CFECCEAA3C499DBACB36911B95B53E"/>
          </w:placeholder>
          <w:showingPlcHdr/>
          <w:text/>
        </w:sdtPr>
        <w:sdtContent>
          <w:r w:rsidR="001B389C">
            <w:rPr>
              <w:rStyle w:val="PlaceholderText"/>
            </w:rPr>
            <w:t xml:space="preserve"> E</w:t>
          </w:r>
          <w:r w:rsidR="00C605F8" w:rsidRPr="00466507">
            <w:rPr>
              <w:rStyle w:val="PlaceholderText"/>
            </w:rPr>
            <w:t xml:space="preserve">nter </w:t>
          </w:r>
          <w:r w:rsidR="001B389C">
            <w:rPr>
              <w:rStyle w:val="PlaceholderText"/>
            </w:rPr>
            <w:t>Street Address</w:t>
          </w:r>
        </w:sdtContent>
      </w:sdt>
    </w:p>
    <w:p w14:paraId="64C3BE06" w14:textId="524DD08A" w:rsidR="0061235C" w:rsidRDefault="0061235C" w:rsidP="007B5C9E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City:</w:t>
      </w:r>
      <w:r w:rsidR="00C605F8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871530636"/>
          <w:placeholder>
            <w:docPart w:val="1B1A9579B9E9410FBE886066BFE63E90"/>
          </w:placeholder>
          <w:showingPlcHdr/>
          <w:text/>
        </w:sdtPr>
        <w:sdtContent>
          <w:r w:rsidR="00C605F8" w:rsidRPr="00466507">
            <w:rPr>
              <w:rStyle w:val="PlaceholderText"/>
            </w:rPr>
            <w:t xml:space="preserve"> </w:t>
          </w:r>
          <w:r w:rsidR="001B389C">
            <w:rPr>
              <w:rStyle w:val="PlaceholderText"/>
            </w:rPr>
            <w:t>E</w:t>
          </w:r>
          <w:r w:rsidR="00C605F8" w:rsidRPr="00466507">
            <w:rPr>
              <w:rStyle w:val="PlaceholderText"/>
            </w:rPr>
            <w:t xml:space="preserve">nter </w:t>
          </w:r>
          <w:r w:rsidR="001B389C">
            <w:rPr>
              <w:rStyle w:val="PlaceholderText"/>
            </w:rPr>
            <w:t>City</w:t>
          </w:r>
        </w:sdtContent>
      </w:sdt>
      <w:r>
        <w:rPr>
          <w:sz w:val="24"/>
          <w:szCs w:val="24"/>
        </w:rPr>
        <w:t xml:space="preserve"> State: </w:t>
      </w:r>
      <w:sdt>
        <w:sdtPr>
          <w:rPr>
            <w:sz w:val="24"/>
            <w:szCs w:val="24"/>
          </w:rPr>
          <w:id w:val="903406468"/>
          <w:placeholder>
            <w:docPart w:val="7896B6B0DD2C4A478FFEAF044012E44A"/>
          </w:placeholder>
          <w:showingPlcHdr/>
        </w:sdtPr>
        <w:sdtContent>
          <w:r w:rsidR="001B389C">
            <w:rPr>
              <w:rStyle w:val="PlaceholderText"/>
            </w:rPr>
            <w:t xml:space="preserve"> State Abbreviation</w:t>
          </w:r>
        </w:sdtContent>
      </w:sdt>
      <w:r>
        <w:rPr>
          <w:sz w:val="24"/>
          <w:szCs w:val="24"/>
        </w:rPr>
        <w:t xml:space="preserve"> Zip Code: </w:t>
      </w:r>
      <w:sdt>
        <w:sdtPr>
          <w:rPr>
            <w:sz w:val="24"/>
            <w:szCs w:val="24"/>
          </w:rPr>
          <w:id w:val="-488014529"/>
          <w:placeholder>
            <w:docPart w:val="AC2EF09587C345F8A33D589035FFD906"/>
          </w:placeholder>
          <w:showingPlcHdr/>
          <w:text/>
        </w:sdtPr>
        <w:sdtContent>
          <w:r w:rsidR="00C605F8" w:rsidRPr="00466507">
            <w:rPr>
              <w:rStyle w:val="PlaceholderText"/>
            </w:rPr>
            <w:t xml:space="preserve"> </w:t>
          </w:r>
          <w:r w:rsidR="001B389C">
            <w:rPr>
              <w:rStyle w:val="PlaceholderText"/>
            </w:rPr>
            <w:t>E</w:t>
          </w:r>
          <w:r w:rsidR="00C605F8" w:rsidRPr="00466507">
            <w:rPr>
              <w:rStyle w:val="PlaceholderText"/>
            </w:rPr>
            <w:t xml:space="preserve">nter </w:t>
          </w:r>
          <w:r w:rsidR="001B389C">
            <w:rPr>
              <w:rStyle w:val="PlaceholderText"/>
            </w:rPr>
            <w:t>Zip</w:t>
          </w:r>
        </w:sdtContent>
      </w:sdt>
    </w:p>
    <w:p w14:paraId="063B2820" w14:textId="2895B03C" w:rsidR="00F033B9" w:rsidRDefault="00F11595" w:rsidP="007B5C9E">
      <w:pPr>
        <w:spacing w:line="36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E82D439" wp14:editId="3AD25AB1">
                <wp:simplePos x="0" y="0"/>
                <wp:positionH relativeFrom="column">
                  <wp:posOffset>-126365</wp:posOffset>
                </wp:positionH>
                <wp:positionV relativeFrom="paragraph">
                  <wp:posOffset>311785</wp:posOffset>
                </wp:positionV>
                <wp:extent cx="6387519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87519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5EECDC" id="Straight Connector 7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95pt,24.55pt" to="493pt,2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" strokecolor="black [3200]" strokeweight="1.5pt">
                <v:stroke joinstyle="miter"/>
              </v:line>
            </w:pict>
          </mc:Fallback>
        </mc:AlternateContent>
      </w:r>
      <w:r w:rsidR="0061235C">
        <w:rPr>
          <w:sz w:val="24"/>
          <w:szCs w:val="24"/>
        </w:rPr>
        <w:t xml:space="preserve">Email: </w:t>
      </w:r>
      <w:sdt>
        <w:sdtPr>
          <w:rPr>
            <w:sz w:val="24"/>
            <w:szCs w:val="24"/>
          </w:rPr>
          <w:id w:val="-42902917"/>
          <w:placeholder>
            <w:docPart w:val="EF8924EB7D0844218E52A71EE7C766CA"/>
          </w:placeholder>
          <w:showingPlcHdr/>
          <w:text/>
        </w:sdtPr>
        <w:sdtContent>
          <w:r w:rsidR="001B389C" w:rsidRPr="00466507">
            <w:rPr>
              <w:rStyle w:val="PlaceholderText"/>
            </w:rPr>
            <w:t xml:space="preserve"> </w:t>
          </w:r>
          <w:r w:rsidR="001B389C">
            <w:rPr>
              <w:rStyle w:val="PlaceholderText"/>
            </w:rPr>
            <w:t>E</w:t>
          </w:r>
          <w:r w:rsidR="001B389C" w:rsidRPr="00466507">
            <w:rPr>
              <w:rStyle w:val="PlaceholderText"/>
            </w:rPr>
            <w:t xml:space="preserve">nter </w:t>
          </w:r>
          <w:r w:rsidR="001B389C">
            <w:rPr>
              <w:rStyle w:val="PlaceholderText"/>
            </w:rPr>
            <w:t>Email Address</w:t>
          </w:r>
        </w:sdtContent>
      </w:sdt>
    </w:p>
    <w:p w14:paraId="0A6A35A7" w14:textId="5679C6A1" w:rsidR="0061235C" w:rsidRDefault="0061235C" w:rsidP="007B5C9E">
      <w:pPr>
        <w:spacing w:line="240" w:lineRule="auto"/>
        <w:rPr>
          <w:sz w:val="24"/>
          <w:szCs w:val="24"/>
          <w:u w:val="single"/>
        </w:rPr>
      </w:pPr>
      <w:r w:rsidRPr="0061235C">
        <w:rPr>
          <w:sz w:val="24"/>
          <w:szCs w:val="24"/>
          <w:u w:val="single"/>
        </w:rPr>
        <w:t>In Case of Emergency Contact</w:t>
      </w:r>
    </w:p>
    <w:p w14:paraId="497A77EB" w14:textId="050E9AD8" w:rsidR="0061235C" w:rsidRDefault="0061235C" w:rsidP="007B5C9E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Name: </w:t>
      </w:r>
      <w:sdt>
        <w:sdtPr>
          <w:rPr>
            <w:sz w:val="24"/>
            <w:szCs w:val="24"/>
          </w:rPr>
          <w:id w:val="-237400102"/>
          <w:placeholder>
            <w:docPart w:val="C61F837A6D9B41FC91281B0D332EFC4F"/>
          </w:placeholder>
          <w:showingPlcHdr/>
        </w:sdtPr>
        <w:sdtContent>
          <w:r w:rsidR="001B389C">
            <w:rPr>
              <w:rStyle w:val="PlaceholderText"/>
            </w:rPr>
            <w:t xml:space="preserve"> Name of Emergency Contact</w:t>
          </w:r>
        </w:sdtContent>
      </w:sdt>
    </w:p>
    <w:p w14:paraId="406BA690" w14:textId="0CBB4661" w:rsidR="00F033B9" w:rsidRDefault="00F11595" w:rsidP="007B5C9E">
      <w:pPr>
        <w:spacing w:line="36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8CCD951" wp14:editId="6CBB498B">
                <wp:simplePos x="0" y="0"/>
                <wp:positionH relativeFrom="column">
                  <wp:posOffset>-129540</wp:posOffset>
                </wp:positionH>
                <wp:positionV relativeFrom="paragraph">
                  <wp:posOffset>384810</wp:posOffset>
                </wp:positionV>
                <wp:extent cx="6387519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87519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B8F22F" id="Straight Connector 8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2pt,30.3pt" to="492.75pt,3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" strokecolor="black [3200]" strokeweight="1.5pt">
                <v:stroke joinstyle="miter"/>
              </v:line>
            </w:pict>
          </mc:Fallback>
        </mc:AlternateContent>
      </w:r>
      <w:r w:rsidR="0061235C">
        <w:rPr>
          <w:sz w:val="24"/>
          <w:szCs w:val="24"/>
        </w:rPr>
        <w:t xml:space="preserve">Phone: </w:t>
      </w:r>
      <w:r w:rsidR="0061235C">
        <w:rPr>
          <w:sz w:val="24"/>
          <w:szCs w:val="24"/>
        </w:rPr>
        <w:softHyphen/>
      </w:r>
      <w:r w:rsidR="0061235C">
        <w:rPr>
          <w:sz w:val="24"/>
          <w:szCs w:val="24"/>
        </w:rPr>
        <w:softHyphen/>
      </w:r>
      <w:r w:rsidR="0061235C">
        <w:rPr>
          <w:sz w:val="24"/>
          <w:szCs w:val="24"/>
        </w:rPr>
        <w:softHyphen/>
      </w:r>
      <w:r w:rsidR="0061235C">
        <w:rPr>
          <w:sz w:val="24"/>
          <w:szCs w:val="24"/>
        </w:rPr>
        <w:softHyphen/>
      </w:r>
      <w:r w:rsidR="001B389C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50184146"/>
          <w:placeholder>
            <w:docPart w:val="55C152B2D68543C89D10162FC956F7CB"/>
          </w:placeholder>
          <w:showingPlcHdr/>
          <w:text/>
        </w:sdtPr>
        <w:sdtContent>
          <w:r w:rsidR="001B389C" w:rsidRPr="00466507">
            <w:rPr>
              <w:rStyle w:val="PlaceholderText"/>
            </w:rPr>
            <w:t xml:space="preserve"> </w:t>
          </w:r>
          <w:r w:rsidR="001B389C">
            <w:rPr>
              <w:rStyle w:val="PlaceholderText"/>
            </w:rPr>
            <w:t>Emergency Contact Phone Number</w:t>
          </w:r>
        </w:sdtContent>
      </w:sdt>
      <w:r w:rsidR="00F033B9">
        <w:rPr>
          <w:sz w:val="24"/>
          <w:szCs w:val="24"/>
        </w:rPr>
        <w:t xml:space="preserve">   </w:t>
      </w:r>
      <w:r w:rsidR="0061235C">
        <w:rPr>
          <w:sz w:val="24"/>
          <w:szCs w:val="24"/>
        </w:rPr>
        <w:t xml:space="preserve"> Relation: </w:t>
      </w:r>
      <w:sdt>
        <w:sdtPr>
          <w:rPr>
            <w:sz w:val="24"/>
            <w:szCs w:val="24"/>
          </w:rPr>
          <w:id w:val="2010705264"/>
          <w:placeholder>
            <w:docPart w:val="DAD6B494F3244B9A94447139C52A8B06"/>
          </w:placeholder>
          <w:showingPlcHdr/>
        </w:sdtPr>
        <w:sdtContent>
          <w:r w:rsidR="001B389C">
            <w:rPr>
              <w:rStyle w:val="PlaceholderText"/>
            </w:rPr>
            <w:t xml:space="preserve"> Relationship </w:t>
          </w:r>
          <w:r w:rsidR="00245D2A">
            <w:rPr>
              <w:rStyle w:val="PlaceholderText"/>
            </w:rPr>
            <w:t xml:space="preserve">of </w:t>
          </w:r>
          <w:r w:rsidR="001B389C">
            <w:rPr>
              <w:rStyle w:val="PlaceholderText"/>
            </w:rPr>
            <w:t xml:space="preserve">Emergency Contact </w:t>
          </w:r>
        </w:sdtContent>
      </w:sdt>
    </w:p>
    <w:p w14:paraId="41339F10" w14:textId="063B70DC" w:rsidR="00F033B9" w:rsidRDefault="00F033B9" w:rsidP="007B5C9E">
      <w:pPr>
        <w:spacing w:line="240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Insurance</w:t>
      </w:r>
    </w:p>
    <w:p w14:paraId="2D6926D0" w14:textId="497CEE9A" w:rsidR="00F033B9" w:rsidRDefault="00F033B9" w:rsidP="007B5C9E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rimary Insurance: </w:t>
      </w:r>
      <w:sdt>
        <w:sdtPr>
          <w:rPr>
            <w:sz w:val="24"/>
            <w:szCs w:val="24"/>
          </w:rPr>
          <w:id w:val="812144195"/>
          <w:placeholder>
            <w:docPart w:val="2CFA9D2CE4EA4C928B08961F1FC32FAF"/>
          </w:placeholder>
          <w:showingPlcHdr/>
        </w:sdtPr>
        <w:sdtContent>
          <w:r w:rsidR="003539CE" w:rsidRPr="00466507">
            <w:rPr>
              <w:rStyle w:val="PlaceholderText"/>
            </w:rPr>
            <w:t xml:space="preserve"> </w:t>
          </w:r>
          <w:r w:rsidR="003539CE">
            <w:rPr>
              <w:rStyle w:val="PlaceholderText"/>
            </w:rPr>
            <w:t>Enter Company Name</w:t>
          </w:r>
        </w:sdtContent>
      </w:sdt>
    </w:p>
    <w:p w14:paraId="319EE346" w14:textId="5B166D7B" w:rsidR="00F033B9" w:rsidRDefault="00F033B9" w:rsidP="007B5C9E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Member ID: </w:t>
      </w:r>
      <w:sdt>
        <w:sdtPr>
          <w:rPr>
            <w:sz w:val="24"/>
            <w:szCs w:val="24"/>
          </w:rPr>
          <w:id w:val="-1286963571"/>
          <w:placeholder>
            <w:docPart w:val="7578AF94B9804D41B12AEF68B14B2BDF"/>
          </w:placeholder>
          <w:showingPlcHdr/>
        </w:sdtPr>
        <w:sdtContent>
          <w:r w:rsidR="003539CE" w:rsidRPr="00466507">
            <w:rPr>
              <w:rStyle w:val="PlaceholderText"/>
            </w:rPr>
            <w:t xml:space="preserve"> </w:t>
          </w:r>
          <w:r w:rsidR="00B2367E">
            <w:rPr>
              <w:rStyle w:val="PlaceholderText"/>
            </w:rPr>
            <w:t>E</w:t>
          </w:r>
          <w:r w:rsidR="003539CE" w:rsidRPr="00466507">
            <w:rPr>
              <w:rStyle w:val="PlaceholderText"/>
            </w:rPr>
            <w:t xml:space="preserve">nter </w:t>
          </w:r>
          <w:r w:rsidR="0099179B">
            <w:rPr>
              <w:rStyle w:val="PlaceholderText"/>
            </w:rPr>
            <w:t xml:space="preserve">Member ID </w:t>
          </w:r>
        </w:sdtContent>
      </w:sdt>
      <w:r>
        <w:rPr>
          <w:sz w:val="24"/>
          <w:szCs w:val="24"/>
        </w:rPr>
        <w:t>Group #:</w:t>
      </w:r>
      <w:r w:rsidR="00B2367E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842589122"/>
          <w:placeholder>
            <w:docPart w:val="65F04566628C463F8F760AD28FCD9AD5"/>
          </w:placeholder>
          <w:showingPlcHdr/>
        </w:sdtPr>
        <w:sdtContent>
          <w:r w:rsidR="00B2367E" w:rsidRPr="00466507">
            <w:rPr>
              <w:rStyle w:val="PlaceholderText"/>
            </w:rPr>
            <w:t xml:space="preserve"> </w:t>
          </w:r>
          <w:r w:rsidR="00B2367E">
            <w:rPr>
              <w:rStyle w:val="PlaceholderText"/>
            </w:rPr>
            <w:t>E</w:t>
          </w:r>
          <w:r w:rsidR="00B2367E" w:rsidRPr="00466507">
            <w:rPr>
              <w:rStyle w:val="PlaceholderText"/>
            </w:rPr>
            <w:t xml:space="preserve">nter </w:t>
          </w:r>
          <w:r w:rsidR="0099179B">
            <w:rPr>
              <w:rStyle w:val="PlaceholderText"/>
            </w:rPr>
            <w:t>Group #</w:t>
          </w:r>
        </w:sdtContent>
      </w:sdt>
    </w:p>
    <w:p w14:paraId="55ED9CB8" w14:textId="6576B2DE" w:rsidR="00F033B9" w:rsidRDefault="00F033B9" w:rsidP="007B5C9E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econdary Insurance: </w:t>
      </w:r>
      <w:sdt>
        <w:sdtPr>
          <w:rPr>
            <w:sz w:val="24"/>
            <w:szCs w:val="24"/>
          </w:rPr>
          <w:id w:val="-62340752"/>
          <w:placeholder>
            <w:docPart w:val="137BAAF78F404504BB5A89696F707219"/>
          </w:placeholder>
          <w:showingPlcHdr/>
        </w:sdtPr>
        <w:sdtContent>
          <w:r w:rsidR="00B2367E" w:rsidRPr="00466507">
            <w:rPr>
              <w:rStyle w:val="PlaceholderText"/>
            </w:rPr>
            <w:t xml:space="preserve"> </w:t>
          </w:r>
          <w:r w:rsidR="00B2367E">
            <w:rPr>
              <w:rStyle w:val="PlaceholderText"/>
            </w:rPr>
            <w:t>E</w:t>
          </w:r>
          <w:r w:rsidR="00B2367E" w:rsidRPr="00466507">
            <w:rPr>
              <w:rStyle w:val="PlaceholderText"/>
            </w:rPr>
            <w:t xml:space="preserve">nter </w:t>
          </w:r>
          <w:r w:rsidR="00B2367E">
            <w:rPr>
              <w:rStyle w:val="PlaceholderText"/>
            </w:rPr>
            <w:t>Company Name</w:t>
          </w:r>
        </w:sdtContent>
      </w:sdt>
    </w:p>
    <w:p w14:paraId="17A22499" w14:textId="0EEEF387" w:rsidR="00F033B9" w:rsidRDefault="00121CA0" w:rsidP="007B5C9E">
      <w:pPr>
        <w:spacing w:line="36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7FA57F0" wp14:editId="3DF59661">
                <wp:simplePos x="0" y="0"/>
                <wp:positionH relativeFrom="column">
                  <wp:posOffset>-125095</wp:posOffset>
                </wp:positionH>
                <wp:positionV relativeFrom="paragraph">
                  <wp:posOffset>369061</wp:posOffset>
                </wp:positionV>
                <wp:extent cx="6387519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87519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240D5C" id="Straight Connector 9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85pt,29.05pt" to="493.1pt,2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" strokecolor="black [3200]" strokeweight="1.5pt">
                <v:stroke joinstyle="miter"/>
              </v:line>
            </w:pict>
          </mc:Fallback>
        </mc:AlternateContent>
      </w:r>
      <w:r w:rsidR="00F033B9">
        <w:rPr>
          <w:sz w:val="24"/>
          <w:szCs w:val="24"/>
        </w:rPr>
        <w:t>Member ID:</w:t>
      </w:r>
      <w:r w:rsidR="0099179B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8132113"/>
          <w:placeholder>
            <w:docPart w:val="F0C1DDEF944A43C49ED3B5CF5F488485"/>
          </w:placeholder>
          <w:showingPlcHdr/>
        </w:sdtPr>
        <w:sdtContent>
          <w:r w:rsidR="0099179B" w:rsidRPr="00466507">
            <w:rPr>
              <w:rStyle w:val="PlaceholderText"/>
            </w:rPr>
            <w:t xml:space="preserve"> </w:t>
          </w:r>
          <w:r w:rsidR="0099179B">
            <w:rPr>
              <w:rStyle w:val="PlaceholderText"/>
            </w:rPr>
            <w:t>Enter Member ID</w:t>
          </w:r>
        </w:sdtContent>
      </w:sdt>
      <w:r w:rsidR="00F033B9">
        <w:rPr>
          <w:sz w:val="24"/>
          <w:szCs w:val="24"/>
        </w:rPr>
        <w:t xml:space="preserve"> Group #:</w:t>
      </w:r>
      <w:r w:rsidR="0099179B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1255274137"/>
          <w:placeholder>
            <w:docPart w:val="F53A93642D5B4C8E9A66797E8A9315E4"/>
          </w:placeholder>
          <w:showingPlcHdr/>
        </w:sdtPr>
        <w:sdtContent>
          <w:r w:rsidR="0099179B" w:rsidRPr="00466507">
            <w:rPr>
              <w:rStyle w:val="PlaceholderText"/>
            </w:rPr>
            <w:t xml:space="preserve"> </w:t>
          </w:r>
          <w:r w:rsidR="0099179B">
            <w:rPr>
              <w:rStyle w:val="PlaceholderText"/>
            </w:rPr>
            <w:t>E</w:t>
          </w:r>
          <w:r w:rsidR="0099179B" w:rsidRPr="00466507">
            <w:rPr>
              <w:rStyle w:val="PlaceholderText"/>
            </w:rPr>
            <w:t xml:space="preserve">nter </w:t>
          </w:r>
          <w:r w:rsidR="0099179B">
            <w:rPr>
              <w:rStyle w:val="PlaceholderText"/>
            </w:rPr>
            <w:t>Group #</w:t>
          </w:r>
        </w:sdtContent>
      </w:sdt>
    </w:p>
    <w:p w14:paraId="7C91439A" w14:textId="3E317B48" w:rsidR="00F033B9" w:rsidRDefault="000A70B1" w:rsidP="007B5C9E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Medications</w:t>
      </w:r>
      <w:r w:rsidR="00095A1D">
        <w:rPr>
          <w:sz w:val="24"/>
          <w:szCs w:val="24"/>
        </w:rPr>
        <w:t>:</w:t>
      </w:r>
      <w:r w:rsidR="0099179B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014196551"/>
          <w:placeholder>
            <w:docPart w:val="823CB180F3BE4EA0A31634D8F22E0602"/>
          </w:placeholder>
          <w:showingPlcHdr/>
        </w:sdtPr>
        <w:sdtContent>
          <w:r w:rsidR="0099179B" w:rsidRPr="00466507">
            <w:rPr>
              <w:rStyle w:val="PlaceholderText"/>
            </w:rPr>
            <w:t xml:space="preserve"> </w:t>
          </w:r>
          <w:r w:rsidR="0099179B">
            <w:rPr>
              <w:rStyle w:val="PlaceholderText"/>
            </w:rPr>
            <w:t>E</w:t>
          </w:r>
          <w:r w:rsidR="0099179B" w:rsidRPr="00466507">
            <w:rPr>
              <w:rStyle w:val="PlaceholderText"/>
            </w:rPr>
            <w:t xml:space="preserve">nter </w:t>
          </w:r>
          <w:r w:rsidR="0099179B">
            <w:rPr>
              <w:rStyle w:val="PlaceholderText"/>
            </w:rPr>
            <w:t>Medications</w:t>
          </w:r>
        </w:sdtContent>
      </w:sdt>
    </w:p>
    <w:p w14:paraId="018AE9A3" w14:textId="77777777" w:rsidR="00763152" w:rsidRDefault="00095A1D" w:rsidP="00763152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Drug Allergies:</w:t>
      </w:r>
      <w:r w:rsidR="00C46EC9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866366086"/>
          <w:placeholder>
            <w:docPart w:val="39BA55712F3345E8AD4879E98D95E74F"/>
          </w:placeholder>
          <w:showingPlcHdr/>
        </w:sdtPr>
        <w:sdtContent>
          <w:r w:rsidR="00763152" w:rsidRPr="00466507">
            <w:rPr>
              <w:rStyle w:val="PlaceholderText"/>
            </w:rPr>
            <w:t xml:space="preserve"> </w:t>
          </w:r>
          <w:r w:rsidR="00763152">
            <w:rPr>
              <w:rStyle w:val="PlaceholderText"/>
            </w:rPr>
            <w:t>E</w:t>
          </w:r>
          <w:r w:rsidR="00763152" w:rsidRPr="00466507">
            <w:rPr>
              <w:rStyle w:val="PlaceholderText"/>
            </w:rPr>
            <w:t xml:space="preserve">nter </w:t>
          </w:r>
          <w:r w:rsidR="00763152">
            <w:rPr>
              <w:rStyle w:val="PlaceholderText"/>
            </w:rPr>
            <w:t>All Allergies</w:t>
          </w:r>
        </w:sdtContent>
      </w:sdt>
    </w:p>
    <w:p w14:paraId="5BEE3CE2" w14:textId="27A1B434" w:rsidR="00F033B9" w:rsidRDefault="00121CA0" w:rsidP="00763152">
      <w:pPr>
        <w:spacing w:line="276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02E7F01" wp14:editId="71F433CD">
                <wp:simplePos x="0" y="0"/>
                <wp:positionH relativeFrom="column">
                  <wp:posOffset>-119311</wp:posOffset>
                </wp:positionH>
                <wp:positionV relativeFrom="paragraph">
                  <wp:posOffset>57716</wp:posOffset>
                </wp:positionV>
                <wp:extent cx="6387519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87519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3D6691" id="Straight Connector 10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4pt,4.55pt" to="493.55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" strokecolor="black [3200]" strokeweight="1.5pt">
                <v:stroke joinstyle="miter"/>
              </v:line>
            </w:pict>
          </mc:Fallback>
        </mc:AlternateContent>
      </w:r>
    </w:p>
    <w:p w14:paraId="3DFA4E3E" w14:textId="4C456D27" w:rsidR="00F033B9" w:rsidRDefault="00F033B9" w:rsidP="007B5C9E">
      <w:pPr>
        <w:rPr>
          <w:sz w:val="24"/>
          <w:szCs w:val="24"/>
        </w:rPr>
      </w:pPr>
      <w:r>
        <w:rPr>
          <w:sz w:val="24"/>
          <w:szCs w:val="24"/>
        </w:rPr>
        <w:t xml:space="preserve">Signature: </w:t>
      </w:r>
      <w:sdt>
        <w:sdtPr>
          <w:rPr>
            <w:sz w:val="24"/>
            <w:szCs w:val="24"/>
          </w:rPr>
          <w:id w:val="-1278635717"/>
          <w:placeholder>
            <w:docPart w:val="4CCC9D0B89C24E86BACDC411847A99A8"/>
          </w:placeholder>
          <w:showingPlcHdr/>
        </w:sdtPr>
        <w:sdtContent>
          <w:r w:rsidR="00763152" w:rsidRPr="00466507">
            <w:rPr>
              <w:rStyle w:val="PlaceholderText"/>
            </w:rPr>
            <w:t xml:space="preserve"> </w:t>
          </w:r>
          <w:r w:rsidR="00763152">
            <w:rPr>
              <w:rStyle w:val="PlaceholderText"/>
            </w:rPr>
            <w:t xml:space="preserve">Electronic Signature </w:t>
          </w:r>
        </w:sdtContent>
      </w:sdt>
      <w:r>
        <w:rPr>
          <w:sz w:val="24"/>
          <w:szCs w:val="24"/>
        </w:rPr>
        <w:t xml:space="preserve"> Date: </w:t>
      </w:r>
      <w:sdt>
        <w:sdtPr>
          <w:rPr>
            <w:sz w:val="24"/>
            <w:szCs w:val="24"/>
          </w:rPr>
          <w:id w:val="-154997263"/>
          <w:placeholder>
            <w:docPart w:val="083AEC9A8E094C609FC763B6339C2C21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763152" w:rsidRPr="00466507">
            <w:rPr>
              <w:rStyle w:val="PlaceholderText"/>
            </w:rPr>
            <w:t>Click or tap to enter</w:t>
          </w:r>
          <w:r w:rsidR="00763152">
            <w:rPr>
              <w:rStyle w:val="PlaceholderText"/>
            </w:rPr>
            <w:t xml:space="preserve"> today’s</w:t>
          </w:r>
          <w:r w:rsidR="00763152" w:rsidRPr="00466507">
            <w:rPr>
              <w:rStyle w:val="PlaceholderText"/>
            </w:rPr>
            <w:t xml:space="preserve"> date.</w:t>
          </w:r>
        </w:sdtContent>
      </w:sdt>
    </w:p>
    <w:p w14:paraId="0B053C90" w14:textId="62F11A88" w:rsidR="00807F7E" w:rsidRDefault="00807F7E" w:rsidP="0061235C">
      <w:pPr>
        <w:spacing w:before="240"/>
        <w:rPr>
          <w:sz w:val="24"/>
          <w:szCs w:val="24"/>
        </w:rPr>
      </w:pPr>
    </w:p>
    <w:p w14:paraId="1BD1BDCC" w14:textId="77777777" w:rsidR="006349A6" w:rsidRPr="006349A6" w:rsidRDefault="006349A6" w:rsidP="006349A6">
      <w:pPr>
        <w:spacing w:after="0"/>
        <w:jc w:val="center"/>
        <w:rPr>
          <w:b/>
          <w:bCs/>
          <w:sz w:val="20"/>
          <w:szCs w:val="20"/>
        </w:rPr>
      </w:pPr>
    </w:p>
    <w:p w14:paraId="3457DD3D" w14:textId="77777777" w:rsidR="00996296" w:rsidRDefault="00996296" w:rsidP="006349A6">
      <w:pPr>
        <w:jc w:val="center"/>
        <w:rPr>
          <w:b/>
          <w:bCs/>
          <w:sz w:val="32"/>
          <w:szCs w:val="32"/>
          <w:u w:val="single"/>
        </w:rPr>
      </w:pPr>
    </w:p>
    <w:p w14:paraId="10EC10C7" w14:textId="77777777" w:rsidR="00996296" w:rsidRPr="00996296" w:rsidRDefault="00996296" w:rsidP="006349A6">
      <w:pPr>
        <w:jc w:val="center"/>
        <w:rPr>
          <w:b/>
          <w:bCs/>
          <w:sz w:val="16"/>
          <w:szCs w:val="16"/>
          <w:u w:val="single"/>
        </w:rPr>
      </w:pPr>
    </w:p>
    <w:p w14:paraId="3629617E" w14:textId="77777777" w:rsidR="00EC0E5E" w:rsidRDefault="00EC0E5E" w:rsidP="006349A6">
      <w:pPr>
        <w:jc w:val="center"/>
        <w:rPr>
          <w:b/>
          <w:bCs/>
          <w:sz w:val="32"/>
          <w:szCs w:val="32"/>
          <w:u w:val="single"/>
        </w:rPr>
      </w:pPr>
    </w:p>
    <w:p w14:paraId="1CEF1790" w14:textId="77777777" w:rsidR="00EC0E5E" w:rsidRDefault="00EC0E5E" w:rsidP="006349A6">
      <w:pPr>
        <w:jc w:val="center"/>
        <w:rPr>
          <w:b/>
          <w:bCs/>
          <w:sz w:val="32"/>
          <w:szCs w:val="32"/>
          <w:u w:val="single"/>
        </w:rPr>
      </w:pPr>
    </w:p>
    <w:p w14:paraId="5693B26A" w14:textId="6C8DF4A4" w:rsidR="00807F7E" w:rsidRPr="00205AF8" w:rsidRDefault="003666AB" w:rsidP="006349A6">
      <w:pPr>
        <w:jc w:val="center"/>
        <w:rPr>
          <w:b/>
          <w:bCs/>
          <w:sz w:val="32"/>
          <w:szCs w:val="32"/>
          <w:u w:val="single"/>
        </w:rPr>
      </w:pPr>
      <w:r w:rsidRPr="00205AF8">
        <w:rPr>
          <w:b/>
          <w:bCs/>
          <w:sz w:val="32"/>
          <w:szCs w:val="32"/>
          <w:u w:val="single"/>
        </w:rPr>
        <w:t>Authorizations and Agreement</w:t>
      </w:r>
      <w:r w:rsidR="00134893" w:rsidRPr="00205AF8">
        <w:rPr>
          <w:b/>
          <w:bCs/>
          <w:sz w:val="32"/>
          <w:szCs w:val="32"/>
          <w:u w:val="single"/>
        </w:rPr>
        <w:t>s</w:t>
      </w:r>
    </w:p>
    <w:p w14:paraId="35207F37" w14:textId="45DB2DDC" w:rsidR="006349A6" w:rsidRDefault="00AE1C8F" w:rsidP="00AE1C8F">
      <w:r w:rsidRPr="00205AF8">
        <w:rPr>
          <w:b/>
          <w:bCs/>
        </w:rPr>
        <w:t>Name</w:t>
      </w:r>
      <w:r>
        <w:t xml:space="preserve">: </w:t>
      </w:r>
      <w:sdt>
        <w:sdtPr>
          <w:id w:val="-315114982"/>
          <w:placeholder>
            <w:docPart w:val="09121D01D2ED4BFA953DB4AB36CEEC33"/>
          </w:placeholder>
          <w:showingPlcHdr/>
        </w:sdtPr>
        <w:sdtContent>
          <w:r w:rsidR="002924CE" w:rsidRPr="00466507">
            <w:rPr>
              <w:rStyle w:val="PlaceholderText"/>
            </w:rPr>
            <w:t>Click or tap here to enter text.</w:t>
          </w:r>
        </w:sdtContent>
      </w:sdt>
      <w:r w:rsidR="002924CE">
        <w:t xml:space="preserve"> </w:t>
      </w:r>
      <w:sdt>
        <w:sdtPr>
          <w:id w:val="-1435980818"/>
          <w:placeholder>
            <w:docPart w:val="AA0AEF832A6247C5B04C519D6DB2C3FA"/>
          </w:placeholder>
          <w:showingPlcHdr/>
          <w:dropDownList>
            <w:listItem w:value="Choose an item."/>
            <w:listItem w:displayText="Mr." w:value="Mr."/>
            <w:listItem w:displayText="Mrs." w:value="Mrs."/>
            <w:listItem w:displayText="Ms." w:value="Ms."/>
          </w:dropDownList>
        </w:sdtPr>
        <w:sdtContent>
          <w:r w:rsidR="002924CE" w:rsidRPr="00466507">
            <w:rPr>
              <w:rStyle w:val="PlaceholderText"/>
            </w:rPr>
            <w:t>Choose a</w:t>
          </w:r>
          <w:r w:rsidR="002924CE">
            <w:rPr>
              <w:rStyle w:val="PlaceholderText"/>
            </w:rPr>
            <w:t xml:space="preserve"> prefix</w:t>
          </w:r>
        </w:sdtContent>
      </w:sdt>
    </w:p>
    <w:p w14:paraId="606954FE" w14:textId="7E25E72E" w:rsidR="00C94BC9" w:rsidRDefault="00C94BC9" w:rsidP="007A1B47">
      <w:pPr>
        <w:spacing w:after="0"/>
        <w:rPr>
          <w:rFonts w:cstheme="minorHAnsi"/>
        </w:rPr>
      </w:pPr>
      <w:r w:rsidRPr="00205AF8">
        <w:rPr>
          <w:b/>
          <w:bCs/>
        </w:rPr>
        <w:t>SSN</w:t>
      </w:r>
      <w:r>
        <w:t xml:space="preserve">: </w:t>
      </w:r>
      <w:sdt>
        <w:sdtPr>
          <w:id w:val="286703027"/>
          <w:placeholder>
            <w:docPart w:val="17A5C35D8137466C9951A857FC6BE486"/>
          </w:placeholder>
          <w:showingPlcHdr/>
        </w:sdtPr>
        <w:sdtContent>
          <w:r w:rsidR="002924CE" w:rsidRPr="00466507">
            <w:rPr>
              <w:rStyle w:val="PlaceholderText"/>
            </w:rPr>
            <w:t xml:space="preserve"> </w:t>
          </w:r>
          <w:r w:rsidR="002924CE">
            <w:rPr>
              <w:rStyle w:val="PlaceholderText"/>
            </w:rPr>
            <w:t>E</w:t>
          </w:r>
          <w:r w:rsidR="002924CE" w:rsidRPr="00466507">
            <w:rPr>
              <w:rStyle w:val="PlaceholderText"/>
            </w:rPr>
            <w:t xml:space="preserve">nter </w:t>
          </w:r>
          <w:r w:rsidR="002924CE">
            <w:rPr>
              <w:rStyle w:val="PlaceholderText"/>
            </w:rPr>
            <w:t>last 4 of your SSN</w:t>
          </w:r>
        </w:sdtContent>
      </w:sdt>
      <w:r w:rsidR="001D70B9">
        <w:t xml:space="preserve"> </w:t>
      </w:r>
      <w:r w:rsidRPr="00205AF8">
        <w:rPr>
          <w:b/>
          <w:bCs/>
        </w:rPr>
        <w:t>Date of Birth</w:t>
      </w:r>
      <w:r>
        <w:t xml:space="preserve">: </w:t>
      </w:r>
      <w:sdt>
        <w:sdtPr>
          <w:id w:val="-1283642687"/>
          <w:placeholder>
            <w:docPart w:val="84C08BE78E834185A35D15DEC0E98BAA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2924CE" w:rsidRPr="00466507">
            <w:rPr>
              <w:rStyle w:val="PlaceholderText"/>
            </w:rPr>
            <w:t>Click or tap to enter a date.</w:t>
          </w:r>
        </w:sdtContent>
      </w:sdt>
      <w:r>
        <w:t xml:space="preserve"> </w:t>
      </w:r>
      <w:r w:rsidRPr="00205AF8">
        <w:rPr>
          <w:b/>
          <w:bCs/>
        </w:rPr>
        <w:t>Sex at Birth</w:t>
      </w:r>
      <w:r w:rsidR="002B7065">
        <w:t>:</w:t>
      </w:r>
      <w:r w:rsidR="002924CE">
        <w:t xml:space="preserve"> </w:t>
      </w:r>
      <w:sdt>
        <w:sdtPr>
          <w:id w:val="-15114385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924CE">
            <w:rPr>
              <w:rFonts w:ascii="MS Gothic" w:eastAsia="MS Gothic" w:hAnsi="MS Gothic" w:hint="eastAsia"/>
            </w:rPr>
            <w:t>☐</w:t>
          </w:r>
        </w:sdtContent>
      </w:sdt>
      <w:r w:rsidR="00DF186C">
        <w:t xml:space="preserve"> </w:t>
      </w:r>
      <w:r w:rsidR="007A1B47">
        <w:rPr>
          <w:rFonts w:cstheme="minorHAnsi"/>
          <w:sz w:val="20"/>
          <w:szCs w:val="20"/>
        </w:rPr>
        <w:t xml:space="preserve">Male </w:t>
      </w:r>
      <w:sdt>
        <w:sdtPr>
          <w:rPr>
            <w:rFonts w:cstheme="minorHAnsi"/>
            <w:sz w:val="20"/>
            <w:szCs w:val="20"/>
          </w:rPr>
          <w:id w:val="4437372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D70B9">
            <w:rPr>
              <w:rFonts w:ascii="MS Gothic" w:eastAsia="MS Gothic" w:hAnsi="MS Gothic" w:cstheme="minorHAnsi" w:hint="eastAsia"/>
              <w:sz w:val="20"/>
              <w:szCs w:val="20"/>
            </w:rPr>
            <w:t>☐</w:t>
          </w:r>
        </w:sdtContent>
      </w:sdt>
      <w:r w:rsidR="007A1B47">
        <w:rPr>
          <w:rFonts w:cstheme="minorHAnsi"/>
        </w:rPr>
        <w:t>Female</w:t>
      </w:r>
    </w:p>
    <w:p w14:paraId="2DDB1AC8" w14:textId="6D08467E" w:rsidR="00DF186C" w:rsidRDefault="00DF186C" w:rsidP="007A1B47">
      <w:pPr>
        <w:spacing w:after="0"/>
      </w:pPr>
      <w:r w:rsidRPr="00205AF8">
        <w:rPr>
          <w:b/>
          <w:bCs/>
        </w:rPr>
        <w:t>Marital Status</w:t>
      </w:r>
      <w:r>
        <w:t xml:space="preserve">:  </w:t>
      </w:r>
      <w:sdt>
        <w:sdtPr>
          <w:id w:val="17428282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D70B9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Married </w:t>
      </w:r>
      <w:sdt>
        <w:sdtPr>
          <w:id w:val="-8365330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D70B9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Single </w:t>
      </w:r>
      <w:sdt>
        <w:sdtPr>
          <w:id w:val="7866188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D70B9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Divorced </w:t>
      </w:r>
      <w:sdt>
        <w:sdtPr>
          <w:id w:val="-10144522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D70B9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Widowed </w:t>
      </w:r>
      <w:sdt>
        <w:sdtPr>
          <w:id w:val="-18617326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D70B9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Separated </w:t>
      </w:r>
      <w:sdt>
        <w:sdtPr>
          <w:id w:val="17203183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D70B9">
            <w:rPr>
              <w:rFonts w:ascii="MS Gothic" w:eastAsia="MS Gothic" w:hAnsi="MS Gothic" w:hint="eastAsia"/>
            </w:rPr>
            <w:t>☐</w:t>
          </w:r>
        </w:sdtContent>
      </w:sdt>
      <w:r>
        <w:t>Domestic Partner</w:t>
      </w:r>
    </w:p>
    <w:p w14:paraId="377FAAA5" w14:textId="0813B113" w:rsidR="00DF186C" w:rsidRDefault="00AF76A7" w:rsidP="007A1B47">
      <w:pPr>
        <w:spacing w:after="0"/>
      </w:pPr>
      <w:r w:rsidRPr="00205AF8">
        <w:rPr>
          <w:b/>
          <w:bCs/>
        </w:rPr>
        <w:t>Race</w:t>
      </w:r>
      <w:r>
        <w:t xml:space="preserve">: </w:t>
      </w:r>
      <w:sdt>
        <w:sdtPr>
          <w:id w:val="16714503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D70B9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American Native or Alaska Native </w:t>
      </w:r>
      <w:sdt>
        <w:sdtPr>
          <w:id w:val="-8988289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D70B9">
            <w:rPr>
              <w:rFonts w:ascii="MS Gothic" w:eastAsia="MS Gothic" w:hAnsi="MS Gothic" w:hint="eastAsia"/>
            </w:rPr>
            <w:t>☐</w:t>
          </w:r>
        </w:sdtContent>
      </w:sdt>
      <w:r>
        <w:t>Asi</w:t>
      </w:r>
      <w:r w:rsidR="00E878D6">
        <w:t xml:space="preserve">an </w:t>
      </w:r>
      <w:sdt>
        <w:sdtPr>
          <w:id w:val="20461772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D70B9">
            <w:rPr>
              <w:rFonts w:ascii="MS Gothic" w:eastAsia="MS Gothic" w:hAnsi="MS Gothic" w:hint="eastAsia"/>
            </w:rPr>
            <w:t>☐</w:t>
          </w:r>
        </w:sdtContent>
      </w:sdt>
      <w:r w:rsidR="00E878D6">
        <w:t>Black or African American</w:t>
      </w:r>
      <w:r w:rsidR="00481CD6">
        <w:t xml:space="preserve"> </w:t>
      </w:r>
      <w:sdt>
        <w:sdtPr>
          <w:id w:val="14655455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D70B9">
            <w:rPr>
              <w:rFonts w:ascii="MS Gothic" w:eastAsia="MS Gothic" w:hAnsi="MS Gothic" w:hint="eastAsia"/>
            </w:rPr>
            <w:t>☐</w:t>
          </w:r>
        </w:sdtContent>
      </w:sdt>
      <w:r w:rsidR="00481CD6">
        <w:t>White</w:t>
      </w:r>
    </w:p>
    <w:p w14:paraId="61027A46" w14:textId="750D2C4F" w:rsidR="00E878D6" w:rsidRDefault="00D76C34" w:rsidP="007A1B47">
      <w:pPr>
        <w:spacing w:after="0"/>
      </w:pPr>
      <w:r>
        <w:rPr>
          <w:rFonts w:cstheme="minorHAnsi"/>
          <w:sz w:val="32"/>
          <w:szCs w:val="32"/>
        </w:rPr>
        <w:t xml:space="preserve">       </w:t>
      </w:r>
      <w:sdt>
        <w:sdtPr>
          <w:rPr>
            <w:rFonts w:cstheme="minorHAnsi"/>
            <w:sz w:val="32"/>
            <w:szCs w:val="32"/>
          </w:rPr>
          <w:id w:val="6823284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D70B9">
            <w:rPr>
              <w:rFonts w:ascii="MS Gothic" w:eastAsia="MS Gothic" w:hAnsi="MS Gothic" w:cstheme="minorHAnsi" w:hint="eastAsia"/>
              <w:sz w:val="32"/>
              <w:szCs w:val="32"/>
            </w:rPr>
            <w:t>☐</w:t>
          </w:r>
        </w:sdtContent>
      </w:sdt>
      <w:r w:rsidR="00E878D6">
        <w:t>His</w:t>
      </w:r>
      <w:r w:rsidR="004C0A21">
        <w:t xml:space="preserve">panic or Latino </w:t>
      </w:r>
      <w:sdt>
        <w:sdtPr>
          <w:id w:val="-20723442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D70B9">
            <w:rPr>
              <w:rFonts w:ascii="MS Gothic" w:eastAsia="MS Gothic" w:hAnsi="MS Gothic" w:hint="eastAsia"/>
            </w:rPr>
            <w:t>☐</w:t>
          </w:r>
        </w:sdtContent>
      </w:sdt>
      <w:r w:rsidR="004C0A21">
        <w:t>Native Hawaiian or Other Pacific Islander</w:t>
      </w:r>
      <w:r w:rsidR="00AB27A2">
        <w:t xml:space="preserve"> </w:t>
      </w:r>
    </w:p>
    <w:p w14:paraId="3A5A90D6" w14:textId="6E118772" w:rsidR="00AB27A2" w:rsidRDefault="00AB27A2" w:rsidP="007A1B47">
      <w:pPr>
        <w:spacing w:after="0"/>
      </w:pPr>
      <w:r w:rsidRPr="00205AF8">
        <w:rPr>
          <w:b/>
          <w:bCs/>
        </w:rPr>
        <w:t>Ethnicity</w:t>
      </w:r>
      <w:r>
        <w:t xml:space="preserve">: </w:t>
      </w:r>
      <w:sdt>
        <w:sdtPr>
          <w:id w:val="16241159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D70B9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Hispanic or Latino </w:t>
      </w:r>
      <w:sdt>
        <w:sdtPr>
          <w:id w:val="3628761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D70B9">
            <w:rPr>
              <w:rFonts w:ascii="MS Gothic" w:eastAsia="MS Gothic" w:hAnsi="MS Gothic" w:hint="eastAsia"/>
            </w:rPr>
            <w:t>☐</w:t>
          </w:r>
        </w:sdtContent>
      </w:sdt>
      <w:r>
        <w:t>Not Hispanic or Latino</w:t>
      </w:r>
      <w:r w:rsidR="00D76C34">
        <w:t xml:space="preserve"> </w:t>
      </w:r>
      <w:r w:rsidR="00D76C34" w:rsidRPr="00AC2785">
        <w:rPr>
          <w:b/>
          <w:bCs/>
        </w:rPr>
        <w:t>Preferred Language</w:t>
      </w:r>
      <w:r w:rsidR="00D76C34">
        <w:t>:</w:t>
      </w:r>
      <w:r w:rsidR="001D70B9">
        <w:t xml:space="preserve"> </w:t>
      </w:r>
      <w:sdt>
        <w:sdtPr>
          <w:id w:val="-1909535755"/>
          <w:placeholder>
            <w:docPart w:val="CF8C24F38AB34B3BAAACCC312CF4CF18"/>
          </w:placeholder>
          <w:showingPlcHdr/>
        </w:sdtPr>
        <w:sdtContent>
          <w:r w:rsidR="001D70B9" w:rsidRPr="00466507">
            <w:rPr>
              <w:rStyle w:val="PlaceholderText"/>
            </w:rPr>
            <w:t xml:space="preserve"> </w:t>
          </w:r>
          <w:r w:rsidR="001D70B9">
            <w:rPr>
              <w:rStyle w:val="PlaceholderText"/>
            </w:rPr>
            <w:t>E</w:t>
          </w:r>
          <w:r w:rsidR="001D70B9" w:rsidRPr="00466507">
            <w:rPr>
              <w:rStyle w:val="PlaceholderText"/>
            </w:rPr>
            <w:t xml:space="preserve">nter </w:t>
          </w:r>
          <w:r w:rsidR="001D70B9">
            <w:rPr>
              <w:rStyle w:val="PlaceholderText"/>
            </w:rPr>
            <w:t>language</w:t>
          </w:r>
        </w:sdtContent>
      </w:sdt>
    </w:p>
    <w:p w14:paraId="0DFF91D8" w14:textId="0796919C" w:rsidR="001D70B9" w:rsidRDefault="001D70B9" w:rsidP="007A1B47">
      <w:pPr>
        <w:spacing w:after="0"/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E1CBE76" wp14:editId="086D5AC0">
                <wp:simplePos x="0" y="0"/>
                <wp:positionH relativeFrom="column">
                  <wp:posOffset>-279400</wp:posOffset>
                </wp:positionH>
                <wp:positionV relativeFrom="paragraph">
                  <wp:posOffset>635</wp:posOffset>
                </wp:positionV>
                <wp:extent cx="6521450" cy="25400"/>
                <wp:effectExtent l="0" t="0" r="31750" b="317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21450" cy="2540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3C4A59" id="Straight Connector 3" o:spid="_x0000_s1026" style="position:absolute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22pt,.05pt" to="491.5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" strokecolor="black [3200]" strokeweight="1.5pt">
                <v:stroke joinstyle="miter"/>
              </v:line>
            </w:pict>
          </mc:Fallback>
        </mc:AlternateContent>
      </w:r>
    </w:p>
    <w:p w14:paraId="22AB5754" w14:textId="12C3EE8B" w:rsidR="008C0C2B" w:rsidRDefault="004123D7" w:rsidP="000F4834">
      <w:pPr>
        <w:pStyle w:val="ListParagraph"/>
        <w:numPr>
          <w:ilvl w:val="0"/>
          <w:numId w:val="1"/>
        </w:numPr>
        <w:spacing w:after="0" w:line="240" w:lineRule="auto"/>
        <w:ind w:left="0" w:firstLine="0"/>
      </w:pPr>
      <w:r>
        <w:rPr>
          <w:b/>
          <w:bCs/>
        </w:rPr>
        <w:t>Authorization to Release Information</w:t>
      </w:r>
      <w:r w:rsidR="00B575C9">
        <w:rPr>
          <w:b/>
          <w:bCs/>
        </w:rPr>
        <w:t>:</w:t>
      </w:r>
      <w:r w:rsidR="00B575C9">
        <w:t xml:space="preserve"> Newnan Family Medicine </w:t>
      </w:r>
      <w:r w:rsidR="002B0458">
        <w:t>Associates</w:t>
      </w:r>
      <w:r w:rsidR="00B575C9">
        <w:t xml:space="preserve">, PC (NFM) </w:t>
      </w:r>
      <w:r w:rsidR="00754DB2">
        <w:t xml:space="preserve">is authorized to release information contained in my medical record, before, or after </w:t>
      </w:r>
      <w:r w:rsidR="00BE4FEC">
        <w:t xml:space="preserve">the </w:t>
      </w:r>
      <w:r w:rsidR="00754DB2">
        <w:t>date of service, via com, telephone, or fax</w:t>
      </w:r>
      <w:r w:rsidR="00003CCD">
        <w:t>:</w:t>
      </w:r>
    </w:p>
    <w:p w14:paraId="0892E926" w14:textId="7264AE02" w:rsidR="00726D0B" w:rsidRDefault="00B61379" w:rsidP="000F4834">
      <w:pPr>
        <w:pStyle w:val="ListParagraph"/>
        <w:numPr>
          <w:ilvl w:val="0"/>
          <w:numId w:val="2"/>
        </w:numPr>
        <w:spacing w:after="0" w:line="240" w:lineRule="auto"/>
        <w:ind w:left="720" w:firstLine="0"/>
      </w:pPr>
      <w:r>
        <w:t>To m</w:t>
      </w:r>
      <w:r w:rsidR="00C631B5">
        <w:t>y</w:t>
      </w:r>
      <w:r>
        <w:t xml:space="preserve"> insurance company(s), their agents, or </w:t>
      </w:r>
      <w:r w:rsidR="00F66BDB">
        <w:t>another third-party payor</w:t>
      </w:r>
      <w:r w:rsidR="001A0CC5">
        <w:t>, and/or government, or social service</w:t>
      </w:r>
      <w:r w:rsidR="00111C73">
        <w:t xml:space="preserve"> agencies, which may or will pay for any part of the medical expenses incurred by authorized representatives of NFM</w:t>
      </w:r>
    </w:p>
    <w:p w14:paraId="3A5D8A62" w14:textId="69AE701A" w:rsidR="00E9529D" w:rsidRDefault="00E9529D" w:rsidP="000F4834">
      <w:pPr>
        <w:pStyle w:val="ListParagraph"/>
        <w:numPr>
          <w:ilvl w:val="0"/>
          <w:numId w:val="2"/>
        </w:numPr>
        <w:spacing w:after="0" w:line="240" w:lineRule="auto"/>
        <w:ind w:left="0" w:firstLine="720"/>
      </w:pPr>
      <w:r>
        <w:t>As mandated by law.</w:t>
      </w:r>
    </w:p>
    <w:p w14:paraId="640F8995" w14:textId="0DFAC573" w:rsidR="00E9529D" w:rsidRDefault="00E9529D" w:rsidP="0015781F">
      <w:pPr>
        <w:pStyle w:val="ListParagraph"/>
        <w:numPr>
          <w:ilvl w:val="0"/>
          <w:numId w:val="2"/>
        </w:numPr>
        <w:spacing w:after="0" w:line="240" w:lineRule="auto"/>
        <w:ind w:left="720" w:firstLine="0"/>
      </w:pPr>
      <w:r>
        <w:t xml:space="preserve">To alternate care providers, including community agencies and </w:t>
      </w:r>
      <w:r w:rsidR="00F66BDB">
        <w:t>services</w:t>
      </w:r>
      <w:r>
        <w:t xml:space="preserve">, as ordered by my </w:t>
      </w:r>
      <w:r w:rsidR="00F66BDB">
        <w:t>physician</w:t>
      </w:r>
      <w:r>
        <w:t xml:space="preserve">, or as requested by me or my family for </w:t>
      </w:r>
      <w:r w:rsidR="003153B0">
        <w:t>post-hospital</w:t>
      </w:r>
      <w:r>
        <w:t xml:space="preserve"> care or outpatient services.</w:t>
      </w:r>
    </w:p>
    <w:p w14:paraId="68758EF0" w14:textId="77777777" w:rsidR="0015781F" w:rsidRDefault="0015781F" w:rsidP="0015781F">
      <w:pPr>
        <w:pStyle w:val="ListParagraph"/>
        <w:spacing w:after="0" w:line="240" w:lineRule="auto"/>
      </w:pPr>
    </w:p>
    <w:p w14:paraId="4A26E423" w14:textId="0F22BE75" w:rsidR="00E9529D" w:rsidRDefault="003F2347" w:rsidP="000F4834">
      <w:pPr>
        <w:spacing w:after="0" w:line="240" w:lineRule="auto"/>
      </w:pPr>
      <w:r>
        <w:t xml:space="preserve">This information authorized to be </w:t>
      </w:r>
      <w:r w:rsidR="00F66BDB">
        <w:t>released</w:t>
      </w:r>
      <w:r>
        <w:t xml:space="preserve"> shall include but is not limited to infectious or contagious disease information</w:t>
      </w:r>
      <w:r w:rsidR="00545ABA">
        <w:t xml:space="preserve">, including </w:t>
      </w:r>
      <w:r w:rsidR="00FE0F50">
        <w:t xml:space="preserve">HIV and AIDs- </w:t>
      </w:r>
      <w:r w:rsidR="00F66BDB">
        <w:t>related</w:t>
      </w:r>
      <w:r w:rsidR="00FE0F50">
        <w:t xml:space="preserve"> evaluations, </w:t>
      </w:r>
      <w:proofErr w:type="gramStart"/>
      <w:r w:rsidR="00FE0F50">
        <w:t>diagnosis</w:t>
      </w:r>
      <w:proofErr w:type="gramEnd"/>
      <w:r w:rsidR="00FE0F50">
        <w:t xml:space="preserve"> or treatment</w:t>
      </w:r>
      <w:r w:rsidR="002B0458">
        <w:t xml:space="preserve">; </w:t>
      </w:r>
      <w:r w:rsidR="00F261B8">
        <w:t>information</w:t>
      </w:r>
      <w:r w:rsidR="002B0458">
        <w:t xml:space="preserve"> about </w:t>
      </w:r>
      <w:r w:rsidR="00F261B8">
        <w:t>drug</w:t>
      </w:r>
      <w:r w:rsidR="002B0458">
        <w:t xml:space="preserve"> and/ or alcohol abuse or </w:t>
      </w:r>
      <w:r w:rsidR="00F261B8">
        <w:t>treatment</w:t>
      </w:r>
      <w:r w:rsidR="002B0458">
        <w:t xml:space="preserve"> of same; and/or psychiatric or psychological information. I waive any privilege </w:t>
      </w:r>
      <w:r w:rsidR="00F261B8">
        <w:t>pertaining</w:t>
      </w:r>
      <w:r w:rsidR="002B0458">
        <w:t xml:space="preserve"> to such confidential information. </w:t>
      </w:r>
    </w:p>
    <w:p w14:paraId="5EAE38E6" w14:textId="5CC9BEE6" w:rsidR="003153B0" w:rsidRDefault="003153B0" w:rsidP="000F4834">
      <w:pPr>
        <w:spacing w:after="0" w:line="240" w:lineRule="auto"/>
        <w:ind w:firstLine="720"/>
      </w:pPr>
    </w:p>
    <w:p w14:paraId="42AD543F" w14:textId="78D05DB1" w:rsidR="003153B0" w:rsidRDefault="003153B0" w:rsidP="000F4834">
      <w:pPr>
        <w:spacing w:after="0" w:line="240" w:lineRule="auto"/>
      </w:pPr>
      <w:r>
        <w:t xml:space="preserve">NFM, its agents, and employees are hereby released from any and all liabilities, responsibilities, </w:t>
      </w:r>
      <w:r w:rsidR="007D435F">
        <w:t xml:space="preserve">damages </w:t>
      </w:r>
      <w:proofErr w:type="gramStart"/>
      <w:r w:rsidR="007D435F">
        <w:t>claims</w:t>
      </w:r>
      <w:proofErr w:type="gramEnd"/>
      <w:r w:rsidR="007D435F">
        <w:t xml:space="preserve">, and expenses arising for the release of information as authorized </w:t>
      </w:r>
      <w:r w:rsidR="00A96D9B">
        <w:t>above. I</w:t>
      </w:r>
      <w:r w:rsidR="00810295">
        <w:t xml:space="preserve"> acknowledge that this </w:t>
      </w:r>
      <w:r w:rsidR="001D3CBA">
        <w:t xml:space="preserve">consent is valid until such time as all bills related to medical care have </w:t>
      </w:r>
      <w:r w:rsidR="00A96D9B">
        <w:t>been</w:t>
      </w:r>
      <w:r w:rsidR="001D3CBA">
        <w:t xml:space="preserve"> paid and/or </w:t>
      </w:r>
      <w:r w:rsidR="00A96D9B">
        <w:t xml:space="preserve">post-care arrangements have been made. </w:t>
      </w:r>
      <w:r w:rsidR="007D435F">
        <w:t xml:space="preserve"> </w:t>
      </w:r>
      <w:r w:rsidR="004C0D45">
        <w:t xml:space="preserve">I further understand that I can withdraw this </w:t>
      </w:r>
      <w:r w:rsidR="000B5187">
        <w:t>content</w:t>
      </w:r>
      <w:r w:rsidR="004C0D45">
        <w:t xml:space="preserve"> release of information at any time </w:t>
      </w:r>
      <w:r w:rsidR="000B5187">
        <w:t>prior</w:t>
      </w:r>
      <w:r w:rsidR="004C0D45">
        <w:t xml:space="preserve"> to </w:t>
      </w:r>
      <w:r w:rsidR="000B5187">
        <w:t xml:space="preserve">expiration (noted below) </w:t>
      </w:r>
      <w:r w:rsidR="004B71F9">
        <w:t xml:space="preserve">except to the extent action has been </w:t>
      </w:r>
      <w:r w:rsidR="00AC17C3">
        <w:t>taken</w:t>
      </w:r>
      <w:r w:rsidR="004B71F9">
        <w:t xml:space="preserve"> in reliance </w:t>
      </w:r>
      <w:r w:rsidR="00BE4FEC">
        <w:t>thereon</w:t>
      </w:r>
      <w:r w:rsidR="004B71F9">
        <w:t xml:space="preserve">. </w:t>
      </w:r>
    </w:p>
    <w:p w14:paraId="1294BBAA" w14:textId="77777777" w:rsidR="00321ED1" w:rsidRDefault="00321ED1" w:rsidP="000F4834">
      <w:pPr>
        <w:spacing w:after="0" w:line="240" w:lineRule="auto"/>
        <w:ind w:firstLine="720"/>
      </w:pPr>
    </w:p>
    <w:p w14:paraId="191D1018" w14:textId="7841DF95" w:rsidR="00473035" w:rsidRDefault="00321ED1" w:rsidP="00473035">
      <w:pPr>
        <w:pStyle w:val="ListParagraph"/>
        <w:numPr>
          <w:ilvl w:val="0"/>
          <w:numId w:val="1"/>
        </w:numPr>
        <w:spacing w:after="0" w:line="240" w:lineRule="auto"/>
        <w:ind w:left="0" w:firstLine="0"/>
      </w:pPr>
      <w:r>
        <w:rPr>
          <w:b/>
          <w:bCs/>
        </w:rPr>
        <w:t>Fin</w:t>
      </w:r>
      <w:r w:rsidR="00280C15">
        <w:rPr>
          <w:b/>
          <w:bCs/>
        </w:rPr>
        <w:t xml:space="preserve">ancial Agreement </w:t>
      </w:r>
      <w:proofErr w:type="gramStart"/>
      <w:r w:rsidR="00280C15">
        <w:rPr>
          <w:b/>
          <w:bCs/>
        </w:rPr>
        <w:t>And</w:t>
      </w:r>
      <w:proofErr w:type="gramEnd"/>
      <w:r w:rsidR="00280C15">
        <w:rPr>
          <w:b/>
          <w:bCs/>
        </w:rPr>
        <w:t xml:space="preserve"> Assignment Of Benefits: </w:t>
      </w:r>
      <w:r w:rsidR="00D22460">
        <w:t>I, the undersigned</w:t>
      </w:r>
      <w:r w:rsidR="00017D8D">
        <w:t xml:space="preserve">, hereby authorize payment directly to NFM and treating physician of the insurance benefits otherwise payable or due to become payable. I understand and </w:t>
      </w:r>
      <w:r w:rsidR="00D82D7A">
        <w:t>agree</w:t>
      </w:r>
      <w:r w:rsidR="00017D8D">
        <w:t xml:space="preserve"> I am financially responsible for any charges not covered </w:t>
      </w:r>
      <w:r w:rsidR="00D82D7A">
        <w:t xml:space="preserve">by this assignment of insurance benefits. </w:t>
      </w:r>
      <w:r w:rsidR="00C14191">
        <w:t xml:space="preserve">Also, I hereby assign to NFM my rights under Georgia Law to have any insurance claim processed and/or </w:t>
      </w:r>
      <w:r w:rsidR="00651016">
        <w:t xml:space="preserve">paid within 15 </w:t>
      </w:r>
      <w:r w:rsidR="006348BB">
        <w:t xml:space="preserve">working days of </w:t>
      </w:r>
      <w:r w:rsidR="006040C1">
        <w:t>receipt</w:t>
      </w:r>
      <w:r w:rsidR="006348BB">
        <w:t xml:space="preserve"> of the clai</w:t>
      </w:r>
      <w:r w:rsidR="006040C1">
        <w:t xml:space="preserve">m by the insurance company. It is further agreed that any credit balance resulting </w:t>
      </w:r>
      <w:r w:rsidR="00FB4540">
        <w:t>from</w:t>
      </w:r>
      <w:r w:rsidR="006040C1">
        <w:t xml:space="preserve"> insurance payments or other sources </w:t>
      </w:r>
      <w:r w:rsidR="00FB4540">
        <w:t>that</w:t>
      </w:r>
      <w:r w:rsidR="006040C1">
        <w:t xml:space="preserve"> are refundable to the responsible party</w:t>
      </w:r>
      <w:r w:rsidR="00FB4540">
        <w:t xml:space="preserve"> will be applied to any other account owned by NFM by family or myself. </w:t>
      </w:r>
    </w:p>
    <w:p w14:paraId="418BC5AB" w14:textId="77777777" w:rsidR="00473035" w:rsidRDefault="00473035" w:rsidP="00473035">
      <w:pPr>
        <w:spacing w:after="0" w:line="240" w:lineRule="auto"/>
      </w:pPr>
    </w:p>
    <w:p w14:paraId="3F2EECD1" w14:textId="77777777" w:rsidR="001D70B9" w:rsidRPr="001D70B9" w:rsidRDefault="001D70B9" w:rsidP="001D70B9">
      <w:pPr>
        <w:pStyle w:val="ListParagraph"/>
        <w:spacing w:after="0" w:line="240" w:lineRule="auto"/>
        <w:ind w:left="0"/>
      </w:pPr>
    </w:p>
    <w:p w14:paraId="063FEFB6" w14:textId="77777777" w:rsidR="001D70B9" w:rsidRPr="001D70B9" w:rsidRDefault="001D70B9" w:rsidP="001D70B9">
      <w:pPr>
        <w:pStyle w:val="ListParagraph"/>
        <w:rPr>
          <w:b/>
          <w:bCs/>
        </w:rPr>
      </w:pPr>
    </w:p>
    <w:p w14:paraId="30B05D77" w14:textId="77777777" w:rsidR="001D70B9" w:rsidRPr="001D70B9" w:rsidRDefault="001D70B9" w:rsidP="001D70B9">
      <w:pPr>
        <w:pStyle w:val="ListParagraph"/>
        <w:spacing w:after="0" w:line="240" w:lineRule="auto"/>
        <w:ind w:left="0"/>
      </w:pPr>
    </w:p>
    <w:p w14:paraId="3FF2DCD9" w14:textId="58C7B2BD" w:rsidR="00686ED7" w:rsidRDefault="00C81D73" w:rsidP="00473035">
      <w:pPr>
        <w:pStyle w:val="ListParagraph"/>
        <w:numPr>
          <w:ilvl w:val="0"/>
          <w:numId w:val="1"/>
        </w:numPr>
        <w:spacing w:after="0" w:line="240" w:lineRule="auto"/>
        <w:ind w:left="0" w:firstLine="0"/>
      </w:pPr>
      <w:r>
        <w:rPr>
          <w:b/>
          <w:bCs/>
        </w:rPr>
        <w:t xml:space="preserve">Assignment </w:t>
      </w:r>
      <w:r w:rsidR="006D5E29">
        <w:rPr>
          <w:b/>
          <w:bCs/>
        </w:rPr>
        <w:t xml:space="preserve">Of </w:t>
      </w:r>
      <w:r>
        <w:rPr>
          <w:b/>
          <w:bCs/>
        </w:rPr>
        <w:t xml:space="preserve">Medicare </w:t>
      </w:r>
      <w:proofErr w:type="gramStart"/>
      <w:r w:rsidR="006D5E29">
        <w:rPr>
          <w:b/>
          <w:bCs/>
        </w:rPr>
        <w:t>And</w:t>
      </w:r>
      <w:proofErr w:type="gramEnd"/>
      <w:r w:rsidR="006D5E29">
        <w:rPr>
          <w:b/>
          <w:bCs/>
        </w:rPr>
        <w:t xml:space="preserve"> </w:t>
      </w:r>
      <w:r>
        <w:rPr>
          <w:b/>
          <w:bCs/>
        </w:rPr>
        <w:t xml:space="preserve">Medicaid </w:t>
      </w:r>
      <w:r w:rsidR="006D5E29">
        <w:rPr>
          <w:b/>
          <w:bCs/>
        </w:rPr>
        <w:t>Benefits, Patient Certification And Payment Requests:</w:t>
      </w:r>
      <w:r w:rsidR="00087D70">
        <w:rPr>
          <w:b/>
          <w:bCs/>
        </w:rPr>
        <w:t xml:space="preserve"> </w:t>
      </w:r>
      <w:r w:rsidR="00AD54A5" w:rsidRPr="00AD54A5">
        <w:t xml:space="preserve">I </w:t>
      </w:r>
      <w:r w:rsidR="001D70B9">
        <w:t>hereby</w:t>
      </w:r>
      <w:r w:rsidR="00AD54A5" w:rsidRPr="00AD54A5">
        <w:t xml:space="preserve"> </w:t>
      </w:r>
      <w:r w:rsidR="00AD54A5">
        <w:t>certify</w:t>
      </w:r>
      <w:r w:rsidR="00AD54A5" w:rsidRPr="00AD54A5">
        <w:t xml:space="preserve"> that </w:t>
      </w:r>
      <w:r w:rsidR="00AD54A5">
        <w:t>the</w:t>
      </w:r>
      <w:r w:rsidR="00AD54A5" w:rsidRPr="00AD54A5">
        <w:t xml:space="preserve"> information gi</w:t>
      </w:r>
      <w:r w:rsidR="00D619AA">
        <w:t xml:space="preserve">ven by me in applying for payment under Title XVII and XIX </w:t>
      </w:r>
      <w:r w:rsidR="005E09AA">
        <w:t>of the Social Security Act is correct. I request that payment is authori</w:t>
      </w:r>
      <w:r w:rsidR="00D92730">
        <w:t xml:space="preserve">zed benefits be made and assign the benefits payable for services rendered during this visit to the physician or organization furnishing the </w:t>
      </w:r>
    </w:p>
    <w:p w14:paraId="630F4400" w14:textId="77777777" w:rsidR="00686ED7" w:rsidRDefault="00686ED7" w:rsidP="00686ED7">
      <w:pPr>
        <w:pStyle w:val="ListParagraph"/>
      </w:pPr>
    </w:p>
    <w:p w14:paraId="75E89E6D" w14:textId="6AC26D95" w:rsidR="00473035" w:rsidRDefault="00D07082" w:rsidP="00686ED7">
      <w:pPr>
        <w:pStyle w:val="ListParagraph"/>
        <w:spacing w:after="0" w:line="240" w:lineRule="auto"/>
        <w:ind w:left="0"/>
      </w:pPr>
      <w:r>
        <w:t xml:space="preserve">services. The undersigned if other than the </w:t>
      </w:r>
      <w:r w:rsidR="00C605C2">
        <w:t xml:space="preserve">patient and the patient are </w:t>
      </w:r>
      <w:r w:rsidR="008B644A">
        <w:t>responsible</w:t>
      </w:r>
      <w:r w:rsidR="00C605C2">
        <w:t xml:space="preserve"> for and agree to pay </w:t>
      </w:r>
      <w:r w:rsidR="008B644A">
        <w:t>charges</w:t>
      </w:r>
      <w:r w:rsidR="00C605C2">
        <w:t xml:space="preserve"> not covered by this assignment. Including any </w:t>
      </w:r>
      <w:r w:rsidR="008B644A">
        <w:t>Medicare</w:t>
      </w:r>
      <w:r w:rsidR="00C605C2">
        <w:t xml:space="preserve"> deductibles. </w:t>
      </w:r>
      <w:r>
        <w:t xml:space="preserve"> </w:t>
      </w:r>
    </w:p>
    <w:p w14:paraId="043CC907" w14:textId="77777777" w:rsidR="003F0E65" w:rsidRDefault="003F0E65" w:rsidP="003F0E65">
      <w:pPr>
        <w:pStyle w:val="ListParagraph"/>
      </w:pPr>
    </w:p>
    <w:p w14:paraId="2BF8D62A" w14:textId="743B9057" w:rsidR="003F0E65" w:rsidRDefault="003F0E65" w:rsidP="00473035">
      <w:pPr>
        <w:pStyle w:val="ListParagraph"/>
        <w:numPr>
          <w:ilvl w:val="0"/>
          <w:numId w:val="1"/>
        </w:numPr>
        <w:spacing w:after="0" w:line="240" w:lineRule="auto"/>
        <w:ind w:left="0" w:firstLine="0"/>
      </w:pPr>
      <w:r>
        <w:rPr>
          <w:b/>
          <w:bCs/>
        </w:rPr>
        <w:t xml:space="preserve">Potential Liability: </w:t>
      </w:r>
      <w:r w:rsidR="001535CE">
        <w:t xml:space="preserve">The health insurance </w:t>
      </w:r>
      <w:r w:rsidR="004C54EA">
        <w:t>option</w:t>
      </w:r>
      <w:r w:rsidR="001535CE">
        <w:t xml:space="preserve"> I have selected may </w:t>
      </w:r>
      <w:r w:rsidR="00995CF1">
        <w:t xml:space="preserve">be </w:t>
      </w:r>
      <w:r w:rsidR="004C54EA">
        <w:t>required</w:t>
      </w:r>
      <w:r w:rsidR="001535CE">
        <w:t xml:space="preserve"> prior authorization for co</w:t>
      </w:r>
      <w:r w:rsidR="004C54EA">
        <w:t>v</w:t>
      </w:r>
      <w:r w:rsidR="001535CE">
        <w:t>erage of some series. I</w:t>
      </w:r>
      <w:r w:rsidR="00F60E11">
        <w:t>f</w:t>
      </w:r>
      <w:r w:rsidR="001535CE">
        <w:t xml:space="preserve"> co</w:t>
      </w:r>
      <w:r w:rsidR="00995CF1">
        <w:t>v</w:t>
      </w:r>
      <w:r w:rsidR="001535CE">
        <w:t>erage of ser</w:t>
      </w:r>
      <w:r w:rsidR="00995CF1">
        <w:t>vic</w:t>
      </w:r>
      <w:r w:rsidR="001535CE">
        <w:t>es that have been reque</w:t>
      </w:r>
      <w:r w:rsidR="00995CF1">
        <w:t>s</w:t>
      </w:r>
      <w:r w:rsidR="001535CE">
        <w:t>ted in this case are not appro</w:t>
      </w:r>
      <w:r w:rsidR="00F60E11">
        <w:t>ved</w:t>
      </w:r>
      <w:r w:rsidR="0068397C">
        <w:t xml:space="preserve"> by my insurance company based upon medical information provided by the physician and/or myself, I will be liable for total charges or a portion of the charges in accordance with my insurance program.</w:t>
      </w:r>
      <w:r w:rsidR="001535CE">
        <w:t xml:space="preserve"> </w:t>
      </w:r>
    </w:p>
    <w:p w14:paraId="7C86F1E4" w14:textId="77777777" w:rsidR="00126BCA" w:rsidRDefault="00126BCA" w:rsidP="00126BCA">
      <w:pPr>
        <w:pStyle w:val="ListParagraph"/>
      </w:pPr>
    </w:p>
    <w:p w14:paraId="2C1D565D" w14:textId="4E2FC985" w:rsidR="00126BCA" w:rsidRDefault="00782573" w:rsidP="00473035">
      <w:pPr>
        <w:pStyle w:val="ListParagraph"/>
        <w:numPr>
          <w:ilvl w:val="0"/>
          <w:numId w:val="1"/>
        </w:numPr>
        <w:spacing w:after="0" w:line="240" w:lineRule="auto"/>
        <w:ind w:left="0" w:firstLine="0"/>
      </w:pPr>
      <w:r>
        <w:rPr>
          <w:b/>
          <w:bCs/>
        </w:rPr>
        <w:t xml:space="preserve">Consent </w:t>
      </w:r>
      <w:r w:rsidR="006D3AA1">
        <w:rPr>
          <w:b/>
          <w:bCs/>
        </w:rPr>
        <w:t xml:space="preserve">For Routine Diagnostic Procedure </w:t>
      </w:r>
      <w:proofErr w:type="gramStart"/>
      <w:r w:rsidR="006D3AA1">
        <w:rPr>
          <w:b/>
          <w:bCs/>
        </w:rPr>
        <w:t>And</w:t>
      </w:r>
      <w:proofErr w:type="gramEnd"/>
      <w:r w:rsidR="006D3AA1">
        <w:rPr>
          <w:b/>
          <w:bCs/>
        </w:rPr>
        <w:t xml:space="preserve"> Medical Treatment</w:t>
      </w:r>
      <w:r>
        <w:rPr>
          <w:b/>
          <w:bCs/>
        </w:rPr>
        <w:t xml:space="preserve">: </w:t>
      </w:r>
      <w:r w:rsidR="007A1A32">
        <w:t xml:space="preserve">I hereby consent to the performance of such procedures and/or treatment as deemed necessary or advisable by my physician at Newnan Family Medicine Associates, PC. </w:t>
      </w:r>
      <w:r w:rsidR="00F36907">
        <w:t>I hereby consent to the performance of all nursing and technical procedures and tests directed by my physician. Further</w:t>
      </w:r>
      <w:r w:rsidR="00835E14">
        <w:t>, I understand that shou</w:t>
      </w:r>
      <w:r w:rsidR="00562FFC">
        <w:t>ld</w:t>
      </w:r>
      <w:r w:rsidR="00835E14">
        <w:t xml:space="preserve"> any hospital, or emergency medical personnel, p</w:t>
      </w:r>
      <w:r w:rsidR="00030031">
        <w:t>hysician, or other person be e</w:t>
      </w:r>
      <w:r w:rsidR="00562FFC">
        <w:t>x</w:t>
      </w:r>
      <w:r w:rsidR="00030031">
        <w:t xml:space="preserve">posed </w:t>
      </w:r>
      <w:r w:rsidR="00562FFC">
        <w:t>t</w:t>
      </w:r>
      <w:r w:rsidR="00030031">
        <w:t xml:space="preserve">o report an exposure to my blood or body </w:t>
      </w:r>
      <w:r w:rsidR="00E856CE">
        <w:t>f</w:t>
      </w:r>
      <w:r w:rsidR="00030031">
        <w:t xml:space="preserve">luids, my blood will be </w:t>
      </w:r>
      <w:r w:rsidR="00DC708B">
        <w:t>tested for blood</w:t>
      </w:r>
      <w:r w:rsidR="00E856CE">
        <w:t>-</w:t>
      </w:r>
      <w:r w:rsidR="00DC708B">
        <w:t>borne infections including Hepatit</w:t>
      </w:r>
      <w:r w:rsidR="00E856CE">
        <w:t>i</w:t>
      </w:r>
      <w:r w:rsidR="00DC708B">
        <w:t xml:space="preserve">s B and C as well as HIV/Aids. I am aware that the practice of medicine is not </w:t>
      </w:r>
      <w:r w:rsidR="00E856CE">
        <w:t>an</w:t>
      </w:r>
      <w:r w:rsidR="00DC708B">
        <w:t xml:space="preserve"> exact s</w:t>
      </w:r>
      <w:r w:rsidR="00E856CE">
        <w:t>c</w:t>
      </w:r>
      <w:r w:rsidR="00DC708B">
        <w:t>ience an</w:t>
      </w:r>
      <w:r w:rsidR="00E856CE">
        <w:t>d</w:t>
      </w:r>
      <w:r w:rsidR="00DC708B">
        <w:t xml:space="preserve"> I acknowledge that no guarantees hav</w:t>
      </w:r>
      <w:r w:rsidR="008064E4">
        <w:t>e</w:t>
      </w:r>
      <w:r w:rsidR="00DC708B">
        <w:t xml:space="preserve"> been made to me </w:t>
      </w:r>
      <w:proofErr w:type="gramStart"/>
      <w:r w:rsidR="00DC708B">
        <w:t xml:space="preserve">as a result </w:t>
      </w:r>
      <w:r w:rsidR="008064E4">
        <w:t>o</w:t>
      </w:r>
      <w:r w:rsidR="00DC708B">
        <w:t>f</w:t>
      </w:r>
      <w:proofErr w:type="gramEnd"/>
      <w:r w:rsidR="00DC708B">
        <w:t xml:space="preserve"> </w:t>
      </w:r>
      <w:r w:rsidR="008064E4">
        <w:t>t</w:t>
      </w:r>
      <w:r w:rsidR="00DC708B">
        <w:t>reatments of examination at Newnan Family Medicine Associates, PC.</w:t>
      </w:r>
    </w:p>
    <w:p w14:paraId="7935D66E" w14:textId="77777777" w:rsidR="00AA020D" w:rsidRDefault="00AA020D" w:rsidP="00AA020D">
      <w:pPr>
        <w:pStyle w:val="ListParagraph"/>
      </w:pPr>
    </w:p>
    <w:p w14:paraId="1A52E55D" w14:textId="02D3116D" w:rsidR="00AA020D" w:rsidRDefault="001D70B9" w:rsidP="00AA020D">
      <w:pPr>
        <w:spacing w:after="0" w:line="240" w:lineRule="auto"/>
      </w:pPr>
      <w:sdt>
        <w:sdtPr>
          <w:id w:val="1785375893"/>
          <w:placeholder>
            <w:docPart w:val="DefaultPlaceholder_-1854013440"/>
          </w:placeholder>
        </w:sdtPr>
        <w:sdtContent>
          <w:r w:rsidR="00AA020D">
            <w:t>________________________________________________________</w:t>
          </w:r>
        </w:sdtContent>
      </w:sdt>
      <w:r w:rsidR="00AA020D">
        <w:t xml:space="preserve">      </w:t>
      </w:r>
      <w:sdt>
        <w:sdtPr>
          <w:id w:val="-325060142"/>
          <w:placeholder>
            <w:docPart w:val="DefaultPlaceholder_-1854013437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AA020D">
            <w:t>_________________________</w:t>
          </w:r>
        </w:sdtContent>
      </w:sdt>
    </w:p>
    <w:p w14:paraId="31FB3953" w14:textId="37F68730" w:rsidR="00AA020D" w:rsidRDefault="00A31137" w:rsidP="009B0ED4">
      <w:pPr>
        <w:tabs>
          <w:tab w:val="right" w:pos="9270"/>
        </w:tabs>
        <w:spacing w:after="0" w:line="240" w:lineRule="auto"/>
      </w:pPr>
      <w:r>
        <w:t>Patient's Signature or Patient’s Representative                                               Date</w:t>
      </w:r>
      <w:r w:rsidR="009B0ED4">
        <w:tab/>
      </w:r>
    </w:p>
    <w:p w14:paraId="07AD1382" w14:textId="15D226A4" w:rsidR="009B0ED4" w:rsidRDefault="009B0ED4" w:rsidP="009B0ED4">
      <w:pPr>
        <w:tabs>
          <w:tab w:val="right" w:pos="9270"/>
        </w:tabs>
        <w:spacing w:after="0" w:line="240" w:lineRule="auto"/>
      </w:pPr>
    </w:p>
    <w:p w14:paraId="3A210ED6" w14:textId="2142F67E" w:rsidR="009B0ED4" w:rsidRDefault="009B0ED4" w:rsidP="009B0ED4">
      <w:pPr>
        <w:tabs>
          <w:tab w:val="right" w:pos="9270"/>
        </w:tabs>
        <w:spacing w:after="0" w:line="240" w:lineRule="auto"/>
      </w:pPr>
    </w:p>
    <w:p w14:paraId="20F715F1" w14:textId="4211940B" w:rsidR="009B0ED4" w:rsidRDefault="009B0ED4" w:rsidP="009B0ED4">
      <w:pPr>
        <w:tabs>
          <w:tab w:val="right" w:pos="9270"/>
        </w:tabs>
        <w:spacing w:after="0" w:line="240" w:lineRule="auto"/>
      </w:pPr>
    </w:p>
    <w:p w14:paraId="37694D80" w14:textId="5DCF09BB" w:rsidR="009B0ED4" w:rsidRDefault="009B0ED4" w:rsidP="009B0ED4">
      <w:pPr>
        <w:tabs>
          <w:tab w:val="right" w:pos="9270"/>
        </w:tabs>
        <w:spacing w:after="0" w:line="240" w:lineRule="auto"/>
      </w:pPr>
    </w:p>
    <w:p w14:paraId="46524142" w14:textId="77777777" w:rsidR="0067142E" w:rsidRDefault="0067142E" w:rsidP="009B0ED4">
      <w:pPr>
        <w:tabs>
          <w:tab w:val="right" w:pos="9270"/>
        </w:tabs>
        <w:spacing w:after="0" w:line="240" w:lineRule="auto"/>
        <w:jc w:val="center"/>
        <w:rPr>
          <w:b/>
          <w:bCs/>
        </w:rPr>
      </w:pPr>
    </w:p>
    <w:p w14:paraId="159866D9" w14:textId="77777777" w:rsidR="0067142E" w:rsidRDefault="0067142E" w:rsidP="00686ED7">
      <w:pPr>
        <w:tabs>
          <w:tab w:val="right" w:pos="9270"/>
        </w:tabs>
        <w:spacing w:after="0" w:line="240" w:lineRule="auto"/>
        <w:rPr>
          <w:b/>
          <w:bCs/>
        </w:rPr>
      </w:pPr>
    </w:p>
    <w:p w14:paraId="454FF967" w14:textId="77777777" w:rsidR="0067142E" w:rsidRDefault="0067142E" w:rsidP="009B0ED4">
      <w:pPr>
        <w:tabs>
          <w:tab w:val="right" w:pos="9270"/>
        </w:tabs>
        <w:spacing w:after="0" w:line="240" w:lineRule="auto"/>
        <w:jc w:val="center"/>
        <w:rPr>
          <w:b/>
          <w:bCs/>
        </w:rPr>
      </w:pPr>
    </w:p>
    <w:p w14:paraId="5C4B10E9" w14:textId="7F9BBD7C" w:rsidR="0067142E" w:rsidRDefault="0067142E" w:rsidP="009B0ED4">
      <w:pPr>
        <w:tabs>
          <w:tab w:val="right" w:pos="9270"/>
        </w:tabs>
        <w:spacing w:after="0" w:line="240" w:lineRule="auto"/>
        <w:jc w:val="center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D1EC33B" wp14:editId="14C143CC">
                <wp:simplePos x="0" y="0"/>
                <wp:positionH relativeFrom="margin">
                  <wp:align>center</wp:align>
                </wp:positionH>
                <wp:positionV relativeFrom="paragraph">
                  <wp:posOffset>199390</wp:posOffset>
                </wp:positionV>
                <wp:extent cx="6521450" cy="25400"/>
                <wp:effectExtent l="0" t="0" r="31750" b="317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21450" cy="2540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BF9840" id="Straight Connector 1" o:spid="_x0000_s1026" style="position:absolute;z-index:25166950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" from="0,15.7pt" to="513.5pt,1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6695D098" w14:textId="77777777" w:rsidR="0067142E" w:rsidRDefault="0067142E" w:rsidP="009B0ED4">
      <w:pPr>
        <w:tabs>
          <w:tab w:val="right" w:pos="9270"/>
        </w:tabs>
        <w:spacing w:after="0" w:line="240" w:lineRule="auto"/>
        <w:jc w:val="center"/>
        <w:rPr>
          <w:b/>
          <w:bCs/>
        </w:rPr>
      </w:pPr>
    </w:p>
    <w:p w14:paraId="6AB529CA" w14:textId="1C703C26" w:rsidR="009B0ED4" w:rsidRDefault="009B0ED4" w:rsidP="009B0ED4">
      <w:pPr>
        <w:tabs>
          <w:tab w:val="right" w:pos="9270"/>
        </w:tabs>
        <w:spacing w:after="0" w:line="240" w:lineRule="auto"/>
        <w:jc w:val="center"/>
        <w:rPr>
          <w:b/>
          <w:bCs/>
        </w:rPr>
      </w:pPr>
      <w:r>
        <w:rPr>
          <w:b/>
          <w:bCs/>
        </w:rPr>
        <w:t>For O</w:t>
      </w:r>
      <w:r w:rsidR="00BB4673">
        <w:rPr>
          <w:b/>
          <w:bCs/>
        </w:rPr>
        <w:t>ffici</w:t>
      </w:r>
      <w:r w:rsidR="00CB5C9E">
        <w:rPr>
          <w:b/>
          <w:bCs/>
        </w:rPr>
        <w:t>al Use Only</w:t>
      </w:r>
    </w:p>
    <w:p w14:paraId="49DD88E6" w14:textId="517AE02E" w:rsidR="00CB5C9E" w:rsidRDefault="00CB5C9E" w:rsidP="00CB5C9E">
      <w:pPr>
        <w:tabs>
          <w:tab w:val="right" w:pos="9270"/>
        </w:tabs>
        <w:spacing w:after="0" w:line="240" w:lineRule="auto"/>
      </w:pPr>
      <w:r>
        <w:t>We have made every effort t</w:t>
      </w:r>
      <w:r w:rsidR="00AC7327">
        <w:t>o</w:t>
      </w:r>
      <w:r>
        <w:t xml:space="preserve"> </w:t>
      </w:r>
      <w:r w:rsidR="00964FA6">
        <w:t>ob</w:t>
      </w:r>
      <w:r>
        <w:t xml:space="preserve">tain written acknowledgment of </w:t>
      </w:r>
      <w:r w:rsidR="00763152">
        <w:t>receipt</w:t>
      </w:r>
      <w:r>
        <w:t xml:space="preserve"> of our </w:t>
      </w:r>
      <w:r w:rsidR="00745F52">
        <w:t>Noti</w:t>
      </w:r>
      <w:r w:rsidR="00964FA6">
        <w:t>ce</w:t>
      </w:r>
      <w:r w:rsidR="00745F52">
        <w:t xml:space="preserve"> of Privacy from this patient, but it could not be obtained because:</w:t>
      </w:r>
    </w:p>
    <w:p w14:paraId="3F0AED36" w14:textId="213AFC99" w:rsidR="00857F69" w:rsidRDefault="00857F69" w:rsidP="00CB5C9E">
      <w:pPr>
        <w:tabs>
          <w:tab w:val="right" w:pos="9270"/>
        </w:tabs>
        <w:spacing w:after="0" w:line="240" w:lineRule="auto"/>
      </w:pPr>
    </w:p>
    <w:p w14:paraId="6EF93419" w14:textId="5D54D01A" w:rsidR="00857F69" w:rsidRDefault="0067142E" w:rsidP="00CB5C9E">
      <w:pPr>
        <w:tabs>
          <w:tab w:val="right" w:pos="9270"/>
        </w:tabs>
        <w:spacing w:after="0" w:line="240" w:lineRule="auto"/>
      </w:pPr>
      <w:r w:rsidRPr="007A1B47">
        <w:rPr>
          <w:rFonts w:cstheme="minorHAnsi"/>
          <w:sz w:val="32"/>
          <w:szCs w:val="32"/>
        </w:rPr>
        <w:t>□</w:t>
      </w:r>
      <w:r w:rsidR="00857F69">
        <w:t>The patient refused to sig</w:t>
      </w:r>
      <w:r>
        <w:t>n.</w:t>
      </w:r>
    </w:p>
    <w:p w14:paraId="1C2036B4" w14:textId="7C9A5053" w:rsidR="00857F69" w:rsidRDefault="0067142E" w:rsidP="00CB5C9E">
      <w:pPr>
        <w:tabs>
          <w:tab w:val="right" w:pos="9270"/>
        </w:tabs>
        <w:spacing w:after="0" w:line="240" w:lineRule="auto"/>
      </w:pPr>
      <w:r w:rsidRPr="007A1B47">
        <w:rPr>
          <w:rFonts w:cstheme="minorHAnsi"/>
          <w:sz w:val="32"/>
          <w:szCs w:val="32"/>
        </w:rPr>
        <w:t>□</w:t>
      </w:r>
      <w:r w:rsidR="00857F69">
        <w:t>Due to an emergency, it was not possible to obtain acknowledgment</w:t>
      </w:r>
      <w:r>
        <w:t>.</w:t>
      </w:r>
    </w:p>
    <w:p w14:paraId="06F71D11" w14:textId="0FD86B55" w:rsidR="0067142E" w:rsidRDefault="0067142E" w:rsidP="00CB5C9E">
      <w:pPr>
        <w:tabs>
          <w:tab w:val="right" w:pos="9270"/>
        </w:tabs>
        <w:spacing w:after="0" w:line="240" w:lineRule="auto"/>
      </w:pPr>
      <w:r w:rsidRPr="007A1B47">
        <w:rPr>
          <w:rFonts w:cstheme="minorHAnsi"/>
          <w:sz w:val="32"/>
          <w:szCs w:val="32"/>
        </w:rPr>
        <w:t>□</w:t>
      </w:r>
      <w:r>
        <w:t xml:space="preserve">We were not able to </w:t>
      </w:r>
      <w:r w:rsidR="00763152">
        <w:t>communicate</w:t>
      </w:r>
      <w:r>
        <w:t xml:space="preserve"> with the patient.</w:t>
      </w:r>
    </w:p>
    <w:p w14:paraId="5BA03EBE" w14:textId="38F1C208" w:rsidR="0067142E" w:rsidRDefault="0067142E" w:rsidP="00CB5C9E">
      <w:pPr>
        <w:tabs>
          <w:tab w:val="right" w:pos="9270"/>
        </w:tabs>
        <w:spacing w:after="0" w:line="240" w:lineRule="auto"/>
      </w:pPr>
      <w:r w:rsidRPr="007A1B47">
        <w:rPr>
          <w:rFonts w:cstheme="minorHAnsi"/>
          <w:sz w:val="32"/>
          <w:szCs w:val="32"/>
        </w:rPr>
        <w:t>□</w:t>
      </w:r>
      <w:r>
        <w:t xml:space="preserve">Other (Please </w:t>
      </w:r>
      <w:proofErr w:type="gramStart"/>
      <w:r>
        <w:t>specifiy)_</w:t>
      </w:r>
      <w:proofErr w:type="gramEnd"/>
      <w:r>
        <w:t>_______________________________________________________________</w:t>
      </w:r>
    </w:p>
    <w:p w14:paraId="607C614E" w14:textId="77777777" w:rsidR="00F3656F" w:rsidRDefault="00F3656F" w:rsidP="002663D5">
      <w:pPr>
        <w:jc w:val="center"/>
        <w:rPr>
          <w:b/>
          <w:bCs/>
          <w:sz w:val="28"/>
          <w:szCs w:val="28"/>
        </w:rPr>
      </w:pPr>
    </w:p>
    <w:p w14:paraId="68375A8C" w14:textId="747B42EA" w:rsidR="002663D5" w:rsidRDefault="002663D5" w:rsidP="00F3656F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UTHORIZATION TO RELEASE HEALTH RECORDS</w:t>
      </w:r>
    </w:p>
    <w:p w14:paraId="2E998C65" w14:textId="4A8722B1" w:rsidR="002663D5" w:rsidRDefault="002663D5" w:rsidP="002663D5">
      <w:pPr>
        <w:tabs>
          <w:tab w:val="left" w:pos="5760"/>
        </w:tabs>
      </w:pPr>
      <w:r>
        <w:t xml:space="preserve">I, </w:t>
      </w:r>
      <w:sdt>
        <w:sdtPr>
          <w:id w:val="2056647164"/>
          <w:placeholder>
            <w:docPart w:val="DefaultPlaceholder_-1854013440"/>
          </w:placeholder>
        </w:sdtPr>
        <w:sdtContent>
          <w:r w:rsidR="00BB023D" w:rsidRPr="00BB023D">
            <w:t>_________________________</w:t>
          </w:r>
        </w:sdtContent>
      </w:sdt>
      <w:r>
        <w:t xml:space="preserve"> hereby voluntarily authorize the disclosure of information from my health record.</w:t>
      </w:r>
    </w:p>
    <w:p w14:paraId="53ABC8DF" w14:textId="6E08138D" w:rsidR="002663D5" w:rsidRPr="00BB023D" w:rsidRDefault="002663D5" w:rsidP="002663D5">
      <w:pPr>
        <w:tabs>
          <w:tab w:val="left" w:pos="5760"/>
          <w:tab w:val="left" w:pos="9900"/>
        </w:tabs>
      </w:pPr>
      <w:r>
        <w:t xml:space="preserve">Patient’s Name: </w:t>
      </w:r>
      <w:sdt>
        <w:sdtPr>
          <w:id w:val="-503042893"/>
          <w:placeholder>
            <w:docPart w:val="DefaultPlaceholder_-1854013440"/>
          </w:placeholder>
        </w:sdtPr>
        <w:sdtContent>
          <w:r w:rsidR="00BB023D" w:rsidRPr="00BB023D">
            <w:t>__________________________</w:t>
          </w:r>
        </w:sdtContent>
      </w:sdt>
      <w:r>
        <w:t xml:space="preserve"> Patient’s Date of Birth:</w:t>
      </w:r>
      <w:r w:rsidRPr="00BB023D">
        <w:t xml:space="preserve"> </w:t>
      </w:r>
      <w:sdt>
        <w:sdtPr>
          <w:id w:val="-1916463074"/>
          <w:placeholder>
            <w:docPart w:val="DefaultPlaceholder_-1854013437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BB023D" w:rsidRPr="00BB023D">
            <w:t>________________________</w:t>
          </w:r>
        </w:sdtContent>
      </w:sdt>
    </w:p>
    <w:p w14:paraId="0045E61D" w14:textId="752B268C" w:rsidR="002663D5" w:rsidRPr="00BB023D" w:rsidRDefault="002663D5" w:rsidP="002663D5">
      <w:pPr>
        <w:tabs>
          <w:tab w:val="left" w:pos="5760"/>
          <w:tab w:val="left" w:pos="9900"/>
        </w:tabs>
      </w:pPr>
      <w:r>
        <w:t xml:space="preserve">Patient’s SSN: </w:t>
      </w:r>
      <w:sdt>
        <w:sdtPr>
          <w:id w:val="652568972"/>
          <w:placeholder>
            <w:docPart w:val="DefaultPlaceholder_-1854013440"/>
          </w:placeholder>
        </w:sdtPr>
        <w:sdtContent>
          <w:r w:rsidR="00BB023D">
            <w:t>___________________________</w:t>
          </w:r>
        </w:sdtContent>
      </w:sdt>
    </w:p>
    <w:p w14:paraId="14998482" w14:textId="0694A115" w:rsidR="002663D5" w:rsidRPr="00BB023D" w:rsidRDefault="002663D5" w:rsidP="002663D5">
      <w:pPr>
        <w:tabs>
          <w:tab w:val="left" w:pos="5760"/>
          <w:tab w:val="left" w:pos="9900"/>
        </w:tabs>
      </w:pPr>
      <w:r>
        <w:t>Information requested from:</w:t>
      </w:r>
      <w:sdt>
        <w:sdtPr>
          <w:id w:val="501784505"/>
          <w:placeholder>
            <w:docPart w:val="DefaultPlaceholder_-1854013440"/>
          </w:placeholder>
        </w:sdtPr>
        <w:sdtContent>
          <w:r>
            <w:t xml:space="preserve"> </w:t>
          </w:r>
          <w:r w:rsidR="00BB023D">
            <w:t>____________________________________________________________</w:t>
          </w:r>
        </w:sdtContent>
      </w:sdt>
    </w:p>
    <w:p w14:paraId="607D3BE1" w14:textId="73CDBB69" w:rsidR="002663D5" w:rsidRDefault="002663D5" w:rsidP="002663D5">
      <w:pPr>
        <w:tabs>
          <w:tab w:val="left" w:pos="5760"/>
          <w:tab w:val="left" w:pos="9900"/>
        </w:tabs>
      </w:pPr>
      <w:r>
        <w:t xml:space="preserve">Phone No.: </w:t>
      </w:r>
      <w:sdt>
        <w:sdtPr>
          <w:id w:val="946359622"/>
          <w:placeholder>
            <w:docPart w:val="DefaultPlaceholder_-1854013440"/>
          </w:placeholder>
        </w:sdtPr>
        <w:sdtContent>
          <w:r w:rsidR="00BB023D">
            <w:t>________________________________</w:t>
          </w:r>
        </w:sdtContent>
      </w:sdt>
      <w:r>
        <w:t xml:space="preserve">  Fax No. </w:t>
      </w:r>
      <w:sdt>
        <w:sdtPr>
          <w:id w:val="1832262645"/>
          <w:placeholder>
            <w:docPart w:val="DefaultPlaceholder_-1854013440"/>
          </w:placeholder>
        </w:sdtPr>
        <w:sdtContent>
          <w:r w:rsidR="00BB023D">
            <w:t>___________________________________</w:t>
          </w:r>
        </w:sdtContent>
      </w:sdt>
    </w:p>
    <w:p w14:paraId="2191DAB0" w14:textId="6EC0D742" w:rsidR="002663D5" w:rsidRDefault="002663D5" w:rsidP="002663D5">
      <w:pPr>
        <w:tabs>
          <w:tab w:val="left" w:pos="5760"/>
          <w:tab w:val="left" w:pos="9900"/>
        </w:tabs>
      </w:pPr>
      <w:r>
        <w:t xml:space="preserve">Purpose of release: </w:t>
      </w:r>
      <w:sdt>
        <w:sdtPr>
          <w:id w:val="-300078601"/>
          <w:placeholder>
            <w:docPart w:val="DefaultPlaceholder_-1854013440"/>
          </w:placeholder>
        </w:sdtPr>
        <w:sdtContent>
          <w:r w:rsidR="00972AD1">
            <w:t>____________________________________________________________________</w:t>
          </w:r>
        </w:sdtContent>
      </w:sdt>
    </w:p>
    <w:p w14:paraId="0FF99455" w14:textId="3D13EAB0" w:rsidR="00972AD1" w:rsidRPr="00972AD1" w:rsidRDefault="00972AD1" w:rsidP="002663D5">
      <w:pPr>
        <w:tabs>
          <w:tab w:val="left" w:pos="5760"/>
          <w:tab w:val="left" w:pos="9900"/>
        </w:tabs>
      </w:pPr>
      <w:r>
        <w:t>____________________________________________________________________________________</w:t>
      </w:r>
    </w:p>
    <w:p w14:paraId="737F55BF" w14:textId="77777777" w:rsidR="002663D5" w:rsidRDefault="002663D5" w:rsidP="002663D5">
      <w:pPr>
        <w:tabs>
          <w:tab w:val="left" w:pos="5760"/>
          <w:tab w:val="left" w:pos="9900"/>
        </w:tabs>
      </w:pPr>
      <w:r>
        <w:t>The information is to be provided to:</w:t>
      </w:r>
    </w:p>
    <w:p w14:paraId="770968FC" w14:textId="68521045" w:rsidR="002663D5" w:rsidRDefault="002663D5" w:rsidP="002663D5">
      <w:pPr>
        <w:tabs>
          <w:tab w:val="left" w:pos="5760"/>
          <w:tab w:val="left" w:pos="9900"/>
        </w:tabs>
      </w:pPr>
      <w:r>
        <w:t>Name of Person/Organization/Facility:</w:t>
      </w:r>
      <w:r w:rsidR="00E32851">
        <w:t xml:space="preserve"> </w:t>
      </w:r>
      <w:sdt>
        <w:sdtPr>
          <w:id w:val="1586343025"/>
          <w:placeholder>
            <w:docPart w:val="DefaultPlaceholder_-1854013440"/>
          </w:placeholder>
        </w:sdtPr>
        <w:sdtContent>
          <w:r w:rsidR="00E32851">
            <w:t>____________________________________________________</w:t>
          </w:r>
        </w:sdtContent>
      </w:sdt>
    </w:p>
    <w:p w14:paraId="3F0D7B44" w14:textId="392BECC7" w:rsidR="002663D5" w:rsidRPr="00E32851" w:rsidRDefault="002663D5" w:rsidP="002663D5">
      <w:pPr>
        <w:tabs>
          <w:tab w:val="left" w:pos="5760"/>
          <w:tab w:val="left" w:pos="9900"/>
        </w:tabs>
      </w:pPr>
      <w:r>
        <w:t>Address</w:t>
      </w:r>
      <w:sdt>
        <w:sdtPr>
          <w:id w:val="-900831519"/>
          <w:placeholder>
            <w:docPart w:val="DefaultPlaceholder_-1854013440"/>
          </w:placeholder>
        </w:sdtPr>
        <w:sdtContent>
          <w:r>
            <w:t xml:space="preserve">: </w:t>
          </w:r>
          <w:r w:rsidR="00E32851">
            <w:t>____________________________________________________________________________</w:t>
          </w:r>
        </w:sdtContent>
      </w:sdt>
    </w:p>
    <w:p w14:paraId="033EB2F4" w14:textId="5A393ECF" w:rsidR="002663D5" w:rsidRDefault="002663D5" w:rsidP="002663D5">
      <w:pPr>
        <w:tabs>
          <w:tab w:val="left" w:pos="5760"/>
          <w:tab w:val="left" w:pos="9900"/>
        </w:tabs>
      </w:pPr>
      <w:r>
        <w:t xml:space="preserve">Phone No. </w:t>
      </w:r>
      <w:sdt>
        <w:sdtPr>
          <w:id w:val="-393118290"/>
          <w:placeholder>
            <w:docPart w:val="DefaultPlaceholder_-1854013440"/>
          </w:placeholder>
        </w:sdtPr>
        <w:sdtContent>
          <w:r w:rsidR="00E52B79">
            <w:t>____________________________________</w:t>
          </w:r>
        </w:sdtContent>
      </w:sdt>
      <w:r>
        <w:t xml:space="preserve"> Fax No. </w:t>
      </w:r>
      <w:sdt>
        <w:sdtPr>
          <w:id w:val="-1034505239"/>
          <w:placeholder>
            <w:docPart w:val="DefaultPlaceholder_-1854013440"/>
          </w:placeholder>
        </w:sdtPr>
        <w:sdtContent>
          <w:r w:rsidR="00E52B79">
            <w:t>________________________________</w:t>
          </w:r>
        </w:sdtContent>
      </w:sdt>
    </w:p>
    <w:p w14:paraId="1763E68D" w14:textId="329BF97B" w:rsidR="002663D5" w:rsidRDefault="002663D5" w:rsidP="002663D5">
      <w:pPr>
        <w:pStyle w:val="ListParagraph"/>
        <w:numPr>
          <w:ilvl w:val="0"/>
          <w:numId w:val="3"/>
        </w:numPr>
        <w:tabs>
          <w:tab w:val="left" w:pos="5760"/>
          <w:tab w:val="left" w:pos="9900"/>
        </w:tabs>
        <w:spacing w:line="256" w:lineRule="auto"/>
      </w:pPr>
      <w:r>
        <w:t xml:space="preserve">I understand that this authorization will expire on (date): </w:t>
      </w:r>
      <w:sdt>
        <w:sdtPr>
          <w:id w:val="1232896140"/>
          <w:placeholder>
            <w:docPart w:val="DefaultPlaceholder_-1854013440"/>
          </w:placeholder>
        </w:sdtPr>
        <w:sdtContent>
          <w:r w:rsidR="00E52B79">
            <w:t>______________________________</w:t>
          </w:r>
        </w:sdtContent>
      </w:sdt>
    </w:p>
    <w:p w14:paraId="6E9073A2" w14:textId="0D80853C" w:rsidR="002663D5" w:rsidRDefault="002663D5" w:rsidP="002663D5">
      <w:pPr>
        <w:pStyle w:val="ListParagraph"/>
        <w:numPr>
          <w:ilvl w:val="0"/>
          <w:numId w:val="3"/>
        </w:numPr>
        <w:tabs>
          <w:tab w:val="left" w:pos="5760"/>
          <w:tab w:val="left" w:pos="9900"/>
        </w:tabs>
        <w:spacing w:line="256" w:lineRule="auto"/>
      </w:pPr>
      <w:r>
        <w:t xml:space="preserve">I understand that I may revoke this authorization (except </w:t>
      </w:r>
      <w:r w:rsidR="00A03FDF">
        <w:t xml:space="preserve">to </w:t>
      </w:r>
      <w:r>
        <w:t>the extent that action was already taken in reliance on this signed authorization) at any time notifying Newnan Family Medicine Associates in writing.</w:t>
      </w:r>
    </w:p>
    <w:p w14:paraId="36B0F87A" w14:textId="72690D61" w:rsidR="002663D5" w:rsidRDefault="002663D5" w:rsidP="002663D5">
      <w:pPr>
        <w:pStyle w:val="ListParagraph"/>
        <w:numPr>
          <w:ilvl w:val="0"/>
          <w:numId w:val="3"/>
        </w:numPr>
        <w:tabs>
          <w:tab w:val="left" w:pos="5760"/>
          <w:tab w:val="left" w:pos="9900"/>
        </w:tabs>
        <w:spacing w:line="256" w:lineRule="auto"/>
      </w:pPr>
      <w:r>
        <w:t>I understand that I can refuse to sign this authorization and that my refusal will not affect my ability to obtain treatment, payment</w:t>
      </w:r>
      <w:r w:rsidR="00A03FDF">
        <w:t>,</w:t>
      </w:r>
      <w:r>
        <w:t xml:space="preserve"> or my eligibility for benefits (if applicable).</w:t>
      </w:r>
    </w:p>
    <w:p w14:paraId="3E392614" w14:textId="77777777" w:rsidR="002663D5" w:rsidRDefault="002663D5" w:rsidP="002663D5">
      <w:pPr>
        <w:pStyle w:val="ListParagraph"/>
        <w:numPr>
          <w:ilvl w:val="0"/>
          <w:numId w:val="3"/>
        </w:numPr>
        <w:tabs>
          <w:tab w:val="left" w:pos="5760"/>
          <w:tab w:val="left" w:pos="9900"/>
        </w:tabs>
        <w:spacing w:line="256" w:lineRule="auto"/>
      </w:pPr>
      <w:r>
        <w:t>I may inspect or copy any information used or disclosed under this agreement.</w:t>
      </w:r>
    </w:p>
    <w:p w14:paraId="3176AB3A" w14:textId="77777777" w:rsidR="002663D5" w:rsidRDefault="002663D5" w:rsidP="002663D5">
      <w:pPr>
        <w:pStyle w:val="ListParagraph"/>
        <w:numPr>
          <w:ilvl w:val="0"/>
          <w:numId w:val="3"/>
        </w:numPr>
        <w:tabs>
          <w:tab w:val="left" w:pos="5760"/>
          <w:tab w:val="left" w:pos="9900"/>
        </w:tabs>
        <w:spacing w:line="256" w:lineRule="auto"/>
      </w:pPr>
      <w:r>
        <w:t>I understand that if the person or organization that receives the information is not a healthcare provider or plan covered by federal privacy regulations, the information described above may be redisclosed and would no longer be protected by these regulations.</w:t>
      </w:r>
    </w:p>
    <w:p w14:paraId="3093A15E" w14:textId="41F57159" w:rsidR="002663D5" w:rsidRPr="00D56103" w:rsidRDefault="00791268" w:rsidP="002663D5">
      <w:pPr>
        <w:tabs>
          <w:tab w:val="left" w:pos="5760"/>
          <w:tab w:val="left" w:pos="6480"/>
          <w:tab w:val="left" w:pos="9900"/>
        </w:tabs>
        <w:spacing w:after="0" w:line="240" w:lineRule="auto"/>
      </w:pPr>
      <w:sdt>
        <w:sdtPr>
          <w:id w:val="1713769895"/>
          <w:placeholder>
            <w:docPart w:val="DefaultPlaceholder_-1854013440"/>
          </w:placeholder>
        </w:sdtPr>
        <w:sdtContent>
          <w:r w:rsidR="00D56103">
            <w:t>____________________________________________________</w:t>
          </w:r>
        </w:sdtContent>
      </w:sdt>
      <w:r w:rsidR="00D56103">
        <w:t xml:space="preserve">      </w:t>
      </w:r>
      <w:sdt>
        <w:sdtPr>
          <w:id w:val="1329155"/>
          <w:placeholder>
            <w:docPart w:val="DefaultPlaceholder_-1854013437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D56103">
            <w:t>_____________________________</w:t>
          </w:r>
        </w:sdtContent>
      </w:sdt>
    </w:p>
    <w:p w14:paraId="2AA27010" w14:textId="77777777" w:rsidR="002663D5" w:rsidRDefault="002663D5" w:rsidP="002663D5">
      <w:pPr>
        <w:tabs>
          <w:tab w:val="left" w:pos="5760"/>
          <w:tab w:val="left" w:pos="6480"/>
          <w:tab w:val="left" w:pos="9900"/>
        </w:tabs>
        <w:spacing w:after="0" w:line="240" w:lineRule="auto"/>
        <w:rPr>
          <w:b/>
          <w:bCs/>
        </w:rPr>
      </w:pPr>
      <w:r>
        <w:rPr>
          <w:b/>
          <w:bCs/>
        </w:rPr>
        <w:t>Patient’s or Patient’s Representative’s Signature</w:t>
      </w:r>
      <w:r>
        <w:rPr>
          <w:b/>
          <w:bCs/>
        </w:rPr>
        <w:tab/>
      </w:r>
      <w:r>
        <w:rPr>
          <w:b/>
          <w:bCs/>
        </w:rPr>
        <w:tab/>
        <w:t>Date</w:t>
      </w:r>
    </w:p>
    <w:p w14:paraId="34B1D248" w14:textId="77777777" w:rsidR="002663D5" w:rsidRDefault="002663D5" w:rsidP="002663D5">
      <w:pPr>
        <w:tabs>
          <w:tab w:val="left" w:pos="5760"/>
          <w:tab w:val="left" w:pos="9900"/>
        </w:tabs>
        <w:spacing w:after="0" w:line="240" w:lineRule="auto"/>
        <w:rPr>
          <w:b/>
          <w:bCs/>
        </w:rPr>
      </w:pPr>
    </w:p>
    <w:p w14:paraId="24DCDE0A" w14:textId="69B27789" w:rsidR="002663D5" w:rsidRPr="00D56103" w:rsidRDefault="00791268" w:rsidP="002663D5">
      <w:pPr>
        <w:tabs>
          <w:tab w:val="left" w:pos="5760"/>
          <w:tab w:val="left" w:pos="6480"/>
          <w:tab w:val="left" w:pos="9900"/>
        </w:tabs>
        <w:spacing w:after="0" w:line="240" w:lineRule="auto"/>
      </w:pPr>
      <w:sdt>
        <w:sdtPr>
          <w:id w:val="437344628"/>
          <w:placeholder>
            <w:docPart w:val="DefaultPlaceholder_-1854013440"/>
          </w:placeholder>
        </w:sdtPr>
        <w:sdtContent>
          <w:r w:rsidR="00D56103">
            <w:t>____________________________________________________</w:t>
          </w:r>
        </w:sdtContent>
      </w:sdt>
      <w:r w:rsidR="00D56103">
        <w:t xml:space="preserve">     </w:t>
      </w:r>
      <w:sdt>
        <w:sdtPr>
          <w:id w:val="-216820133"/>
          <w:placeholder>
            <w:docPart w:val="DefaultPlaceholder_-1854013440"/>
          </w:placeholder>
        </w:sdtPr>
        <w:sdtContent>
          <w:r w:rsidR="00D56103">
            <w:t>______________________________</w:t>
          </w:r>
        </w:sdtContent>
      </w:sdt>
    </w:p>
    <w:p w14:paraId="483EDCDB" w14:textId="77777777" w:rsidR="002663D5" w:rsidRDefault="002663D5" w:rsidP="002663D5">
      <w:pPr>
        <w:tabs>
          <w:tab w:val="left" w:pos="5760"/>
          <w:tab w:val="left" w:pos="6480"/>
          <w:tab w:val="left" w:pos="9900"/>
        </w:tabs>
        <w:spacing w:after="0" w:line="240" w:lineRule="auto"/>
        <w:rPr>
          <w:b/>
          <w:bCs/>
        </w:rPr>
      </w:pPr>
      <w:r>
        <w:rPr>
          <w:b/>
          <w:bCs/>
        </w:rPr>
        <w:t>Printed Name of Patient or Representative</w:t>
      </w:r>
      <w:r>
        <w:rPr>
          <w:b/>
          <w:bCs/>
        </w:rPr>
        <w:tab/>
      </w:r>
      <w:r>
        <w:rPr>
          <w:b/>
          <w:bCs/>
        </w:rPr>
        <w:tab/>
        <w:t>Relationship to Patient</w:t>
      </w:r>
    </w:p>
    <w:p w14:paraId="2EAB9261" w14:textId="77777777" w:rsidR="002663D5" w:rsidRDefault="002663D5" w:rsidP="002663D5">
      <w:pPr>
        <w:tabs>
          <w:tab w:val="left" w:pos="5760"/>
          <w:tab w:val="left" w:pos="6480"/>
          <w:tab w:val="left" w:pos="9900"/>
        </w:tabs>
        <w:spacing w:after="0" w:line="240" w:lineRule="auto"/>
        <w:rPr>
          <w:b/>
          <w:bCs/>
        </w:rPr>
      </w:pPr>
    </w:p>
    <w:p w14:paraId="37FC9540" w14:textId="77777777" w:rsidR="002663D5" w:rsidRDefault="002663D5" w:rsidP="002663D5">
      <w:pPr>
        <w:tabs>
          <w:tab w:val="left" w:pos="5760"/>
          <w:tab w:val="left" w:pos="6480"/>
          <w:tab w:val="left" w:pos="9900"/>
        </w:tabs>
        <w:spacing w:after="0" w:line="240" w:lineRule="auto"/>
      </w:pPr>
    </w:p>
    <w:p w14:paraId="6FF683B4" w14:textId="77777777" w:rsidR="002663D5" w:rsidRDefault="002663D5" w:rsidP="002663D5">
      <w:pPr>
        <w:tabs>
          <w:tab w:val="left" w:pos="5760"/>
          <w:tab w:val="left" w:pos="6480"/>
          <w:tab w:val="left" w:pos="9900"/>
        </w:tabs>
        <w:spacing w:after="0" w:line="240" w:lineRule="auto"/>
      </w:pPr>
    </w:p>
    <w:p w14:paraId="5F277DDC" w14:textId="77777777" w:rsidR="002663D5" w:rsidRDefault="002663D5" w:rsidP="002663D5">
      <w:pPr>
        <w:tabs>
          <w:tab w:val="left" w:pos="5760"/>
          <w:tab w:val="left" w:pos="6480"/>
          <w:tab w:val="left" w:pos="9900"/>
        </w:tabs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YOU HAVE THE RIGHT TO RECEIVE A COPY OF THIS FORM</w:t>
      </w:r>
    </w:p>
    <w:p w14:paraId="0914494D" w14:textId="570FFB09" w:rsidR="002663D5" w:rsidRDefault="002663D5" w:rsidP="002663D5">
      <w:pPr>
        <w:tabs>
          <w:tab w:val="left" w:pos="5760"/>
          <w:tab w:val="left" w:pos="6480"/>
          <w:tab w:val="left" w:pos="9900"/>
        </w:tabs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Under HIPAA with </w:t>
      </w:r>
      <w:r w:rsidR="00A03FDF">
        <w:rPr>
          <w:sz w:val="20"/>
          <w:szCs w:val="20"/>
        </w:rPr>
        <w:t xml:space="preserve">the </w:t>
      </w:r>
      <w:r>
        <w:rPr>
          <w:sz w:val="20"/>
          <w:szCs w:val="20"/>
        </w:rPr>
        <w:t>Patient’s written request, records must be provided within 30 days of request.</w:t>
      </w:r>
    </w:p>
    <w:p w14:paraId="6A4CC36C" w14:textId="77777777" w:rsidR="002663D5" w:rsidRDefault="002663D5" w:rsidP="002663D5">
      <w:pPr>
        <w:tabs>
          <w:tab w:val="left" w:pos="5760"/>
          <w:tab w:val="left" w:pos="6480"/>
          <w:tab w:val="left" w:pos="9900"/>
        </w:tabs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HIPAA Authorization for Release of Information</w:t>
      </w:r>
    </w:p>
    <w:p w14:paraId="1DF1E5C5" w14:textId="77777777" w:rsidR="002663D5" w:rsidRDefault="002663D5" w:rsidP="002663D5">
      <w:pPr>
        <w:tabs>
          <w:tab w:val="left" w:pos="5760"/>
          <w:tab w:val="left" w:pos="6480"/>
          <w:tab w:val="left" w:pos="9900"/>
        </w:tabs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This form does not constitute legal advice and covers only federal, not state, laws.</w:t>
      </w:r>
    </w:p>
    <w:p w14:paraId="2DAD7F08" w14:textId="70BD244C" w:rsidR="00170191" w:rsidRDefault="00170191" w:rsidP="00CB5C9E">
      <w:pPr>
        <w:tabs>
          <w:tab w:val="right" w:pos="9270"/>
        </w:tabs>
        <w:spacing w:after="0" w:line="240" w:lineRule="auto"/>
      </w:pPr>
    </w:p>
    <w:p w14:paraId="16E30C95" w14:textId="77777777" w:rsidR="00EB16FA" w:rsidRDefault="00EB16FA" w:rsidP="00EB16FA">
      <w:pPr>
        <w:jc w:val="center"/>
        <w:rPr>
          <w:b/>
          <w:bCs/>
          <w:sz w:val="32"/>
          <w:szCs w:val="32"/>
        </w:rPr>
      </w:pPr>
    </w:p>
    <w:p w14:paraId="183524D8" w14:textId="12F68899" w:rsidR="00EB16FA" w:rsidRDefault="00EB16FA" w:rsidP="00EB16FA">
      <w:pPr>
        <w:jc w:val="center"/>
        <w:rPr>
          <w:sz w:val="32"/>
          <w:szCs w:val="32"/>
        </w:rPr>
      </w:pPr>
      <w:r>
        <w:rPr>
          <w:b/>
          <w:bCs/>
          <w:sz w:val="32"/>
          <w:szCs w:val="32"/>
        </w:rPr>
        <w:t>MISSED APPOINTMENT / SAME-DAY CANCELLATION POLICY</w:t>
      </w:r>
    </w:p>
    <w:p w14:paraId="49D3201A" w14:textId="77777777" w:rsidR="00EB16FA" w:rsidRDefault="00EB16FA" w:rsidP="00EB16FA">
      <w:pPr>
        <w:jc w:val="center"/>
        <w:rPr>
          <w:sz w:val="32"/>
          <w:szCs w:val="32"/>
        </w:rPr>
      </w:pPr>
    </w:p>
    <w:p w14:paraId="438350AC" w14:textId="77777777" w:rsidR="00EB16FA" w:rsidRDefault="00EB16FA" w:rsidP="00EB16FA">
      <w:pPr>
        <w:rPr>
          <w:sz w:val="32"/>
          <w:szCs w:val="32"/>
        </w:rPr>
      </w:pPr>
      <w:r>
        <w:rPr>
          <w:sz w:val="32"/>
          <w:szCs w:val="32"/>
        </w:rPr>
        <w:t>Newnan Family Medicine Associates is committed to providing all our patients with exceptional care.  When a patient cancels without giving enough notice, that prevents another patient from being seen during that time slot.</w:t>
      </w:r>
    </w:p>
    <w:p w14:paraId="1FBABE6A" w14:textId="69C9287A" w:rsidR="00EB16FA" w:rsidRDefault="00EB16FA" w:rsidP="00EB16FA">
      <w:pPr>
        <w:rPr>
          <w:sz w:val="32"/>
          <w:szCs w:val="32"/>
        </w:rPr>
      </w:pPr>
      <w:r>
        <w:rPr>
          <w:sz w:val="32"/>
          <w:szCs w:val="32"/>
        </w:rPr>
        <w:t>If you need to cancel or reschedule your appointment, please call our office at (770) 251-5540 by 5:00</w:t>
      </w:r>
      <w:r w:rsidR="00791268">
        <w:rPr>
          <w:sz w:val="32"/>
          <w:szCs w:val="32"/>
        </w:rPr>
        <w:t xml:space="preserve"> </w:t>
      </w:r>
      <w:r>
        <w:rPr>
          <w:sz w:val="32"/>
          <w:szCs w:val="32"/>
        </w:rPr>
        <w:t>PM on the day prior to your scheduled appointment.  If prior notification is not given, you will be charged $25.00 for the missed appointment.</w:t>
      </w:r>
    </w:p>
    <w:p w14:paraId="5A279982" w14:textId="77777777" w:rsidR="00EB16FA" w:rsidRDefault="00EB16FA" w:rsidP="00EB16FA">
      <w:pPr>
        <w:rPr>
          <w:sz w:val="32"/>
          <w:szCs w:val="32"/>
        </w:rPr>
      </w:pPr>
      <w:r>
        <w:rPr>
          <w:sz w:val="32"/>
          <w:szCs w:val="32"/>
        </w:rPr>
        <w:t>Please sign below to consent to these terms:</w:t>
      </w:r>
    </w:p>
    <w:p w14:paraId="3C39087D" w14:textId="77777777" w:rsidR="00EB16FA" w:rsidRDefault="00EB16FA" w:rsidP="00EB16FA">
      <w:pPr>
        <w:rPr>
          <w:sz w:val="32"/>
          <w:szCs w:val="32"/>
        </w:rPr>
      </w:pPr>
    </w:p>
    <w:p w14:paraId="73076B57" w14:textId="1A2135A9" w:rsidR="00EB16FA" w:rsidRDefault="00791268" w:rsidP="00EB16FA">
      <w:pPr>
        <w:rPr>
          <w:sz w:val="32"/>
          <w:szCs w:val="32"/>
          <w:u w:val="single"/>
        </w:rPr>
      </w:pPr>
      <w:sdt>
        <w:sdtPr>
          <w:rPr>
            <w:sz w:val="32"/>
            <w:szCs w:val="32"/>
            <w:u w:val="single"/>
          </w:rPr>
          <w:id w:val="54988451"/>
          <w:placeholder>
            <w:docPart w:val="DefaultPlaceholder_-1854013440"/>
          </w:placeholder>
          <w:showingPlcHdr/>
        </w:sdtPr>
        <w:sdtContent>
          <w:r w:rsidR="00A03FDF" w:rsidRPr="00466507">
            <w:rPr>
              <w:rStyle w:val="PlaceholderText"/>
            </w:rPr>
            <w:t>Click or tap here to enter text.</w:t>
          </w:r>
        </w:sdtContent>
      </w:sdt>
      <w:r w:rsidR="00EB16FA">
        <w:rPr>
          <w:sz w:val="32"/>
          <w:szCs w:val="32"/>
          <w:u w:val="single"/>
        </w:rPr>
        <w:tab/>
      </w:r>
      <w:r w:rsidR="00EB16FA">
        <w:rPr>
          <w:sz w:val="32"/>
          <w:szCs w:val="32"/>
        </w:rPr>
        <w:tab/>
      </w:r>
      <w:sdt>
        <w:sdtPr>
          <w:rPr>
            <w:sz w:val="32"/>
            <w:szCs w:val="32"/>
            <w:u w:val="single"/>
          </w:rPr>
          <w:id w:val="1676227980"/>
          <w:placeholder>
            <w:docPart w:val="DefaultPlaceholder_-1854013437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EB16FA" w:rsidRPr="00791268">
            <w:rPr>
              <w:sz w:val="32"/>
              <w:szCs w:val="32"/>
              <w:u w:val="single"/>
            </w:rPr>
            <w:tab/>
          </w:r>
          <w:r w:rsidR="00EB16FA" w:rsidRPr="00791268">
            <w:rPr>
              <w:sz w:val="32"/>
              <w:szCs w:val="32"/>
              <w:u w:val="single"/>
            </w:rPr>
            <w:tab/>
          </w:r>
          <w:r w:rsidR="000F4747" w:rsidRPr="00791268">
            <w:rPr>
              <w:sz w:val="32"/>
              <w:szCs w:val="32"/>
              <w:u w:val="single"/>
            </w:rPr>
            <w:t>_______</w:t>
          </w:r>
        </w:sdtContent>
      </w:sdt>
    </w:p>
    <w:p w14:paraId="7EADD0D4" w14:textId="77777777" w:rsidR="00EB16FA" w:rsidRDefault="00EB16FA" w:rsidP="00EB16FA">
      <w:pPr>
        <w:rPr>
          <w:sz w:val="32"/>
          <w:szCs w:val="32"/>
        </w:rPr>
      </w:pPr>
      <w:r>
        <w:rPr>
          <w:sz w:val="32"/>
          <w:szCs w:val="32"/>
        </w:rPr>
        <w:t>Patient Signature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Date</w:t>
      </w:r>
    </w:p>
    <w:p w14:paraId="232659C4" w14:textId="2B25EE0C" w:rsidR="00D56103" w:rsidRDefault="00D56103" w:rsidP="00CB5C9E">
      <w:pPr>
        <w:tabs>
          <w:tab w:val="right" w:pos="9270"/>
        </w:tabs>
        <w:spacing w:after="0" w:line="240" w:lineRule="auto"/>
      </w:pPr>
    </w:p>
    <w:p w14:paraId="692A0B30" w14:textId="0CFC1F8F" w:rsidR="00710F83" w:rsidRDefault="00710F83" w:rsidP="00CB5C9E">
      <w:pPr>
        <w:tabs>
          <w:tab w:val="right" w:pos="9270"/>
        </w:tabs>
        <w:spacing w:after="0" w:line="240" w:lineRule="auto"/>
      </w:pPr>
    </w:p>
    <w:p w14:paraId="3F5372BD" w14:textId="7F658291" w:rsidR="00710F83" w:rsidRDefault="00710F83" w:rsidP="00CB5C9E">
      <w:pPr>
        <w:tabs>
          <w:tab w:val="right" w:pos="9270"/>
        </w:tabs>
        <w:spacing w:after="0" w:line="240" w:lineRule="auto"/>
      </w:pPr>
    </w:p>
    <w:p w14:paraId="744EE092" w14:textId="110A3076" w:rsidR="00710F83" w:rsidRDefault="00710F83" w:rsidP="00CB5C9E">
      <w:pPr>
        <w:tabs>
          <w:tab w:val="right" w:pos="9270"/>
        </w:tabs>
        <w:spacing w:after="0" w:line="240" w:lineRule="auto"/>
      </w:pPr>
    </w:p>
    <w:p w14:paraId="4EF1D63D" w14:textId="2EB4C4EB" w:rsidR="00710F83" w:rsidRDefault="00710F83" w:rsidP="00CB5C9E">
      <w:pPr>
        <w:tabs>
          <w:tab w:val="right" w:pos="9270"/>
        </w:tabs>
        <w:spacing w:after="0" w:line="240" w:lineRule="auto"/>
      </w:pPr>
    </w:p>
    <w:p w14:paraId="67F32E48" w14:textId="774361DC" w:rsidR="00710F83" w:rsidRDefault="00710F83" w:rsidP="00CB5C9E">
      <w:pPr>
        <w:tabs>
          <w:tab w:val="right" w:pos="9270"/>
        </w:tabs>
        <w:spacing w:after="0" w:line="240" w:lineRule="auto"/>
      </w:pPr>
    </w:p>
    <w:p w14:paraId="6F0E2FBA" w14:textId="0E49E7B0" w:rsidR="00710F83" w:rsidRDefault="00710F83" w:rsidP="00CB5C9E">
      <w:pPr>
        <w:tabs>
          <w:tab w:val="right" w:pos="9270"/>
        </w:tabs>
        <w:spacing w:after="0" w:line="240" w:lineRule="auto"/>
      </w:pPr>
    </w:p>
    <w:p w14:paraId="4449FAD1" w14:textId="65280063" w:rsidR="00710F83" w:rsidRDefault="00710F83" w:rsidP="00CB5C9E">
      <w:pPr>
        <w:tabs>
          <w:tab w:val="right" w:pos="9270"/>
        </w:tabs>
        <w:spacing w:after="0" w:line="240" w:lineRule="auto"/>
      </w:pPr>
    </w:p>
    <w:p w14:paraId="4AA3B559" w14:textId="0570F9F1" w:rsidR="00710F83" w:rsidRDefault="00710F83" w:rsidP="00CB5C9E">
      <w:pPr>
        <w:tabs>
          <w:tab w:val="right" w:pos="9270"/>
        </w:tabs>
        <w:spacing w:after="0" w:line="240" w:lineRule="auto"/>
      </w:pPr>
    </w:p>
    <w:p w14:paraId="5A314786" w14:textId="2F91C9A1" w:rsidR="00710F83" w:rsidRDefault="00710F83" w:rsidP="00CB5C9E">
      <w:pPr>
        <w:tabs>
          <w:tab w:val="right" w:pos="9270"/>
        </w:tabs>
        <w:spacing w:after="0" w:line="240" w:lineRule="auto"/>
      </w:pPr>
    </w:p>
    <w:p w14:paraId="06F0F930" w14:textId="659455CA" w:rsidR="00710F83" w:rsidRDefault="00710F83" w:rsidP="00CB5C9E">
      <w:pPr>
        <w:tabs>
          <w:tab w:val="right" w:pos="9270"/>
        </w:tabs>
        <w:spacing w:after="0" w:line="240" w:lineRule="auto"/>
      </w:pPr>
    </w:p>
    <w:p w14:paraId="06AC1ECC" w14:textId="1426279E" w:rsidR="00710F83" w:rsidRDefault="00710F83" w:rsidP="00CB5C9E">
      <w:pPr>
        <w:tabs>
          <w:tab w:val="right" w:pos="9270"/>
        </w:tabs>
        <w:spacing w:after="0" w:line="240" w:lineRule="auto"/>
      </w:pPr>
    </w:p>
    <w:p w14:paraId="16CA9205" w14:textId="74509770" w:rsidR="00710F83" w:rsidRDefault="00710F83" w:rsidP="00CB5C9E">
      <w:pPr>
        <w:tabs>
          <w:tab w:val="right" w:pos="9270"/>
        </w:tabs>
        <w:spacing w:after="0" w:line="240" w:lineRule="auto"/>
      </w:pPr>
    </w:p>
    <w:p w14:paraId="52CEAAC8" w14:textId="5D7AA7AD" w:rsidR="00710F83" w:rsidRDefault="00710F83" w:rsidP="00CB5C9E">
      <w:pPr>
        <w:tabs>
          <w:tab w:val="right" w:pos="9270"/>
        </w:tabs>
        <w:spacing w:after="0" w:line="240" w:lineRule="auto"/>
      </w:pPr>
    </w:p>
    <w:p w14:paraId="457F7CB3" w14:textId="46DFCB99" w:rsidR="00710F83" w:rsidRDefault="00710F83" w:rsidP="00CB5C9E">
      <w:pPr>
        <w:tabs>
          <w:tab w:val="right" w:pos="9270"/>
        </w:tabs>
        <w:spacing w:after="0" w:line="240" w:lineRule="auto"/>
      </w:pPr>
    </w:p>
    <w:p w14:paraId="12928DFE" w14:textId="1B5E01D9" w:rsidR="00710F83" w:rsidRDefault="00710F83" w:rsidP="00CB5C9E">
      <w:pPr>
        <w:tabs>
          <w:tab w:val="right" w:pos="9270"/>
        </w:tabs>
        <w:spacing w:after="0" w:line="240" w:lineRule="auto"/>
      </w:pPr>
    </w:p>
    <w:p w14:paraId="00799AA2" w14:textId="542DE030" w:rsidR="00710F83" w:rsidRDefault="00710F83" w:rsidP="00CB5C9E">
      <w:pPr>
        <w:tabs>
          <w:tab w:val="right" w:pos="9270"/>
        </w:tabs>
        <w:spacing w:after="0" w:line="240" w:lineRule="auto"/>
      </w:pPr>
    </w:p>
    <w:p w14:paraId="7EFE7923" w14:textId="037A2802" w:rsidR="00710F83" w:rsidRDefault="00710F83" w:rsidP="00CB5C9E">
      <w:pPr>
        <w:tabs>
          <w:tab w:val="right" w:pos="9270"/>
        </w:tabs>
        <w:spacing w:after="0" w:line="240" w:lineRule="auto"/>
      </w:pPr>
    </w:p>
    <w:p w14:paraId="005D849C" w14:textId="1EB50AC6" w:rsidR="00710F83" w:rsidRDefault="00710F83" w:rsidP="00CB5C9E">
      <w:pPr>
        <w:tabs>
          <w:tab w:val="right" w:pos="9270"/>
        </w:tabs>
        <w:spacing w:after="0" w:line="240" w:lineRule="auto"/>
      </w:pPr>
    </w:p>
    <w:p w14:paraId="226B06F4" w14:textId="7EF68944" w:rsidR="00710F83" w:rsidRDefault="00710F83" w:rsidP="00CB5C9E">
      <w:pPr>
        <w:tabs>
          <w:tab w:val="right" w:pos="9270"/>
        </w:tabs>
        <w:spacing w:after="0" w:line="240" w:lineRule="auto"/>
      </w:pPr>
    </w:p>
    <w:p w14:paraId="66A41D9B" w14:textId="77777777" w:rsidR="0080290A" w:rsidRDefault="0080290A" w:rsidP="0080290A">
      <w:pPr>
        <w:jc w:val="center"/>
        <w:rPr>
          <w:rFonts w:ascii="Cooper Black" w:hAnsi="Cooper Black"/>
          <w:sz w:val="28"/>
          <w:szCs w:val="28"/>
        </w:rPr>
      </w:pPr>
      <w:r>
        <w:rPr>
          <w:rFonts w:ascii="Cooper Black" w:hAnsi="Cooper Black"/>
          <w:sz w:val="28"/>
          <w:szCs w:val="28"/>
        </w:rPr>
        <w:t>Notice of HIPAA Privacy Practices Acknowledgement</w:t>
      </w:r>
    </w:p>
    <w:p w14:paraId="4110A8E9" w14:textId="77777777" w:rsidR="0080290A" w:rsidRPr="00C65BE7" w:rsidRDefault="0080290A" w:rsidP="0080290A">
      <w:pPr>
        <w:rPr>
          <w:rFonts w:cstheme="minorHAnsi"/>
        </w:rPr>
      </w:pPr>
      <w:r w:rsidRPr="00C65BE7">
        <w:rPr>
          <w:rFonts w:cstheme="minorHAnsi"/>
        </w:rPr>
        <w:t>I understand that, under the Health Insurance Portability &amp; Accountability Act of 1996 (“HIPAA”), I have certain rights to privacy regarding my protected health information.  I understand that this information can and will be used to:</w:t>
      </w:r>
    </w:p>
    <w:p w14:paraId="372CD82C" w14:textId="77777777" w:rsidR="0080290A" w:rsidRPr="00C65BE7" w:rsidRDefault="0080290A" w:rsidP="0080290A">
      <w:pPr>
        <w:pStyle w:val="ListParagraph"/>
        <w:numPr>
          <w:ilvl w:val="0"/>
          <w:numId w:val="4"/>
        </w:numPr>
        <w:spacing w:line="256" w:lineRule="auto"/>
        <w:rPr>
          <w:rFonts w:cstheme="minorHAnsi"/>
        </w:rPr>
      </w:pPr>
      <w:r w:rsidRPr="00C65BE7">
        <w:rPr>
          <w:rFonts w:cstheme="minorHAnsi"/>
        </w:rPr>
        <w:t>Conduct, plan and direct my treatment and follow-up among the multiple healthcare providers who may be involved in that treatment directly and indirectly.</w:t>
      </w:r>
    </w:p>
    <w:p w14:paraId="4E6DEE8B" w14:textId="77777777" w:rsidR="0080290A" w:rsidRPr="00C65BE7" w:rsidRDefault="0080290A" w:rsidP="0080290A">
      <w:pPr>
        <w:pStyle w:val="ListParagraph"/>
        <w:numPr>
          <w:ilvl w:val="0"/>
          <w:numId w:val="4"/>
        </w:numPr>
        <w:spacing w:line="256" w:lineRule="auto"/>
        <w:rPr>
          <w:rFonts w:cstheme="minorHAnsi"/>
        </w:rPr>
      </w:pPr>
      <w:r w:rsidRPr="00C65BE7">
        <w:rPr>
          <w:rFonts w:cstheme="minorHAnsi"/>
        </w:rPr>
        <w:t>Obtain payment, including from third-party payers.</w:t>
      </w:r>
    </w:p>
    <w:p w14:paraId="6A652D2D" w14:textId="77777777" w:rsidR="0080290A" w:rsidRPr="00C65BE7" w:rsidRDefault="0080290A" w:rsidP="0080290A">
      <w:pPr>
        <w:pStyle w:val="ListParagraph"/>
        <w:numPr>
          <w:ilvl w:val="0"/>
          <w:numId w:val="4"/>
        </w:numPr>
        <w:spacing w:line="256" w:lineRule="auto"/>
        <w:rPr>
          <w:rFonts w:cstheme="minorHAnsi"/>
        </w:rPr>
      </w:pPr>
      <w:r w:rsidRPr="00C65BE7">
        <w:rPr>
          <w:rFonts w:cstheme="minorHAnsi"/>
        </w:rPr>
        <w:t>Conduct healthcare operations such as quality assessments and physician certifications.</w:t>
      </w:r>
    </w:p>
    <w:p w14:paraId="4682F9A7" w14:textId="6061991F" w:rsidR="0080290A" w:rsidRPr="00C65BE7" w:rsidRDefault="0080290A" w:rsidP="0080290A">
      <w:pPr>
        <w:rPr>
          <w:rFonts w:cstheme="minorHAnsi"/>
        </w:rPr>
      </w:pPr>
      <w:r w:rsidRPr="00C65BE7">
        <w:rPr>
          <w:rFonts w:cstheme="minorHAnsi"/>
        </w:rPr>
        <w:t xml:space="preserve">I have received, </w:t>
      </w:r>
      <w:proofErr w:type="gramStart"/>
      <w:r w:rsidRPr="00C65BE7">
        <w:rPr>
          <w:rFonts w:cstheme="minorHAnsi"/>
        </w:rPr>
        <w:t>read</w:t>
      </w:r>
      <w:proofErr w:type="gramEnd"/>
      <w:r w:rsidRPr="00C65BE7">
        <w:rPr>
          <w:rFonts w:cstheme="minorHAnsi"/>
        </w:rPr>
        <w:t xml:space="preserve"> and understand your </w:t>
      </w:r>
      <w:r w:rsidRPr="00C65BE7">
        <w:rPr>
          <w:rFonts w:cstheme="minorHAnsi"/>
          <w:i/>
          <w:iCs/>
        </w:rPr>
        <w:t>Notice of Privacy Practices</w:t>
      </w:r>
      <w:r w:rsidRPr="00C65BE7">
        <w:rPr>
          <w:rFonts w:cstheme="minorHAnsi"/>
        </w:rPr>
        <w:t xml:space="preserve"> containing a more complete description of the uses of disclosures of my health information.  I understand that this organization has the right to change its </w:t>
      </w:r>
      <w:r w:rsidRPr="00C65BE7">
        <w:rPr>
          <w:rFonts w:cstheme="minorHAnsi"/>
          <w:i/>
          <w:iCs/>
        </w:rPr>
        <w:t>Notice of Privacy Practices</w:t>
      </w:r>
      <w:r w:rsidRPr="00C65BE7">
        <w:rPr>
          <w:rFonts w:cstheme="minorHAnsi"/>
        </w:rPr>
        <w:t>, including for information held prior to the effective change.  I understand that I may request in writing that you restrict how my health information is used or disclosed to carry out treatment, payment</w:t>
      </w:r>
      <w:r w:rsidR="00A03FDF">
        <w:rPr>
          <w:rFonts w:cstheme="minorHAnsi"/>
        </w:rPr>
        <w:t>,</w:t>
      </w:r>
      <w:r w:rsidRPr="00C65BE7">
        <w:rPr>
          <w:rFonts w:cstheme="minorHAnsi"/>
        </w:rPr>
        <w:t xml:space="preserve"> or health care operations.  I also understand you are generally not required to agree to my requested restrictions but if you do agree, then you are bound to abide by such restrictions.  I also understand I have the option to pay for a health care service personally and not have such </w:t>
      </w:r>
      <w:r w:rsidR="00521D38">
        <w:rPr>
          <w:rFonts w:cstheme="minorHAnsi"/>
        </w:rPr>
        <w:t xml:space="preserve">a </w:t>
      </w:r>
      <w:r w:rsidRPr="00C65BE7">
        <w:rPr>
          <w:rFonts w:cstheme="minorHAnsi"/>
        </w:rPr>
        <w:t xml:space="preserve">claim submitted to a health plan.  </w:t>
      </w:r>
      <w:r w:rsidRPr="00C65BE7">
        <w:rPr>
          <w:rFonts w:cstheme="minorHAnsi"/>
          <w:u w:val="single"/>
        </w:rPr>
        <w:t xml:space="preserve">To choose this option, I and/or </w:t>
      </w:r>
      <w:r w:rsidR="00A03FDF">
        <w:rPr>
          <w:rFonts w:cstheme="minorHAnsi"/>
          <w:u w:val="single"/>
        </w:rPr>
        <w:t xml:space="preserve">the </w:t>
      </w:r>
      <w:r w:rsidRPr="00C65BE7">
        <w:rPr>
          <w:rFonts w:cstheme="minorHAnsi"/>
          <w:u w:val="single"/>
        </w:rPr>
        <w:t>Patient must notify your Business Office and must pay the bill for that health care service in full.</w:t>
      </w:r>
    </w:p>
    <w:p w14:paraId="29B0617F" w14:textId="6362B754" w:rsidR="0080290A" w:rsidRPr="00C65BE7" w:rsidRDefault="0080290A" w:rsidP="0080290A">
      <w:pPr>
        <w:tabs>
          <w:tab w:val="left" w:pos="7200"/>
        </w:tabs>
        <w:rPr>
          <w:rFonts w:cstheme="minorHAnsi"/>
        </w:rPr>
      </w:pPr>
      <w:r w:rsidRPr="00C65BE7">
        <w:rPr>
          <w:rFonts w:cstheme="minorHAnsi"/>
        </w:rPr>
        <w:t xml:space="preserve">Patient Name: </w:t>
      </w:r>
      <w:sdt>
        <w:sdtPr>
          <w:rPr>
            <w:rFonts w:cstheme="minorHAnsi"/>
          </w:rPr>
          <w:id w:val="-1170252176"/>
          <w:placeholder>
            <w:docPart w:val="DefaultPlaceholder_-1854013440"/>
          </w:placeholder>
        </w:sdtPr>
        <w:sdtEndPr>
          <w:rPr>
            <w:u w:val="single"/>
          </w:rPr>
        </w:sdtEndPr>
        <w:sdtContent>
          <w:r w:rsidRPr="00C65BE7">
            <w:rPr>
              <w:rFonts w:cstheme="minorHAnsi"/>
              <w:u w:val="single"/>
            </w:rPr>
            <w:tab/>
          </w:r>
          <w:r w:rsidR="00F93D35" w:rsidRPr="00C65BE7">
            <w:rPr>
              <w:rFonts w:cstheme="minorHAnsi"/>
              <w:u w:val="single"/>
            </w:rPr>
            <w:t>______________</w:t>
          </w:r>
        </w:sdtContent>
      </w:sdt>
    </w:p>
    <w:p w14:paraId="6E991934" w14:textId="5EBA8C07" w:rsidR="0080290A" w:rsidRPr="00C65BE7" w:rsidRDefault="0080290A" w:rsidP="0080290A">
      <w:pPr>
        <w:tabs>
          <w:tab w:val="left" w:pos="7200"/>
        </w:tabs>
        <w:rPr>
          <w:rFonts w:cstheme="minorHAnsi"/>
        </w:rPr>
      </w:pPr>
      <w:r w:rsidRPr="00C65BE7">
        <w:rPr>
          <w:rFonts w:cstheme="minorHAnsi"/>
        </w:rPr>
        <w:t xml:space="preserve">Relationship to Patient </w:t>
      </w:r>
      <w:sdt>
        <w:sdtPr>
          <w:rPr>
            <w:rFonts w:cstheme="minorHAnsi"/>
          </w:rPr>
          <w:id w:val="1798642418"/>
          <w:placeholder>
            <w:docPart w:val="DefaultPlaceholder_-1854013440"/>
          </w:placeholder>
        </w:sdtPr>
        <w:sdtEndPr>
          <w:rPr>
            <w:u w:val="single"/>
          </w:rPr>
        </w:sdtEndPr>
        <w:sdtContent>
          <w:r w:rsidRPr="00C65BE7">
            <w:rPr>
              <w:rFonts w:cstheme="minorHAnsi"/>
              <w:u w:val="single"/>
            </w:rPr>
            <w:tab/>
          </w:r>
          <w:r w:rsidR="00F93D35" w:rsidRPr="00C65BE7">
            <w:rPr>
              <w:rFonts w:cstheme="minorHAnsi"/>
              <w:u w:val="single"/>
            </w:rPr>
            <w:t>______________</w:t>
          </w:r>
        </w:sdtContent>
      </w:sdt>
    </w:p>
    <w:p w14:paraId="0B4497A9" w14:textId="6D170827" w:rsidR="0080290A" w:rsidRPr="00C65BE7" w:rsidRDefault="0080290A" w:rsidP="00F93D35">
      <w:pPr>
        <w:tabs>
          <w:tab w:val="left" w:pos="7200"/>
        </w:tabs>
        <w:rPr>
          <w:rFonts w:cstheme="minorHAnsi"/>
        </w:rPr>
      </w:pPr>
      <w:r w:rsidRPr="00C65BE7">
        <w:rPr>
          <w:rFonts w:cstheme="minorHAnsi"/>
        </w:rPr>
        <w:t>Signature:</w:t>
      </w:r>
      <w:sdt>
        <w:sdtPr>
          <w:rPr>
            <w:rFonts w:cstheme="minorHAnsi"/>
          </w:rPr>
          <w:id w:val="1161351876"/>
          <w:placeholder>
            <w:docPart w:val="DefaultPlaceholder_-1854013440"/>
          </w:placeholder>
        </w:sdtPr>
        <w:sdtEndPr>
          <w:rPr>
            <w:u w:val="single"/>
          </w:rPr>
        </w:sdtEndPr>
        <w:sdtContent>
          <w:r w:rsidRPr="00C65BE7">
            <w:rPr>
              <w:rFonts w:cstheme="minorHAnsi"/>
            </w:rPr>
            <w:t xml:space="preserve"> </w:t>
          </w:r>
          <w:r w:rsidR="00F93D35" w:rsidRPr="00C65BE7">
            <w:rPr>
              <w:rFonts w:cstheme="minorHAnsi"/>
              <w:u w:val="single"/>
            </w:rPr>
            <w:t>_________________________________________</w:t>
          </w:r>
        </w:sdtContent>
      </w:sdt>
      <w:r w:rsidR="00F93D35" w:rsidRPr="00C65BE7">
        <w:rPr>
          <w:rFonts w:cstheme="minorHAnsi"/>
          <w:u w:val="single"/>
        </w:rPr>
        <w:t xml:space="preserve"> </w:t>
      </w:r>
      <w:r w:rsidRPr="00C65BE7">
        <w:rPr>
          <w:rFonts w:cstheme="minorHAnsi"/>
        </w:rPr>
        <w:t xml:space="preserve">Date: </w:t>
      </w:r>
      <w:sdt>
        <w:sdtPr>
          <w:rPr>
            <w:rFonts w:cstheme="minorHAnsi"/>
            <w:u w:val="single"/>
          </w:rPr>
          <w:id w:val="1329706215"/>
          <w:placeholder>
            <w:docPart w:val="DefaultPlaceholder_-1854013437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F93D35" w:rsidRPr="00791268">
            <w:rPr>
              <w:rFonts w:cstheme="minorHAnsi"/>
              <w:u w:val="single"/>
            </w:rPr>
            <w:t>___________________</w:t>
          </w:r>
        </w:sdtContent>
      </w:sdt>
    </w:p>
    <w:p w14:paraId="617AE6BE" w14:textId="77777777" w:rsidR="0080290A" w:rsidRPr="00C65BE7" w:rsidRDefault="0080290A" w:rsidP="0080290A">
      <w:pPr>
        <w:pBdr>
          <w:bottom w:val="single" w:sz="2" w:space="1" w:color="auto"/>
        </w:pBdr>
        <w:tabs>
          <w:tab w:val="left" w:pos="7200"/>
        </w:tabs>
        <w:rPr>
          <w:rFonts w:cstheme="minorHAnsi"/>
          <w:sz w:val="8"/>
          <w:szCs w:val="8"/>
        </w:rPr>
      </w:pPr>
    </w:p>
    <w:p w14:paraId="42F2E845" w14:textId="77777777" w:rsidR="0080290A" w:rsidRPr="00C65BE7" w:rsidRDefault="0080290A" w:rsidP="0080290A">
      <w:pPr>
        <w:tabs>
          <w:tab w:val="left" w:pos="7200"/>
        </w:tabs>
        <w:rPr>
          <w:rFonts w:cstheme="minorHAnsi"/>
        </w:rPr>
      </w:pPr>
      <w:r w:rsidRPr="00C65BE7">
        <w:rPr>
          <w:rFonts w:cstheme="minorHAnsi"/>
        </w:rPr>
        <w:t>To address any special needs, we may have to confirm your wishes.  Please answer the following questions:</w:t>
      </w:r>
    </w:p>
    <w:p w14:paraId="7BC58723" w14:textId="77777777" w:rsidR="0080290A" w:rsidRPr="00C65BE7" w:rsidRDefault="0080290A" w:rsidP="0080290A">
      <w:pPr>
        <w:tabs>
          <w:tab w:val="left" w:pos="7200"/>
        </w:tabs>
        <w:rPr>
          <w:rFonts w:cstheme="minorHAnsi"/>
        </w:rPr>
      </w:pPr>
      <w:r w:rsidRPr="00C65BE7">
        <w:rPr>
          <w:rFonts w:cstheme="minorHAnsi"/>
        </w:rPr>
        <w:t>Other than yourself, do you authorize our office to discuss your health information with another family member or spouse?  Circle one:    YES        NO</w:t>
      </w:r>
    </w:p>
    <w:p w14:paraId="63DE5561" w14:textId="77777777" w:rsidR="0080290A" w:rsidRPr="00C65BE7" w:rsidRDefault="0080290A" w:rsidP="0080290A">
      <w:pPr>
        <w:tabs>
          <w:tab w:val="left" w:pos="7200"/>
        </w:tabs>
        <w:rPr>
          <w:rFonts w:cstheme="minorHAnsi"/>
        </w:rPr>
      </w:pPr>
      <w:r w:rsidRPr="00C65BE7">
        <w:rPr>
          <w:rFonts w:cstheme="minorHAnsi"/>
        </w:rPr>
        <w:t>If YES, please list names below for our record:</w:t>
      </w:r>
    </w:p>
    <w:p w14:paraId="637E5A41" w14:textId="19E77769" w:rsidR="0080290A" w:rsidRPr="00C65BE7" w:rsidRDefault="0080290A" w:rsidP="0080290A">
      <w:pPr>
        <w:tabs>
          <w:tab w:val="left" w:pos="4320"/>
          <w:tab w:val="left" w:pos="7560"/>
          <w:tab w:val="left" w:pos="10440"/>
        </w:tabs>
        <w:rPr>
          <w:rFonts w:cstheme="minorHAnsi"/>
          <w:u w:val="single"/>
        </w:rPr>
      </w:pPr>
      <w:r w:rsidRPr="00C65BE7">
        <w:rPr>
          <w:rFonts w:cstheme="minorHAnsi"/>
        </w:rPr>
        <w:t>Name:</w:t>
      </w:r>
      <w:sdt>
        <w:sdtPr>
          <w:rPr>
            <w:rFonts w:cstheme="minorHAnsi"/>
          </w:rPr>
          <w:id w:val="1823548259"/>
          <w:placeholder>
            <w:docPart w:val="DefaultPlaceholder_-1854013440"/>
          </w:placeholder>
        </w:sdtPr>
        <w:sdtContent>
          <w:r w:rsidR="00EA2A6B" w:rsidRPr="00C65BE7">
            <w:rPr>
              <w:rFonts w:cstheme="minorHAnsi"/>
            </w:rPr>
            <w:t>_______________________</w:t>
          </w:r>
        </w:sdtContent>
      </w:sdt>
      <w:r w:rsidRPr="00C65BE7">
        <w:rPr>
          <w:rFonts w:cstheme="minorHAnsi"/>
        </w:rPr>
        <w:t xml:space="preserve"> Relationship</w:t>
      </w:r>
      <w:r w:rsidR="00EA2A6B" w:rsidRPr="00C65BE7">
        <w:rPr>
          <w:rFonts w:cstheme="minorHAnsi"/>
        </w:rPr>
        <w:t>:</w:t>
      </w:r>
      <w:sdt>
        <w:sdtPr>
          <w:rPr>
            <w:rFonts w:cstheme="minorHAnsi"/>
          </w:rPr>
          <w:id w:val="974339504"/>
          <w:placeholder>
            <w:docPart w:val="DefaultPlaceholder_-1854013440"/>
          </w:placeholder>
        </w:sdtPr>
        <w:sdtContent>
          <w:r w:rsidR="00EA2A6B" w:rsidRPr="00C65BE7">
            <w:rPr>
              <w:rFonts w:cstheme="minorHAnsi"/>
            </w:rPr>
            <w:t>________________</w:t>
          </w:r>
        </w:sdtContent>
      </w:sdt>
      <w:r w:rsidRPr="00C65BE7">
        <w:rPr>
          <w:rFonts w:cstheme="minorHAnsi"/>
        </w:rPr>
        <w:t xml:space="preserve">  Phone:</w:t>
      </w:r>
      <w:r w:rsidR="00EA2A6B" w:rsidRPr="00C65BE7">
        <w:rPr>
          <w:rFonts w:cstheme="minorHAnsi"/>
        </w:rPr>
        <w:t xml:space="preserve"> </w:t>
      </w:r>
      <w:sdt>
        <w:sdtPr>
          <w:rPr>
            <w:rFonts w:cstheme="minorHAnsi"/>
          </w:rPr>
          <w:id w:val="-1078434012"/>
          <w:placeholder>
            <w:docPart w:val="DefaultPlaceholder_-1854013440"/>
          </w:placeholder>
        </w:sdtPr>
        <w:sdtContent>
          <w:r w:rsidR="00EA2A6B" w:rsidRPr="00C65BE7">
            <w:rPr>
              <w:rFonts w:cstheme="minorHAnsi"/>
            </w:rPr>
            <w:t>______________</w:t>
          </w:r>
        </w:sdtContent>
      </w:sdt>
    </w:p>
    <w:p w14:paraId="7C39771D" w14:textId="4875AF84" w:rsidR="006F7C8D" w:rsidRDefault="006F7C8D" w:rsidP="006F7C8D">
      <w:pPr>
        <w:tabs>
          <w:tab w:val="left" w:pos="4320"/>
          <w:tab w:val="left" w:pos="7560"/>
          <w:tab w:val="left" w:pos="10440"/>
        </w:tabs>
        <w:rPr>
          <w:rFonts w:cstheme="minorHAnsi"/>
          <w:sz w:val="24"/>
          <w:szCs w:val="24"/>
          <w:u w:val="single"/>
        </w:rPr>
      </w:pPr>
      <w:r w:rsidRPr="00C65BE7">
        <w:rPr>
          <w:rFonts w:cstheme="minorHAnsi"/>
        </w:rPr>
        <w:t>Name:</w:t>
      </w:r>
      <w:sdt>
        <w:sdtPr>
          <w:rPr>
            <w:rFonts w:cstheme="minorHAnsi"/>
          </w:rPr>
          <w:id w:val="102699224"/>
          <w:placeholder>
            <w:docPart w:val="DefaultPlaceholder_-1854013440"/>
          </w:placeholder>
        </w:sdtPr>
        <w:sdtContent>
          <w:r w:rsidRPr="00C65BE7">
            <w:rPr>
              <w:rFonts w:cstheme="minorHAnsi"/>
            </w:rPr>
            <w:t>_______________________</w:t>
          </w:r>
        </w:sdtContent>
      </w:sdt>
      <w:r w:rsidRPr="00C65BE7">
        <w:rPr>
          <w:rFonts w:cstheme="minorHAnsi"/>
        </w:rPr>
        <w:t xml:space="preserve"> Relationship:</w:t>
      </w:r>
      <w:sdt>
        <w:sdtPr>
          <w:rPr>
            <w:rFonts w:cstheme="minorHAnsi"/>
          </w:rPr>
          <w:id w:val="1334730311"/>
          <w:placeholder>
            <w:docPart w:val="DefaultPlaceholder_-1854013440"/>
          </w:placeholder>
        </w:sdtPr>
        <w:sdtContent>
          <w:r w:rsidRPr="00C65BE7">
            <w:rPr>
              <w:rFonts w:cstheme="minorHAnsi"/>
            </w:rPr>
            <w:t>________________</w:t>
          </w:r>
        </w:sdtContent>
      </w:sdt>
      <w:r w:rsidRPr="00C65BE7">
        <w:rPr>
          <w:rFonts w:cstheme="minorHAnsi"/>
        </w:rPr>
        <w:t xml:space="preserve">  Phone: </w:t>
      </w:r>
      <w:sdt>
        <w:sdtPr>
          <w:rPr>
            <w:rFonts w:cstheme="minorHAnsi"/>
          </w:rPr>
          <w:id w:val="-877311694"/>
          <w:placeholder>
            <w:docPart w:val="DefaultPlaceholder_-1854013440"/>
          </w:placeholder>
        </w:sdtPr>
        <w:sdtContent>
          <w:r w:rsidRPr="00C65BE7">
            <w:rPr>
              <w:rFonts w:cstheme="minorHAnsi"/>
            </w:rPr>
            <w:t>______________</w:t>
          </w:r>
        </w:sdtContent>
      </w:sdt>
    </w:p>
    <w:p w14:paraId="498CEC03" w14:textId="77777777" w:rsidR="0080290A" w:rsidRDefault="0080290A" w:rsidP="0080290A">
      <w:pPr>
        <w:pBdr>
          <w:bottom w:val="single" w:sz="18" w:space="1" w:color="auto"/>
        </w:pBdr>
        <w:tabs>
          <w:tab w:val="left" w:pos="7200"/>
        </w:tabs>
        <w:rPr>
          <w:rFonts w:ascii="Cooper Black" w:hAnsi="Cooper Black" w:cstheme="minorHAnsi"/>
          <w:sz w:val="2"/>
          <w:szCs w:val="2"/>
        </w:rPr>
      </w:pPr>
    </w:p>
    <w:p w14:paraId="3E46FFB7" w14:textId="77777777" w:rsidR="0080290A" w:rsidRDefault="0080290A" w:rsidP="0080290A">
      <w:pPr>
        <w:pBdr>
          <w:bottom w:val="single" w:sz="18" w:space="1" w:color="auto"/>
        </w:pBdr>
        <w:tabs>
          <w:tab w:val="left" w:pos="7200"/>
        </w:tabs>
        <w:rPr>
          <w:rFonts w:ascii="Cooper Black" w:hAnsi="Cooper Black" w:cstheme="minorHAnsi"/>
        </w:rPr>
      </w:pPr>
      <w:r>
        <w:rPr>
          <w:rFonts w:ascii="Cooper Black" w:hAnsi="Cooper Black" w:cstheme="minorHAnsi"/>
        </w:rPr>
        <w:t>OFFICE USE ONLY</w:t>
      </w:r>
    </w:p>
    <w:p w14:paraId="44CCD40A" w14:textId="1BD9178C" w:rsidR="0080290A" w:rsidRDefault="0080290A" w:rsidP="0080290A">
      <w:pPr>
        <w:tabs>
          <w:tab w:val="left" w:pos="7200"/>
        </w:tabs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I attempted to obtain the patient’s signature in </w:t>
      </w:r>
      <w:r w:rsidR="00D91D9F">
        <w:rPr>
          <w:rFonts w:cstheme="minorHAnsi"/>
        </w:rPr>
        <w:t>acknowledgment</w:t>
      </w:r>
      <w:r>
        <w:rPr>
          <w:rFonts w:cstheme="minorHAnsi"/>
        </w:rPr>
        <w:t xml:space="preserve"> </w:t>
      </w:r>
      <w:r w:rsidR="00A03FDF">
        <w:rPr>
          <w:rFonts w:cstheme="minorHAnsi"/>
        </w:rPr>
        <w:t>of</w:t>
      </w:r>
      <w:r>
        <w:rPr>
          <w:rFonts w:cstheme="minorHAnsi"/>
        </w:rPr>
        <w:t xml:space="preserve"> this Notice of Privacy Practices Acknowledgement, but was unable to do so as documented below:</w:t>
      </w:r>
    </w:p>
    <w:p w14:paraId="00EF6532" w14:textId="77777777" w:rsidR="0080290A" w:rsidRDefault="0080290A" w:rsidP="0080290A">
      <w:pPr>
        <w:tabs>
          <w:tab w:val="left" w:pos="7200"/>
        </w:tabs>
        <w:spacing w:after="0" w:line="240" w:lineRule="auto"/>
        <w:rPr>
          <w:rFonts w:cstheme="minorHAnsi"/>
          <w:u w:val="single"/>
        </w:rPr>
      </w:pPr>
      <w:r>
        <w:rPr>
          <w:rFonts w:cstheme="minorHAnsi"/>
        </w:rPr>
        <w:t xml:space="preserve">Reason: </w:t>
      </w:r>
      <w:r>
        <w:rPr>
          <w:rFonts w:cstheme="minorHAnsi"/>
          <w:u w:val="single"/>
        </w:rPr>
        <w:tab/>
      </w:r>
    </w:p>
    <w:p w14:paraId="7B09CF4E" w14:textId="77777777" w:rsidR="0080290A" w:rsidRDefault="0080290A" w:rsidP="0080290A">
      <w:pPr>
        <w:tabs>
          <w:tab w:val="left" w:pos="7200"/>
        </w:tabs>
        <w:spacing w:after="0" w:line="240" w:lineRule="auto"/>
        <w:rPr>
          <w:rFonts w:cstheme="minorHAnsi"/>
        </w:rPr>
      </w:pPr>
    </w:p>
    <w:p w14:paraId="4262E09E" w14:textId="77777777" w:rsidR="0080290A" w:rsidRDefault="0080290A" w:rsidP="0080290A">
      <w:pPr>
        <w:pBdr>
          <w:bottom w:val="single" w:sz="18" w:space="1" w:color="auto"/>
        </w:pBdr>
        <w:tabs>
          <w:tab w:val="left" w:pos="4320"/>
          <w:tab w:val="left" w:pos="7200"/>
        </w:tabs>
        <w:spacing w:after="0" w:line="240" w:lineRule="auto"/>
        <w:rPr>
          <w:rFonts w:cstheme="minorHAnsi"/>
          <w:sz w:val="24"/>
          <w:szCs w:val="24"/>
          <w:u w:val="single"/>
        </w:rPr>
      </w:pPr>
      <w:r>
        <w:rPr>
          <w:rFonts w:cstheme="minorHAnsi"/>
        </w:rPr>
        <w:t>Staff Initials:</w:t>
      </w:r>
      <w:r>
        <w:rPr>
          <w:rFonts w:cstheme="minorHAnsi"/>
          <w:u w:val="single"/>
        </w:rPr>
        <w:tab/>
      </w:r>
      <w:r>
        <w:rPr>
          <w:rFonts w:cstheme="minorHAnsi"/>
        </w:rPr>
        <w:t xml:space="preserve"> Date: </w:t>
      </w:r>
      <w:r>
        <w:rPr>
          <w:rFonts w:cstheme="minorHAnsi"/>
          <w:sz w:val="24"/>
          <w:szCs w:val="24"/>
          <w:u w:val="single"/>
        </w:rPr>
        <w:tab/>
      </w:r>
    </w:p>
    <w:p w14:paraId="52FCF29C" w14:textId="24D27877" w:rsidR="00710F83" w:rsidRDefault="00710F83" w:rsidP="00CB5C9E">
      <w:pPr>
        <w:tabs>
          <w:tab w:val="right" w:pos="9270"/>
        </w:tabs>
        <w:spacing w:after="0" w:line="240" w:lineRule="auto"/>
      </w:pPr>
    </w:p>
    <w:p w14:paraId="396436A9" w14:textId="73452FF3" w:rsidR="007B22AB" w:rsidRDefault="007B22AB" w:rsidP="00CB5C9E">
      <w:pPr>
        <w:tabs>
          <w:tab w:val="right" w:pos="9270"/>
        </w:tabs>
        <w:spacing w:after="0" w:line="240" w:lineRule="auto"/>
      </w:pPr>
    </w:p>
    <w:p w14:paraId="404D7C22" w14:textId="12A28FBF" w:rsidR="00521D38" w:rsidRDefault="00521D38" w:rsidP="00521D38">
      <w:pPr>
        <w:tabs>
          <w:tab w:val="right" w:pos="9270"/>
        </w:tabs>
        <w:spacing w:after="0" w:line="240" w:lineRule="auto"/>
        <w:jc w:val="center"/>
        <w:rPr>
          <w:b/>
          <w:bCs/>
        </w:rPr>
      </w:pPr>
      <w:r>
        <w:rPr>
          <w:b/>
          <w:bCs/>
        </w:rPr>
        <w:t>Comprehensive History &amp; Physical</w:t>
      </w:r>
    </w:p>
    <w:p w14:paraId="017152C1" w14:textId="77777777" w:rsidR="005C08E8" w:rsidRDefault="005C08E8" w:rsidP="00521D38">
      <w:pPr>
        <w:tabs>
          <w:tab w:val="right" w:pos="9270"/>
        </w:tabs>
        <w:spacing w:after="0" w:line="240" w:lineRule="auto"/>
        <w:jc w:val="center"/>
        <w:rPr>
          <w:b/>
          <w:bCs/>
        </w:rPr>
      </w:pPr>
    </w:p>
    <w:p w14:paraId="73A49C3A" w14:textId="054C3E6B" w:rsidR="00521D38" w:rsidRDefault="00850EE9" w:rsidP="00521D38">
      <w:pPr>
        <w:tabs>
          <w:tab w:val="right" w:pos="9270"/>
        </w:tabs>
        <w:spacing w:after="0" w:line="240" w:lineRule="auto"/>
      </w:pPr>
      <w:sdt>
        <w:sdtPr>
          <w:id w:val="-1613898138"/>
          <w:placeholder>
            <w:docPart w:val="DefaultPlaceholder_-1854013440"/>
          </w:placeholder>
        </w:sdtPr>
        <w:sdtContent>
          <w:r w:rsidR="005C08E8">
            <w:t>__________________________________________</w:t>
          </w:r>
        </w:sdtContent>
      </w:sdt>
      <w:r w:rsidR="005C08E8">
        <w:t>___</w:t>
      </w:r>
      <w:sdt>
        <w:sdtPr>
          <w:id w:val="-1308237888"/>
          <w:placeholder>
            <w:docPart w:val="DefaultPlaceholder_-1854013440"/>
          </w:placeholder>
        </w:sdtPr>
        <w:sdtContent>
          <w:r w:rsidR="005C08E8">
            <w:t>____________________________________</w:t>
          </w:r>
        </w:sdtContent>
      </w:sdt>
      <w:r w:rsidR="005C08E8">
        <w:t>___</w:t>
      </w:r>
    </w:p>
    <w:p w14:paraId="5C68432B" w14:textId="6935E083" w:rsidR="005C08E8" w:rsidRDefault="005C08E8" w:rsidP="00521D38">
      <w:pPr>
        <w:tabs>
          <w:tab w:val="right" w:pos="9270"/>
        </w:tabs>
        <w:spacing w:after="0" w:line="240" w:lineRule="auto"/>
      </w:pPr>
      <w:r>
        <w:t>Name                                                                                    S M W D Insurance</w:t>
      </w:r>
    </w:p>
    <w:p w14:paraId="551C554A" w14:textId="02D898D0" w:rsidR="005C08E8" w:rsidRPr="00521D38" w:rsidRDefault="00850EE9" w:rsidP="005C08E8">
      <w:pPr>
        <w:tabs>
          <w:tab w:val="right" w:pos="9270"/>
        </w:tabs>
        <w:spacing w:after="0" w:line="240" w:lineRule="auto"/>
      </w:pPr>
      <w:sdt>
        <w:sdtPr>
          <w:id w:val="-1148434633"/>
          <w:placeholder>
            <w:docPart w:val="DefaultPlaceholder_-1854013440"/>
          </w:placeholder>
        </w:sdtPr>
        <w:sdtContent>
          <w:r w:rsidR="005C08E8">
            <w:t>_________________________________________</w:t>
          </w:r>
        </w:sdtContent>
      </w:sdt>
      <w:r w:rsidR="005C08E8">
        <w:t>_</w:t>
      </w:r>
      <w:sdt>
        <w:sdtPr>
          <w:id w:val="-2007584447"/>
          <w:placeholder>
            <w:docPart w:val="DefaultPlaceholder_-1854013440"/>
          </w:placeholder>
        </w:sdtPr>
        <w:sdtContent>
          <w:r w:rsidR="005C08E8">
            <w:t>____________________</w:t>
          </w:r>
        </w:sdtContent>
      </w:sdt>
      <w:r w:rsidR="005C08E8">
        <w:t>_</w:t>
      </w:r>
      <w:sdt>
        <w:sdtPr>
          <w:id w:val="-1797974723"/>
          <w:placeholder>
            <w:docPart w:val="DefaultPlaceholder_-1854013440"/>
          </w:placeholder>
        </w:sdtPr>
        <w:sdtContent>
          <w:r w:rsidR="005C08E8">
            <w:t>_____________________</w:t>
          </w:r>
        </w:sdtContent>
      </w:sdt>
    </w:p>
    <w:p w14:paraId="0A14A576" w14:textId="7DB72369" w:rsidR="005C08E8" w:rsidRDefault="005C08E8" w:rsidP="00521D38">
      <w:pPr>
        <w:tabs>
          <w:tab w:val="right" w:pos="9270"/>
        </w:tabs>
        <w:spacing w:after="0" w:line="240" w:lineRule="auto"/>
      </w:pPr>
      <w:r>
        <w:t>Address                                                                               Phone (</w:t>
      </w:r>
      <w:proofErr w:type="gramStart"/>
      <w:r>
        <w:t xml:space="preserve">H)   </w:t>
      </w:r>
      <w:proofErr w:type="gramEnd"/>
      <w:r>
        <w:t xml:space="preserve">                                (Mobile)</w:t>
      </w:r>
    </w:p>
    <w:sdt>
      <w:sdtPr>
        <w:id w:val="-655694300"/>
        <w:placeholder>
          <w:docPart w:val="DefaultPlaceholder_-1854013440"/>
        </w:placeholder>
      </w:sdtPr>
      <w:sdtContent>
        <w:p w14:paraId="481FC197" w14:textId="5B0BBD99" w:rsidR="005C08E8" w:rsidRPr="00521D38" w:rsidRDefault="005C08E8" w:rsidP="005C08E8">
          <w:pPr>
            <w:tabs>
              <w:tab w:val="right" w:pos="9270"/>
            </w:tabs>
            <w:spacing w:after="0" w:line="240" w:lineRule="auto"/>
          </w:pPr>
          <w:r>
            <w:t>____________________________________________________________________________________</w:t>
          </w:r>
        </w:p>
      </w:sdtContent>
    </w:sdt>
    <w:p w14:paraId="2008E0F3" w14:textId="512A12A5" w:rsidR="005C08E8" w:rsidRDefault="003B5511" w:rsidP="00521D38">
      <w:pPr>
        <w:tabs>
          <w:tab w:val="right" w:pos="9270"/>
        </w:tabs>
        <w:spacing w:after="0" w:line="24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1" locked="0" layoutInCell="1" allowOverlap="1" wp14:anchorId="4444E0AD" wp14:editId="79505A3A">
                <wp:simplePos x="0" y="0"/>
                <wp:positionH relativeFrom="margin">
                  <wp:align>left</wp:align>
                </wp:positionH>
                <wp:positionV relativeFrom="page">
                  <wp:posOffset>2527300</wp:posOffset>
                </wp:positionV>
                <wp:extent cx="5886450" cy="2667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645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639078" w14:textId="6D7D71D2" w:rsidR="005C08E8" w:rsidRPr="003B5511" w:rsidRDefault="005C08E8">
                            <w:r w:rsidRPr="005C08E8">
                              <w:rPr>
                                <w:color w:val="FFFFFF" w:themeColor="background1"/>
                              </w:rPr>
                              <w:t>Family History</w:t>
                            </w:r>
                            <w:r w:rsidR="003B5511">
                              <w:rPr>
                                <w:color w:val="FFFFFF" w:themeColor="background1"/>
                              </w:rPr>
                              <w:t xml:space="preserve">             </w:t>
                            </w:r>
                            <w:r w:rsidR="003B5511" w:rsidRPr="003B5511">
                              <w:rPr>
                                <w:sz w:val="20"/>
                                <w:szCs w:val="20"/>
                              </w:rPr>
                              <w:t>If any blood relative has suffered any of the following – please indicate which relativ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44E0A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99pt;width:463.5pt;height:21pt;z-index:-2516439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" filled="f" strokecolor="black [3213]">
                <v:textbox>
                  <w:txbxContent>
                    <w:p w14:paraId="10639078" w14:textId="6D7D71D2" w:rsidR="005C08E8" w:rsidRPr="003B5511" w:rsidRDefault="005C08E8">
                      <w:r w:rsidRPr="005C08E8">
                        <w:rPr>
                          <w:color w:val="FFFFFF" w:themeColor="background1"/>
                        </w:rPr>
                        <w:t>Family History</w:t>
                      </w:r>
                      <w:r w:rsidR="003B5511">
                        <w:rPr>
                          <w:color w:val="FFFFFF" w:themeColor="background1"/>
                        </w:rPr>
                        <w:t xml:space="preserve">             </w:t>
                      </w:r>
                      <w:r w:rsidR="003B5511" w:rsidRPr="003B5511">
                        <w:rPr>
                          <w:sz w:val="20"/>
                          <w:szCs w:val="20"/>
                        </w:rPr>
                        <w:t>If any blood relative has suffered any of the following – please indicate which relative</w:t>
                      </w:r>
                    </w:p>
                  </w:txbxContent>
                </v:textbox>
                <w10:wrap type="tight" anchorx="margin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79" behindDoc="0" locked="0" layoutInCell="1" allowOverlap="1" wp14:anchorId="0F2F6361" wp14:editId="41142A41">
                <wp:simplePos x="0" y="0"/>
                <wp:positionH relativeFrom="margin">
                  <wp:align>left</wp:align>
                </wp:positionH>
                <wp:positionV relativeFrom="paragraph">
                  <wp:posOffset>248920</wp:posOffset>
                </wp:positionV>
                <wp:extent cx="1219200" cy="273050"/>
                <wp:effectExtent l="0" t="0" r="1905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273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0DA381" id="Rectangle 4" o:spid="_x0000_s1026" style="position:absolute;margin-left:0;margin-top:19.6pt;width:96pt;height:21.5pt;z-index:251668479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" fillcolor="black [3200]" strokecolor="black [1600]" strokeweight="1pt">
                <w10:wrap anchorx="margin"/>
              </v:rect>
            </w:pict>
          </mc:Fallback>
        </mc:AlternateContent>
      </w:r>
      <w:r w:rsidR="005C08E8">
        <w:t>Occ</w:t>
      </w:r>
      <w:r>
        <w:t>upation</w:t>
      </w:r>
    </w:p>
    <w:p w14:paraId="24F7D14B" w14:textId="77777777" w:rsidR="003B5511" w:rsidRDefault="003B5511" w:rsidP="00521D38">
      <w:pPr>
        <w:tabs>
          <w:tab w:val="right" w:pos="9270"/>
        </w:tabs>
        <w:spacing w:after="0" w:line="240" w:lineRule="auto"/>
        <w:rPr>
          <w:sz w:val="20"/>
          <w:szCs w:val="20"/>
        </w:rPr>
        <w:sectPr w:rsidR="003B5511" w:rsidSect="000F4834">
          <w:headerReference w:type="default" r:id="rId8"/>
          <w:pgSz w:w="12240" w:h="15840"/>
          <w:pgMar w:top="1440" w:right="1440" w:bottom="1440" w:left="1530" w:header="720" w:footer="720" w:gutter="0"/>
          <w:cols w:space="720"/>
          <w:docGrid w:linePitch="360"/>
        </w:sectPr>
      </w:pPr>
    </w:p>
    <w:p w14:paraId="561A158A" w14:textId="7E435E0A" w:rsidR="003B5511" w:rsidRPr="004D3F89" w:rsidRDefault="003B5511" w:rsidP="00521D38">
      <w:pPr>
        <w:tabs>
          <w:tab w:val="right" w:pos="9270"/>
        </w:tabs>
        <w:spacing w:after="0" w:line="240" w:lineRule="auto"/>
        <w:rPr>
          <w:sz w:val="18"/>
          <w:szCs w:val="18"/>
        </w:rPr>
      </w:pPr>
      <w:r w:rsidRPr="004D3F89">
        <w:rPr>
          <w:sz w:val="18"/>
          <w:szCs w:val="18"/>
        </w:rPr>
        <w:t xml:space="preserve">Tuberculosis </w:t>
      </w:r>
      <w:sdt>
        <w:sdtPr>
          <w:rPr>
            <w:sz w:val="18"/>
            <w:szCs w:val="18"/>
          </w:rPr>
          <w:id w:val="-218747191"/>
          <w:placeholder>
            <w:docPart w:val="DefaultPlaceholder_-1854013440"/>
          </w:placeholder>
        </w:sdtPr>
        <w:sdtContent>
          <w:r w:rsidRPr="004D3F89">
            <w:rPr>
              <w:sz w:val="18"/>
              <w:szCs w:val="18"/>
            </w:rPr>
            <w:t>_______</w:t>
          </w:r>
          <w:r w:rsidR="004D3F89" w:rsidRPr="004D3F89">
            <w:rPr>
              <w:sz w:val="18"/>
              <w:szCs w:val="18"/>
            </w:rPr>
            <w:t>_</w:t>
          </w:r>
        </w:sdtContent>
      </w:sdt>
    </w:p>
    <w:p w14:paraId="06ACDB99" w14:textId="2B0708FD" w:rsidR="003B5511" w:rsidRPr="004D3F89" w:rsidRDefault="003B5511" w:rsidP="00521D38">
      <w:pPr>
        <w:tabs>
          <w:tab w:val="right" w:pos="9270"/>
        </w:tabs>
        <w:spacing w:after="0" w:line="240" w:lineRule="auto"/>
        <w:rPr>
          <w:sz w:val="18"/>
          <w:szCs w:val="18"/>
        </w:rPr>
      </w:pPr>
      <w:r w:rsidRPr="004D3F89">
        <w:rPr>
          <w:sz w:val="18"/>
          <w:szCs w:val="18"/>
        </w:rPr>
        <w:t xml:space="preserve">Stroke </w:t>
      </w:r>
      <w:sdt>
        <w:sdtPr>
          <w:rPr>
            <w:sz w:val="18"/>
            <w:szCs w:val="18"/>
          </w:rPr>
          <w:id w:val="-1881087063"/>
          <w:placeholder>
            <w:docPart w:val="DefaultPlaceholder_-1854013440"/>
          </w:placeholder>
        </w:sdtPr>
        <w:sdtContent>
          <w:r w:rsidRPr="004D3F89">
            <w:rPr>
              <w:sz w:val="18"/>
              <w:szCs w:val="18"/>
            </w:rPr>
            <w:t>____________</w:t>
          </w:r>
        </w:sdtContent>
      </w:sdt>
    </w:p>
    <w:p w14:paraId="6932F207" w14:textId="6CC7198E" w:rsidR="003B5511" w:rsidRPr="004D3F89" w:rsidRDefault="003B5511" w:rsidP="00521D38">
      <w:pPr>
        <w:tabs>
          <w:tab w:val="right" w:pos="9270"/>
        </w:tabs>
        <w:spacing w:after="0" w:line="240" w:lineRule="auto"/>
        <w:rPr>
          <w:sz w:val="18"/>
          <w:szCs w:val="18"/>
        </w:rPr>
      </w:pPr>
      <w:r w:rsidRPr="004D3F89">
        <w:rPr>
          <w:sz w:val="18"/>
          <w:szCs w:val="18"/>
        </w:rPr>
        <w:t xml:space="preserve">Migraine </w:t>
      </w:r>
      <w:sdt>
        <w:sdtPr>
          <w:rPr>
            <w:sz w:val="18"/>
            <w:szCs w:val="18"/>
          </w:rPr>
          <w:id w:val="1515729469"/>
          <w:placeholder>
            <w:docPart w:val="DefaultPlaceholder_-1854013440"/>
          </w:placeholder>
        </w:sdtPr>
        <w:sdtContent>
          <w:r w:rsidRPr="004D3F89">
            <w:rPr>
              <w:sz w:val="18"/>
              <w:szCs w:val="18"/>
            </w:rPr>
            <w:t>__________</w:t>
          </w:r>
        </w:sdtContent>
      </w:sdt>
    </w:p>
    <w:p w14:paraId="0F1FCDF6" w14:textId="3ED0D086" w:rsidR="003B5511" w:rsidRDefault="003B5511" w:rsidP="00521D38">
      <w:pPr>
        <w:tabs>
          <w:tab w:val="right" w:pos="9270"/>
        </w:tabs>
        <w:spacing w:after="0" w:line="240" w:lineRule="auto"/>
        <w:rPr>
          <w:sz w:val="20"/>
          <w:szCs w:val="20"/>
        </w:rPr>
      </w:pPr>
      <w:r w:rsidRPr="004D3F89">
        <w:rPr>
          <w:sz w:val="18"/>
          <w:szCs w:val="18"/>
        </w:rPr>
        <w:t xml:space="preserve">Mental Illness </w:t>
      </w:r>
      <w:sdt>
        <w:sdtPr>
          <w:rPr>
            <w:sz w:val="18"/>
            <w:szCs w:val="18"/>
          </w:rPr>
          <w:id w:val="-675803667"/>
          <w:placeholder>
            <w:docPart w:val="DefaultPlaceholder_-1854013440"/>
          </w:placeholder>
        </w:sdtPr>
        <w:sdtContent>
          <w:r w:rsidRPr="004D3F89">
            <w:rPr>
              <w:sz w:val="18"/>
              <w:szCs w:val="18"/>
            </w:rPr>
            <w:t>______</w:t>
          </w:r>
          <w:r w:rsidR="004D3F89" w:rsidRPr="004D3F89">
            <w:rPr>
              <w:sz w:val="18"/>
              <w:szCs w:val="18"/>
            </w:rPr>
            <w:t>_</w:t>
          </w:r>
        </w:sdtContent>
      </w:sdt>
    </w:p>
    <w:p w14:paraId="1A4FD980" w14:textId="0CEA30C6" w:rsidR="003B5511" w:rsidRPr="004D3F89" w:rsidRDefault="003B5511" w:rsidP="00521D38">
      <w:pPr>
        <w:tabs>
          <w:tab w:val="right" w:pos="9270"/>
        </w:tabs>
        <w:spacing w:after="0" w:line="240" w:lineRule="auto"/>
        <w:rPr>
          <w:sz w:val="18"/>
          <w:szCs w:val="18"/>
        </w:rPr>
      </w:pPr>
      <w:r w:rsidRPr="004D3F89">
        <w:rPr>
          <w:sz w:val="18"/>
          <w:szCs w:val="18"/>
        </w:rPr>
        <w:t xml:space="preserve">Epilepsy </w:t>
      </w:r>
      <w:sdt>
        <w:sdtPr>
          <w:rPr>
            <w:sz w:val="18"/>
            <w:szCs w:val="18"/>
          </w:rPr>
          <w:id w:val="515586252"/>
          <w:placeholder>
            <w:docPart w:val="DefaultPlaceholder_-1854013440"/>
          </w:placeholder>
        </w:sdtPr>
        <w:sdtContent>
          <w:r w:rsidRPr="004D3F89">
            <w:rPr>
              <w:sz w:val="18"/>
              <w:szCs w:val="18"/>
            </w:rPr>
            <w:t>___________</w:t>
          </w:r>
        </w:sdtContent>
      </w:sdt>
    </w:p>
    <w:p w14:paraId="4798C918" w14:textId="280D1F4E" w:rsidR="004D3F89" w:rsidRDefault="004D3F89" w:rsidP="00521D38">
      <w:pPr>
        <w:tabs>
          <w:tab w:val="right" w:pos="9270"/>
        </w:tabs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t xml:space="preserve">Diabetes </w:t>
      </w:r>
      <w:sdt>
        <w:sdtPr>
          <w:rPr>
            <w:sz w:val="18"/>
            <w:szCs w:val="18"/>
          </w:rPr>
          <w:id w:val="887993257"/>
          <w:placeholder>
            <w:docPart w:val="DefaultPlaceholder_-1854013440"/>
          </w:placeholder>
        </w:sdtPr>
        <w:sdtContent>
          <w:r>
            <w:rPr>
              <w:sz w:val="18"/>
              <w:szCs w:val="18"/>
            </w:rPr>
            <w:t>____________</w:t>
          </w:r>
        </w:sdtContent>
      </w:sdt>
    </w:p>
    <w:p w14:paraId="24981980" w14:textId="6ED23679" w:rsidR="004D3F89" w:rsidRDefault="004D3F89" w:rsidP="00521D38">
      <w:pPr>
        <w:tabs>
          <w:tab w:val="right" w:pos="9270"/>
        </w:tabs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t>Cancer</w:t>
      </w:r>
      <w:sdt>
        <w:sdtPr>
          <w:rPr>
            <w:sz w:val="18"/>
            <w:szCs w:val="18"/>
          </w:rPr>
          <w:id w:val="587276311"/>
          <w:placeholder>
            <w:docPart w:val="DefaultPlaceholder_-1854013440"/>
          </w:placeholder>
        </w:sdtPr>
        <w:sdtContent>
          <w:r>
            <w:rPr>
              <w:sz w:val="18"/>
              <w:szCs w:val="18"/>
            </w:rPr>
            <w:t xml:space="preserve"> _____________</w:t>
          </w:r>
        </w:sdtContent>
      </w:sdt>
    </w:p>
    <w:p w14:paraId="550DB81D" w14:textId="363E52AE" w:rsidR="004D3F89" w:rsidRDefault="004D3F89" w:rsidP="00521D38">
      <w:pPr>
        <w:tabs>
          <w:tab w:val="right" w:pos="9270"/>
        </w:tabs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t xml:space="preserve">Allergy </w:t>
      </w:r>
      <w:sdt>
        <w:sdtPr>
          <w:rPr>
            <w:sz w:val="18"/>
            <w:szCs w:val="18"/>
          </w:rPr>
          <w:id w:val="535628147"/>
          <w:placeholder>
            <w:docPart w:val="DefaultPlaceholder_-1854013440"/>
          </w:placeholder>
        </w:sdtPr>
        <w:sdtContent>
          <w:r>
            <w:rPr>
              <w:sz w:val="18"/>
              <w:szCs w:val="18"/>
            </w:rPr>
            <w:t>_____________</w:t>
          </w:r>
        </w:sdtContent>
      </w:sdt>
    </w:p>
    <w:p w14:paraId="447F152B" w14:textId="7160C087" w:rsidR="004D3F89" w:rsidRDefault="004D3F89" w:rsidP="00521D38">
      <w:pPr>
        <w:tabs>
          <w:tab w:val="right" w:pos="9270"/>
        </w:tabs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t xml:space="preserve">Arthritis </w:t>
      </w:r>
      <w:sdt>
        <w:sdtPr>
          <w:rPr>
            <w:sz w:val="18"/>
            <w:szCs w:val="18"/>
          </w:rPr>
          <w:id w:val="1289703680"/>
          <w:placeholder>
            <w:docPart w:val="DefaultPlaceholder_-1854013440"/>
          </w:placeholder>
        </w:sdtPr>
        <w:sdtContent>
          <w:r>
            <w:rPr>
              <w:sz w:val="18"/>
              <w:szCs w:val="18"/>
            </w:rPr>
            <w:t>____________</w:t>
          </w:r>
        </w:sdtContent>
      </w:sdt>
    </w:p>
    <w:p w14:paraId="293C5A56" w14:textId="479CE705" w:rsidR="004D3F89" w:rsidRDefault="004D3F89" w:rsidP="00521D38">
      <w:pPr>
        <w:tabs>
          <w:tab w:val="right" w:pos="9270"/>
        </w:tabs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t xml:space="preserve">Gout </w:t>
      </w:r>
      <w:sdt>
        <w:sdtPr>
          <w:rPr>
            <w:sz w:val="18"/>
            <w:szCs w:val="18"/>
          </w:rPr>
          <w:id w:val="-760301749"/>
          <w:placeholder>
            <w:docPart w:val="DefaultPlaceholder_-1854013440"/>
          </w:placeholder>
        </w:sdtPr>
        <w:sdtContent>
          <w:r>
            <w:rPr>
              <w:sz w:val="18"/>
              <w:szCs w:val="18"/>
            </w:rPr>
            <w:t>_______________</w:t>
          </w:r>
        </w:sdtContent>
      </w:sdt>
    </w:p>
    <w:p w14:paraId="3526E6D4" w14:textId="50E970D1" w:rsidR="004D3F89" w:rsidRDefault="004D3F89" w:rsidP="00521D38">
      <w:pPr>
        <w:tabs>
          <w:tab w:val="right" w:pos="9270"/>
        </w:tabs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t xml:space="preserve">Kidney Disease </w:t>
      </w:r>
      <w:sdt>
        <w:sdtPr>
          <w:rPr>
            <w:sz w:val="18"/>
            <w:szCs w:val="18"/>
          </w:rPr>
          <w:id w:val="1295249345"/>
          <w:placeholder>
            <w:docPart w:val="DefaultPlaceholder_-1854013440"/>
          </w:placeholder>
        </w:sdtPr>
        <w:sdtContent>
          <w:r>
            <w:rPr>
              <w:sz w:val="18"/>
              <w:szCs w:val="18"/>
            </w:rPr>
            <w:t>_______</w:t>
          </w:r>
        </w:sdtContent>
      </w:sdt>
    </w:p>
    <w:p w14:paraId="5044970A" w14:textId="79C46C2D" w:rsidR="004D3F89" w:rsidRDefault="004D3F89" w:rsidP="00521D38">
      <w:pPr>
        <w:tabs>
          <w:tab w:val="right" w:pos="9270"/>
        </w:tabs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t xml:space="preserve">Glaucoma </w:t>
      </w:r>
      <w:sdt>
        <w:sdtPr>
          <w:rPr>
            <w:sz w:val="18"/>
            <w:szCs w:val="18"/>
          </w:rPr>
          <w:id w:val="-18012228"/>
          <w:placeholder>
            <w:docPart w:val="DefaultPlaceholder_-1854013440"/>
          </w:placeholder>
        </w:sdtPr>
        <w:sdtContent>
          <w:r>
            <w:rPr>
              <w:sz w:val="18"/>
              <w:szCs w:val="18"/>
            </w:rPr>
            <w:t>___________</w:t>
          </w:r>
        </w:sdtContent>
      </w:sdt>
    </w:p>
    <w:p w14:paraId="3DE5F1ED" w14:textId="01BB5193" w:rsidR="004D3F89" w:rsidRDefault="004D3F89" w:rsidP="00521D38">
      <w:pPr>
        <w:tabs>
          <w:tab w:val="right" w:pos="9270"/>
        </w:tabs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t xml:space="preserve">Hypertension </w:t>
      </w:r>
      <w:sdt>
        <w:sdtPr>
          <w:rPr>
            <w:sz w:val="18"/>
            <w:szCs w:val="18"/>
          </w:rPr>
          <w:id w:val="342518052"/>
          <w:placeholder>
            <w:docPart w:val="DefaultPlaceholder_-1854013440"/>
          </w:placeholder>
        </w:sdtPr>
        <w:sdtContent>
          <w:r>
            <w:rPr>
              <w:sz w:val="18"/>
              <w:szCs w:val="18"/>
            </w:rPr>
            <w:t>________</w:t>
          </w:r>
        </w:sdtContent>
      </w:sdt>
    </w:p>
    <w:p w14:paraId="55232C44" w14:textId="6C7E46E4" w:rsidR="004D3F89" w:rsidRDefault="004D3F89" w:rsidP="00521D38">
      <w:pPr>
        <w:tabs>
          <w:tab w:val="right" w:pos="9270"/>
        </w:tabs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t>___________________</w:t>
      </w:r>
    </w:p>
    <w:p w14:paraId="4372785D" w14:textId="54040C97" w:rsidR="004D3F89" w:rsidRDefault="004D3F89" w:rsidP="00521D38">
      <w:pPr>
        <w:tabs>
          <w:tab w:val="right" w:pos="9270"/>
        </w:tabs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t xml:space="preserve">Heart Attack </w:t>
      </w:r>
      <w:sdt>
        <w:sdtPr>
          <w:rPr>
            <w:sz w:val="18"/>
            <w:szCs w:val="18"/>
          </w:rPr>
          <w:id w:val="1959216161"/>
          <w:placeholder>
            <w:docPart w:val="DefaultPlaceholder_-1854013440"/>
          </w:placeholder>
        </w:sdtPr>
        <w:sdtContent>
          <w:r>
            <w:rPr>
              <w:sz w:val="18"/>
              <w:szCs w:val="18"/>
            </w:rPr>
            <w:t>_________</w:t>
          </w:r>
        </w:sdtContent>
      </w:sdt>
    </w:p>
    <w:p w14:paraId="5B13D232" w14:textId="31A84E0C" w:rsidR="00737AA9" w:rsidRDefault="004D3F89" w:rsidP="00521D38">
      <w:pPr>
        <w:tabs>
          <w:tab w:val="right" w:pos="9270"/>
        </w:tabs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t>___________________</w:t>
      </w:r>
    </w:p>
    <w:p w14:paraId="7C154270" w14:textId="77777777" w:rsidR="00737AA9" w:rsidRDefault="00737AA9" w:rsidP="00521D38">
      <w:pPr>
        <w:tabs>
          <w:tab w:val="right" w:pos="9270"/>
        </w:tabs>
        <w:spacing w:after="0" w:line="240" w:lineRule="auto"/>
        <w:rPr>
          <w:sz w:val="18"/>
          <w:szCs w:val="18"/>
        </w:rPr>
        <w:sectPr w:rsidR="00737AA9" w:rsidSect="00737AA9">
          <w:type w:val="continuous"/>
          <w:pgSz w:w="12240" w:h="15840"/>
          <w:pgMar w:top="1440" w:right="1440" w:bottom="1440" w:left="1530" w:header="720" w:footer="720" w:gutter="0"/>
          <w:cols w:num="4" w:space="720"/>
          <w:docGrid w:linePitch="360"/>
        </w:sectPr>
      </w:pPr>
    </w:p>
    <w:p w14:paraId="1F051691" w14:textId="45DB3D43" w:rsidR="00737AA9" w:rsidRPr="004D3F89" w:rsidRDefault="00737AA9" w:rsidP="00521D38">
      <w:pPr>
        <w:tabs>
          <w:tab w:val="right" w:pos="9270"/>
        </w:tabs>
        <w:spacing w:after="0" w:line="240" w:lineRule="auto"/>
        <w:rPr>
          <w:sz w:val="18"/>
          <w:szCs w:val="18"/>
        </w:rPr>
      </w:pPr>
    </w:p>
    <w:p w14:paraId="75837323" w14:textId="1D8910DA" w:rsidR="004D3F89" w:rsidRDefault="00E652BE" w:rsidP="00521D38">
      <w:pPr>
        <w:tabs>
          <w:tab w:val="right" w:pos="9270"/>
        </w:tabs>
        <w:spacing w:after="0" w:line="240" w:lineRule="auto"/>
        <w:rPr>
          <w:b/>
          <w:bCs/>
          <w:sz w:val="20"/>
          <w:szCs w:val="20"/>
        </w:rPr>
      </w:pPr>
      <w:r w:rsidRPr="00E652BE">
        <w:rPr>
          <w:b/>
          <w:bCs/>
          <w:sz w:val="20"/>
          <w:szCs w:val="20"/>
        </w:rPr>
        <w:t xml:space="preserve">Hosp Adm: </w:t>
      </w:r>
      <w:r>
        <w:rPr>
          <w:b/>
          <w:bCs/>
          <w:sz w:val="20"/>
          <w:szCs w:val="20"/>
        </w:rPr>
        <w:t>Please list Year and Illness or Operation</w:t>
      </w:r>
    </w:p>
    <w:sdt>
      <w:sdtPr>
        <w:rPr>
          <w:sz w:val="20"/>
          <w:szCs w:val="20"/>
        </w:rPr>
        <w:id w:val="-159780913"/>
        <w:placeholder>
          <w:docPart w:val="DefaultPlaceholder_-1854013440"/>
        </w:placeholder>
      </w:sdtPr>
      <w:sdtContent>
        <w:p w14:paraId="2E5830EC" w14:textId="18F7F34B" w:rsidR="00E652BE" w:rsidRDefault="00E652BE" w:rsidP="00521D38">
          <w:pPr>
            <w:tabs>
              <w:tab w:val="right" w:pos="9270"/>
            </w:tabs>
            <w:spacing w:after="0" w:line="240" w:lineRule="auto"/>
            <w:rPr>
              <w:sz w:val="20"/>
              <w:szCs w:val="20"/>
            </w:rPr>
          </w:pPr>
          <w:r>
            <w:rPr>
              <w:sz w:val="20"/>
              <w:szCs w:val="20"/>
            </w:rPr>
            <w:t>__________________________________________________________________________________________________________________________________________________________________________________________</w:t>
          </w:r>
        </w:p>
      </w:sdtContent>
    </w:sdt>
    <w:p w14:paraId="234155A6" w14:textId="47281CA4" w:rsidR="00E652BE" w:rsidRDefault="00E652BE" w:rsidP="00521D38">
      <w:pPr>
        <w:tabs>
          <w:tab w:val="right" w:pos="9270"/>
        </w:tabs>
        <w:spacing w:after="0" w:line="240" w:lineRule="auto"/>
        <w:rPr>
          <w:rFonts w:eastAsia="MS Gothic" w:cstheme="minorHAnsi"/>
          <w:sz w:val="18"/>
          <w:szCs w:val="18"/>
        </w:rPr>
      </w:pPr>
      <w:r>
        <w:rPr>
          <w:b/>
          <w:bCs/>
          <w:sz w:val="20"/>
          <w:szCs w:val="20"/>
        </w:rPr>
        <w:t xml:space="preserve">Immunizations: </w:t>
      </w:r>
      <w:r w:rsidR="007F001C">
        <w:rPr>
          <w:rFonts w:eastAsia="MS Gothic" w:cstheme="minorHAnsi"/>
          <w:sz w:val="18"/>
          <w:szCs w:val="18"/>
        </w:rPr>
        <w:t>Approx. Date of Last Injection</w:t>
      </w:r>
    </w:p>
    <w:p w14:paraId="68DF9585" w14:textId="43552C5C" w:rsidR="007F001C" w:rsidRDefault="007F001C" w:rsidP="00521D38">
      <w:pPr>
        <w:tabs>
          <w:tab w:val="right" w:pos="9270"/>
        </w:tabs>
        <w:spacing w:after="0" w:line="240" w:lineRule="auto"/>
        <w:rPr>
          <w:rFonts w:cstheme="minorHAnsi"/>
          <w:sz w:val="18"/>
          <w:szCs w:val="18"/>
        </w:rPr>
      </w:pPr>
      <w:sdt>
        <w:sdtPr>
          <w:rPr>
            <w:rFonts w:cstheme="minorHAnsi"/>
            <w:sz w:val="18"/>
            <w:szCs w:val="18"/>
          </w:rPr>
          <w:id w:val="4677818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sz w:val="18"/>
              <w:szCs w:val="18"/>
            </w:rPr>
            <w:t>☐</w:t>
          </w:r>
        </w:sdtContent>
      </w:sdt>
      <w:r>
        <w:rPr>
          <w:rFonts w:cstheme="minorHAnsi"/>
          <w:sz w:val="18"/>
          <w:szCs w:val="18"/>
        </w:rPr>
        <w:t xml:space="preserve">Smallpox </w:t>
      </w:r>
      <w:sdt>
        <w:sdtPr>
          <w:rPr>
            <w:rFonts w:cstheme="minorHAnsi"/>
            <w:sz w:val="18"/>
            <w:szCs w:val="18"/>
          </w:rPr>
          <w:id w:val="77418241"/>
          <w:placeholder>
            <w:docPart w:val="DefaultPlaceholder_-1854013440"/>
          </w:placeholder>
        </w:sdtPr>
        <w:sdtContent>
          <w:r>
            <w:rPr>
              <w:rFonts w:cstheme="minorHAnsi"/>
              <w:sz w:val="18"/>
              <w:szCs w:val="18"/>
            </w:rPr>
            <w:t>___________</w:t>
          </w:r>
        </w:sdtContent>
      </w:sdt>
      <w:r>
        <w:rPr>
          <w:rFonts w:cstheme="minorHAnsi"/>
          <w:sz w:val="18"/>
          <w:szCs w:val="18"/>
        </w:rPr>
        <w:t xml:space="preserve"> </w:t>
      </w:r>
      <w:sdt>
        <w:sdtPr>
          <w:rPr>
            <w:rFonts w:cstheme="minorHAnsi"/>
            <w:sz w:val="18"/>
            <w:szCs w:val="18"/>
          </w:rPr>
          <w:id w:val="10868842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sz w:val="18"/>
              <w:szCs w:val="18"/>
            </w:rPr>
            <w:t>☐</w:t>
          </w:r>
        </w:sdtContent>
      </w:sdt>
      <w:r>
        <w:rPr>
          <w:rFonts w:cstheme="minorHAnsi"/>
          <w:sz w:val="18"/>
          <w:szCs w:val="18"/>
        </w:rPr>
        <w:t xml:space="preserve">Typhoid </w:t>
      </w:r>
      <w:sdt>
        <w:sdtPr>
          <w:rPr>
            <w:rFonts w:cstheme="minorHAnsi"/>
            <w:sz w:val="18"/>
            <w:szCs w:val="18"/>
          </w:rPr>
          <w:id w:val="1047496294"/>
          <w:placeholder>
            <w:docPart w:val="DefaultPlaceholder_-1854013440"/>
          </w:placeholder>
        </w:sdtPr>
        <w:sdtContent>
          <w:r>
            <w:rPr>
              <w:rFonts w:cstheme="minorHAnsi"/>
              <w:sz w:val="18"/>
              <w:szCs w:val="18"/>
            </w:rPr>
            <w:t>____________</w:t>
          </w:r>
        </w:sdtContent>
      </w:sdt>
      <w:r>
        <w:rPr>
          <w:rFonts w:cstheme="minorHAnsi"/>
          <w:sz w:val="18"/>
          <w:szCs w:val="18"/>
        </w:rPr>
        <w:t xml:space="preserve">  </w:t>
      </w:r>
      <w:sdt>
        <w:sdtPr>
          <w:rPr>
            <w:rFonts w:cstheme="minorHAnsi"/>
            <w:sz w:val="18"/>
            <w:szCs w:val="18"/>
          </w:rPr>
          <w:id w:val="-17689160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sz w:val="18"/>
              <w:szCs w:val="18"/>
            </w:rPr>
            <w:t>☐</w:t>
          </w:r>
        </w:sdtContent>
      </w:sdt>
      <w:r>
        <w:rPr>
          <w:rFonts w:cstheme="minorHAnsi"/>
          <w:sz w:val="18"/>
          <w:szCs w:val="18"/>
        </w:rPr>
        <w:t xml:space="preserve">Measles </w:t>
      </w:r>
      <w:sdt>
        <w:sdtPr>
          <w:rPr>
            <w:rFonts w:cstheme="minorHAnsi"/>
            <w:sz w:val="18"/>
            <w:szCs w:val="18"/>
          </w:rPr>
          <w:id w:val="-2119594057"/>
          <w:placeholder>
            <w:docPart w:val="DefaultPlaceholder_-1854013440"/>
          </w:placeholder>
        </w:sdtPr>
        <w:sdtContent>
          <w:r>
            <w:rPr>
              <w:rFonts w:cstheme="minorHAnsi"/>
              <w:sz w:val="18"/>
              <w:szCs w:val="18"/>
            </w:rPr>
            <w:t>____________</w:t>
          </w:r>
        </w:sdtContent>
      </w:sdt>
      <w:r>
        <w:rPr>
          <w:rFonts w:cstheme="minorHAnsi"/>
          <w:sz w:val="18"/>
          <w:szCs w:val="18"/>
        </w:rPr>
        <w:t xml:space="preserve">  </w:t>
      </w:r>
      <w:sdt>
        <w:sdtPr>
          <w:rPr>
            <w:rFonts w:cstheme="minorHAnsi"/>
            <w:sz w:val="18"/>
            <w:szCs w:val="18"/>
          </w:rPr>
          <w:id w:val="482705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sz w:val="18"/>
              <w:szCs w:val="18"/>
            </w:rPr>
            <w:t>☐</w:t>
          </w:r>
        </w:sdtContent>
      </w:sdt>
      <w:r>
        <w:rPr>
          <w:rFonts w:cstheme="minorHAnsi"/>
          <w:sz w:val="18"/>
          <w:szCs w:val="18"/>
        </w:rPr>
        <w:t>Mumps</w:t>
      </w:r>
      <w:sdt>
        <w:sdtPr>
          <w:rPr>
            <w:rFonts w:cstheme="minorHAnsi"/>
            <w:sz w:val="18"/>
            <w:szCs w:val="18"/>
          </w:rPr>
          <w:id w:val="-502430921"/>
          <w:placeholder>
            <w:docPart w:val="DefaultPlaceholder_-1854013440"/>
          </w:placeholder>
        </w:sdtPr>
        <w:sdtContent>
          <w:r>
            <w:rPr>
              <w:rFonts w:cstheme="minorHAnsi"/>
              <w:sz w:val="18"/>
              <w:szCs w:val="18"/>
            </w:rPr>
            <w:t>___________</w:t>
          </w:r>
        </w:sdtContent>
      </w:sdt>
      <w:r>
        <w:rPr>
          <w:rFonts w:cstheme="minorHAnsi"/>
          <w:sz w:val="18"/>
          <w:szCs w:val="18"/>
        </w:rPr>
        <w:t xml:space="preserve"> </w:t>
      </w:r>
      <w:sdt>
        <w:sdtPr>
          <w:rPr>
            <w:rFonts w:cstheme="minorHAnsi"/>
            <w:sz w:val="18"/>
            <w:szCs w:val="18"/>
          </w:rPr>
          <w:id w:val="14631494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sz w:val="18"/>
              <w:szCs w:val="18"/>
            </w:rPr>
            <w:t>☐</w:t>
          </w:r>
        </w:sdtContent>
      </w:sdt>
      <w:r>
        <w:rPr>
          <w:rFonts w:cstheme="minorHAnsi"/>
          <w:sz w:val="18"/>
          <w:szCs w:val="18"/>
        </w:rPr>
        <w:t xml:space="preserve">Rubella </w:t>
      </w:r>
      <w:sdt>
        <w:sdtPr>
          <w:rPr>
            <w:rFonts w:cstheme="minorHAnsi"/>
            <w:sz w:val="18"/>
            <w:szCs w:val="18"/>
          </w:rPr>
          <w:id w:val="1797714112"/>
          <w:placeholder>
            <w:docPart w:val="DefaultPlaceholder_-1854013440"/>
          </w:placeholder>
        </w:sdtPr>
        <w:sdtContent>
          <w:r>
            <w:rPr>
              <w:rFonts w:cstheme="minorHAnsi"/>
              <w:sz w:val="18"/>
              <w:szCs w:val="18"/>
            </w:rPr>
            <w:t>_________</w:t>
          </w:r>
        </w:sdtContent>
      </w:sdt>
    </w:p>
    <w:p w14:paraId="09BF5628" w14:textId="3E9A9ADC" w:rsidR="007F001C" w:rsidRDefault="007F001C" w:rsidP="00521D38">
      <w:pPr>
        <w:tabs>
          <w:tab w:val="right" w:pos="9270"/>
        </w:tabs>
        <w:spacing w:after="0" w:line="240" w:lineRule="auto"/>
        <w:rPr>
          <w:rFonts w:cstheme="minorHAnsi"/>
          <w:sz w:val="18"/>
          <w:szCs w:val="18"/>
        </w:rPr>
      </w:pPr>
      <w:sdt>
        <w:sdtPr>
          <w:rPr>
            <w:rFonts w:cstheme="minorHAnsi"/>
            <w:sz w:val="18"/>
            <w:szCs w:val="18"/>
          </w:rPr>
          <w:id w:val="7188560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sz w:val="18"/>
              <w:szCs w:val="18"/>
            </w:rPr>
            <w:t>☐</w:t>
          </w:r>
        </w:sdtContent>
      </w:sdt>
      <w:proofErr w:type="spellStart"/>
      <w:r>
        <w:rPr>
          <w:rFonts w:cstheme="minorHAnsi"/>
          <w:sz w:val="18"/>
          <w:szCs w:val="18"/>
        </w:rPr>
        <w:t>Diptheria</w:t>
      </w:r>
      <w:proofErr w:type="spellEnd"/>
      <w:r>
        <w:rPr>
          <w:rFonts w:cstheme="minorHAnsi"/>
          <w:sz w:val="18"/>
          <w:szCs w:val="18"/>
        </w:rPr>
        <w:t xml:space="preserve"> </w:t>
      </w:r>
      <w:sdt>
        <w:sdtPr>
          <w:rPr>
            <w:rFonts w:cstheme="minorHAnsi"/>
            <w:sz w:val="18"/>
            <w:szCs w:val="18"/>
          </w:rPr>
          <w:id w:val="349923056"/>
          <w:placeholder>
            <w:docPart w:val="DefaultPlaceholder_-1854013440"/>
          </w:placeholder>
        </w:sdtPr>
        <w:sdtContent>
          <w:r>
            <w:rPr>
              <w:rFonts w:cstheme="minorHAnsi"/>
              <w:sz w:val="18"/>
              <w:szCs w:val="18"/>
            </w:rPr>
            <w:t>___________</w:t>
          </w:r>
        </w:sdtContent>
      </w:sdt>
      <w:r>
        <w:rPr>
          <w:rFonts w:cstheme="minorHAnsi"/>
          <w:sz w:val="18"/>
          <w:szCs w:val="18"/>
        </w:rPr>
        <w:t xml:space="preserve"> </w:t>
      </w:r>
      <w:sdt>
        <w:sdtPr>
          <w:rPr>
            <w:rFonts w:cstheme="minorHAnsi"/>
            <w:sz w:val="18"/>
            <w:szCs w:val="18"/>
          </w:rPr>
          <w:id w:val="-17477243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sz w:val="18"/>
              <w:szCs w:val="18"/>
            </w:rPr>
            <w:t>☐</w:t>
          </w:r>
        </w:sdtContent>
      </w:sdt>
      <w:proofErr w:type="spellStart"/>
      <w:r>
        <w:rPr>
          <w:rFonts w:cstheme="minorHAnsi"/>
          <w:sz w:val="18"/>
          <w:szCs w:val="18"/>
        </w:rPr>
        <w:t>Pertusis</w:t>
      </w:r>
      <w:proofErr w:type="spellEnd"/>
      <w:r>
        <w:rPr>
          <w:rFonts w:cstheme="minorHAnsi"/>
          <w:sz w:val="18"/>
          <w:szCs w:val="18"/>
        </w:rPr>
        <w:t xml:space="preserve"> </w:t>
      </w:r>
      <w:sdt>
        <w:sdtPr>
          <w:rPr>
            <w:rFonts w:cstheme="minorHAnsi"/>
            <w:sz w:val="18"/>
            <w:szCs w:val="18"/>
          </w:rPr>
          <w:id w:val="1600917038"/>
          <w:placeholder>
            <w:docPart w:val="DefaultPlaceholder_-1854013440"/>
          </w:placeholder>
        </w:sdtPr>
        <w:sdtContent>
          <w:r>
            <w:rPr>
              <w:rFonts w:cstheme="minorHAnsi"/>
              <w:sz w:val="18"/>
              <w:szCs w:val="18"/>
            </w:rPr>
            <w:t>____________</w:t>
          </w:r>
        </w:sdtContent>
      </w:sdt>
      <w:r>
        <w:rPr>
          <w:rFonts w:cstheme="minorHAnsi"/>
          <w:sz w:val="18"/>
          <w:szCs w:val="18"/>
        </w:rPr>
        <w:t xml:space="preserve"> </w:t>
      </w:r>
      <w:sdt>
        <w:sdtPr>
          <w:rPr>
            <w:rFonts w:cstheme="minorHAnsi"/>
            <w:sz w:val="18"/>
            <w:szCs w:val="18"/>
          </w:rPr>
          <w:id w:val="771087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sz w:val="18"/>
              <w:szCs w:val="18"/>
            </w:rPr>
            <w:t>☐</w:t>
          </w:r>
        </w:sdtContent>
      </w:sdt>
      <w:r>
        <w:rPr>
          <w:rFonts w:cstheme="minorHAnsi"/>
          <w:sz w:val="18"/>
          <w:szCs w:val="18"/>
        </w:rPr>
        <w:t xml:space="preserve">Polio </w:t>
      </w:r>
      <w:sdt>
        <w:sdtPr>
          <w:rPr>
            <w:rFonts w:cstheme="minorHAnsi"/>
            <w:sz w:val="18"/>
            <w:szCs w:val="18"/>
          </w:rPr>
          <w:id w:val="372662155"/>
          <w:placeholder>
            <w:docPart w:val="DefaultPlaceholder_-1854013440"/>
          </w:placeholder>
        </w:sdtPr>
        <w:sdtContent>
          <w:sdt>
            <w:sdtPr>
              <w:rPr>
                <w:rFonts w:cstheme="minorHAnsi"/>
                <w:sz w:val="18"/>
                <w:szCs w:val="18"/>
              </w:rPr>
              <w:id w:val="565376053"/>
              <w:placeholder>
                <w:docPart w:val="DefaultPlaceholder_-1854013440"/>
              </w:placeholder>
            </w:sdtPr>
            <w:sdtContent>
              <w:r>
                <w:rPr>
                  <w:rFonts w:cstheme="minorHAnsi"/>
                  <w:sz w:val="18"/>
                  <w:szCs w:val="18"/>
                </w:rPr>
                <w:t>_______________</w:t>
              </w:r>
            </w:sdtContent>
          </w:sdt>
        </w:sdtContent>
      </w:sdt>
      <w:r>
        <w:rPr>
          <w:rFonts w:cstheme="minorHAnsi"/>
          <w:sz w:val="18"/>
          <w:szCs w:val="18"/>
        </w:rPr>
        <w:t xml:space="preserve"> </w:t>
      </w:r>
      <w:sdt>
        <w:sdtPr>
          <w:rPr>
            <w:rFonts w:cstheme="minorHAnsi"/>
            <w:sz w:val="18"/>
            <w:szCs w:val="18"/>
          </w:rPr>
          <w:id w:val="19474971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sz w:val="18"/>
              <w:szCs w:val="18"/>
            </w:rPr>
            <w:t>☐</w:t>
          </w:r>
        </w:sdtContent>
      </w:sdt>
      <w:r>
        <w:rPr>
          <w:rFonts w:cstheme="minorHAnsi"/>
          <w:sz w:val="18"/>
          <w:szCs w:val="18"/>
        </w:rPr>
        <w:t xml:space="preserve">Tetanus </w:t>
      </w:r>
      <w:sdt>
        <w:sdtPr>
          <w:rPr>
            <w:rFonts w:cstheme="minorHAnsi"/>
            <w:sz w:val="18"/>
            <w:szCs w:val="18"/>
          </w:rPr>
          <w:id w:val="-1294599041"/>
          <w:placeholder>
            <w:docPart w:val="DefaultPlaceholder_-1854013440"/>
          </w:placeholder>
        </w:sdtPr>
        <w:sdtContent>
          <w:r>
            <w:rPr>
              <w:rFonts w:cstheme="minorHAnsi"/>
              <w:sz w:val="18"/>
              <w:szCs w:val="18"/>
            </w:rPr>
            <w:t>___________</w:t>
          </w:r>
        </w:sdtContent>
      </w:sdt>
      <w:r>
        <w:rPr>
          <w:rFonts w:cstheme="minorHAnsi"/>
          <w:sz w:val="18"/>
          <w:szCs w:val="18"/>
        </w:rPr>
        <w:t xml:space="preserve"> </w:t>
      </w:r>
      <w:sdt>
        <w:sdtPr>
          <w:rPr>
            <w:rFonts w:cstheme="minorHAnsi"/>
            <w:sz w:val="18"/>
            <w:szCs w:val="18"/>
          </w:rPr>
          <w:id w:val="15119455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sz w:val="18"/>
              <w:szCs w:val="18"/>
            </w:rPr>
            <w:t>☐</w:t>
          </w:r>
        </w:sdtContent>
      </w:sdt>
      <w:r>
        <w:rPr>
          <w:rFonts w:cstheme="minorHAnsi"/>
          <w:sz w:val="18"/>
          <w:szCs w:val="18"/>
        </w:rPr>
        <w:t xml:space="preserve">Flu </w:t>
      </w:r>
      <w:sdt>
        <w:sdtPr>
          <w:rPr>
            <w:rFonts w:cstheme="minorHAnsi"/>
            <w:sz w:val="18"/>
            <w:szCs w:val="18"/>
          </w:rPr>
          <w:id w:val="-1738084282"/>
          <w:placeholder>
            <w:docPart w:val="DefaultPlaceholder_-1854013440"/>
          </w:placeholder>
        </w:sdtPr>
        <w:sdtContent>
          <w:r>
            <w:rPr>
              <w:rFonts w:cstheme="minorHAnsi"/>
              <w:sz w:val="18"/>
              <w:szCs w:val="18"/>
            </w:rPr>
            <w:t>____________</w:t>
          </w:r>
        </w:sdtContent>
      </w:sdt>
    </w:p>
    <w:p w14:paraId="1F4A4A6F" w14:textId="63A923F3" w:rsidR="007F001C" w:rsidRDefault="00577BA3" w:rsidP="00521D38">
      <w:pPr>
        <w:tabs>
          <w:tab w:val="right" w:pos="9270"/>
        </w:tabs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 xml:space="preserve">Current Medications: </w:t>
      </w:r>
      <w:sdt>
        <w:sdtPr>
          <w:rPr>
            <w:rFonts w:cstheme="minorHAnsi"/>
            <w:b/>
            <w:bCs/>
            <w:sz w:val="20"/>
            <w:szCs w:val="20"/>
          </w:rPr>
          <w:id w:val="-710339338"/>
          <w:placeholder>
            <w:docPart w:val="DefaultPlaceholder_-1854013440"/>
          </w:placeholder>
        </w:sdtPr>
        <w:sdtEndPr>
          <w:rPr>
            <w:b w:val="0"/>
            <w:bCs w:val="0"/>
          </w:rPr>
        </w:sdtEndPr>
        <w:sdtContent>
          <w:r>
            <w:rPr>
              <w:rFonts w:cstheme="minorHAnsi"/>
              <w:sz w:val="20"/>
              <w:szCs w:val="20"/>
            </w:rPr>
            <w:t>__________________________________________________________________________</w:t>
          </w:r>
        </w:sdtContent>
      </w:sdt>
    </w:p>
    <w:p w14:paraId="46C864F8" w14:textId="6475AEBB" w:rsidR="00577BA3" w:rsidRPr="00577BA3" w:rsidRDefault="00577BA3" w:rsidP="00521D38">
      <w:pPr>
        <w:tabs>
          <w:tab w:val="right" w:pos="9270"/>
        </w:tabs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_____________________________________________________________________________________________</w:t>
      </w:r>
    </w:p>
    <w:p w14:paraId="22BAC056" w14:textId="283FF025" w:rsidR="00E652BE" w:rsidRDefault="00577BA3" w:rsidP="00521D38">
      <w:pPr>
        <w:tabs>
          <w:tab w:val="right" w:pos="9270"/>
        </w:tabs>
        <w:spacing w:after="0" w:line="240" w:lineRule="auto"/>
        <w:rPr>
          <w:sz w:val="20"/>
          <w:szCs w:val="20"/>
        </w:rPr>
      </w:pPr>
      <w:r>
        <w:rPr>
          <w:b/>
          <w:bCs/>
          <w:sz w:val="20"/>
          <w:szCs w:val="20"/>
        </w:rPr>
        <w:t>Drug Allergies:</w:t>
      </w:r>
      <w:sdt>
        <w:sdtPr>
          <w:rPr>
            <w:b/>
            <w:bCs/>
            <w:sz w:val="20"/>
            <w:szCs w:val="20"/>
          </w:rPr>
          <w:id w:val="2070450482"/>
          <w:placeholder>
            <w:docPart w:val="DefaultPlaceholder_-1854013440"/>
          </w:placeholder>
        </w:sdtPr>
        <w:sdtEndPr>
          <w:rPr>
            <w:b w:val="0"/>
            <w:bCs w:val="0"/>
          </w:rPr>
        </w:sdtEndPr>
        <w:sdtContent>
          <w:r>
            <w:rPr>
              <w:b/>
              <w:bCs/>
              <w:sz w:val="20"/>
              <w:szCs w:val="20"/>
            </w:rPr>
            <w:t xml:space="preserve"> </w:t>
          </w:r>
          <w:r>
            <w:rPr>
              <w:sz w:val="20"/>
              <w:szCs w:val="20"/>
            </w:rPr>
            <w:t>________________________________________________________________________________</w:t>
          </w:r>
        </w:sdtContent>
      </w:sdt>
    </w:p>
    <w:p w14:paraId="3324FC30" w14:textId="77777777" w:rsidR="00577BA3" w:rsidRDefault="00577BA3" w:rsidP="00521D38">
      <w:pPr>
        <w:tabs>
          <w:tab w:val="right" w:pos="9270"/>
        </w:tabs>
        <w:spacing w:after="0" w:line="240" w:lineRule="auto"/>
        <w:rPr>
          <w:sz w:val="20"/>
          <w:szCs w:val="20"/>
        </w:rPr>
      </w:pPr>
    </w:p>
    <w:p w14:paraId="620C5383" w14:textId="77777777" w:rsidR="00577BA3" w:rsidRDefault="00577BA3" w:rsidP="00521D38">
      <w:pPr>
        <w:tabs>
          <w:tab w:val="right" w:pos="9270"/>
        </w:tabs>
        <w:spacing w:after="0" w:line="240" w:lineRule="auto"/>
        <w:rPr>
          <w:sz w:val="20"/>
          <w:szCs w:val="20"/>
        </w:rPr>
      </w:pPr>
    </w:p>
    <w:p w14:paraId="4AB2C109" w14:textId="77777777" w:rsidR="00577BA3" w:rsidRDefault="00577BA3" w:rsidP="00521D38">
      <w:pPr>
        <w:tabs>
          <w:tab w:val="right" w:pos="9270"/>
        </w:tabs>
        <w:spacing w:after="0" w:line="240" w:lineRule="auto"/>
        <w:rPr>
          <w:sz w:val="20"/>
          <w:szCs w:val="20"/>
        </w:rPr>
      </w:pPr>
    </w:p>
    <w:p w14:paraId="2D697706" w14:textId="1AC7561C" w:rsidR="00577BA3" w:rsidRDefault="00577BA3" w:rsidP="00577BA3">
      <w:pPr>
        <w:tabs>
          <w:tab w:val="right" w:pos="9270"/>
        </w:tabs>
        <w:spacing w:after="0" w:line="240" w:lineRule="auto"/>
        <w:jc w:val="center"/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1" locked="0" layoutInCell="1" allowOverlap="1" wp14:anchorId="18AE1CCF" wp14:editId="4E3BBDFC">
                <wp:simplePos x="0" y="0"/>
                <wp:positionH relativeFrom="margin">
                  <wp:align>left</wp:align>
                </wp:positionH>
                <wp:positionV relativeFrom="page">
                  <wp:posOffset>5022850</wp:posOffset>
                </wp:positionV>
                <wp:extent cx="1181100" cy="2667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1100" cy="2667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D0ABF" w14:textId="18770B37" w:rsidR="00577BA3" w:rsidRPr="003B5511" w:rsidRDefault="00577BA3" w:rsidP="00577BA3">
                            <w:r>
                              <w:rPr>
                                <w:color w:val="FFFFFF" w:themeColor="background1"/>
                              </w:rPr>
                              <w:t>Medical History</w:t>
                            </w:r>
                            <w:r>
                              <w:rPr>
                                <w:color w:val="FFFFFF" w:themeColor="background1"/>
                              </w:rPr>
                              <w:t xml:space="preserve">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AE1CCF" id="_x0000_s1027" type="#_x0000_t202" style="position:absolute;left:0;text-align:left;margin-left:0;margin-top:395.5pt;width:93pt;height:21pt;z-index:-25164185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" fillcolor="black [3213]" strokecolor="black [3213]">
                <v:textbox>
                  <w:txbxContent>
                    <w:p w14:paraId="1D3D0ABF" w14:textId="18770B37" w:rsidR="00577BA3" w:rsidRPr="003B5511" w:rsidRDefault="00577BA3" w:rsidP="00577BA3">
                      <w:r>
                        <w:rPr>
                          <w:color w:val="FFFFFF" w:themeColor="background1"/>
                        </w:rPr>
                        <w:t>Medical History</w:t>
                      </w:r>
                      <w:r>
                        <w:rPr>
                          <w:color w:val="FFFFFF" w:themeColor="background1"/>
                        </w:rPr>
                        <w:t xml:space="preserve">         </w:t>
                      </w:r>
                    </w:p>
                  </w:txbxContent>
                </v:textbox>
                <w10:wrap type="tight" anchorx="margin" anchory="page"/>
              </v:shape>
            </w:pict>
          </mc:Fallback>
        </mc:AlternateContent>
      </w:r>
      <w:r>
        <w:rPr>
          <w:b/>
          <w:bCs/>
          <w:sz w:val="20"/>
          <w:szCs w:val="20"/>
        </w:rPr>
        <w:t>Main Problems</w:t>
      </w:r>
      <w:r w:rsidR="00823B54">
        <w:rPr>
          <w:b/>
          <w:bCs/>
          <w:sz w:val="20"/>
          <w:szCs w:val="20"/>
        </w:rPr>
        <w:t xml:space="preserve"> </w:t>
      </w:r>
      <w:r w:rsidR="00823B54">
        <w:rPr>
          <w:sz w:val="20"/>
          <w:szCs w:val="20"/>
        </w:rPr>
        <w:t xml:space="preserve">(1) </w:t>
      </w:r>
      <w:sdt>
        <w:sdtPr>
          <w:rPr>
            <w:sz w:val="20"/>
            <w:szCs w:val="20"/>
          </w:rPr>
          <w:id w:val="-1824197877"/>
          <w:placeholder>
            <w:docPart w:val="DefaultPlaceholder_-1854013440"/>
          </w:placeholder>
        </w:sdtPr>
        <w:sdtContent>
          <w:r w:rsidR="00823B54">
            <w:rPr>
              <w:sz w:val="20"/>
              <w:szCs w:val="20"/>
            </w:rPr>
            <w:t>_________________</w:t>
          </w:r>
        </w:sdtContent>
      </w:sdt>
      <w:r w:rsidR="00823B54">
        <w:rPr>
          <w:sz w:val="20"/>
          <w:szCs w:val="20"/>
        </w:rPr>
        <w:t xml:space="preserve"> (2) </w:t>
      </w:r>
      <w:sdt>
        <w:sdtPr>
          <w:rPr>
            <w:sz w:val="20"/>
            <w:szCs w:val="20"/>
          </w:rPr>
          <w:id w:val="-1088680542"/>
          <w:placeholder>
            <w:docPart w:val="DefaultPlaceholder_-1854013440"/>
          </w:placeholder>
        </w:sdtPr>
        <w:sdtContent>
          <w:r w:rsidR="00823B54">
            <w:rPr>
              <w:sz w:val="20"/>
              <w:szCs w:val="20"/>
            </w:rPr>
            <w:t>___________________</w:t>
          </w:r>
        </w:sdtContent>
      </w:sdt>
      <w:r w:rsidR="00823B54">
        <w:rPr>
          <w:sz w:val="20"/>
          <w:szCs w:val="20"/>
        </w:rPr>
        <w:t xml:space="preserve"> (3) </w:t>
      </w:r>
      <w:sdt>
        <w:sdtPr>
          <w:rPr>
            <w:sz w:val="20"/>
            <w:szCs w:val="20"/>
          </w:rPr>
          <w:id w:val="1001015749"/>
          <w:placeholder>
            <w:docPart w:val="DefaultPlaceholder_-1854013440"/>
          </w:placeholder>
        </w:sdtPr>
        <w:sdtContent>
          <w:r w:rsidR="00823B54">
            <w:rPr>
              <w:sz w:val="20"/>
              <w:szCs w:val="20"/>
            </w:rPr>
            <w:t>____________________</w:t>
          </w:r>
        </w:sdtContent>
      </w:sdt>
    </w:p>
    <w:p w14:paraId="5749496A" w14:textId="77777777" w:rsidR="00E239BC" w:rsidRDefault="00E239BC" w:rsidP="00823B54">
      <w:pPr>
        <w:tabs>
          <w:tab w:val="right" w:pos="9270"/>
        </w:tabs>
        <w:spacing w:after="0" w:line="240" w:lineRule="auto"/>
        <w:rPr>
          <w:sz w:val="20"/>
          <w:szCs w:val="20"/>
        </w:rPr>
        <w:sectPr w:rsidR="00E239BC" w:rsidSect="00737AA9">
          <w:type w:val="continuous"/>
          <w:pgSz w:w="12240" w:h="15840"/>
          <w:pgMar w:top="1440" w:right="1440" w:bottom="1440" w:left="1530" w:header="720" w:footer="720" w:gutter="0"/>
          <w:cols w:space="720"/>
          <w:docGrid w:linePitch="360"/>
        </w:sectPr>
      </w:pPr>
    </w:p>
    <w:p w14:paraId="134EFD08" w14:textId="156F53ED" w:rsidR="00823B54" w:rsidRPr="00E239BC" w:rsidRDefault="00823B54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-17715433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Sinus Trouble</w:t>
      </w:r>
    </w:p>
    <w:p w14:paraId="339FDC95" w14:textId="43313EF2" w:rsidR="00823B54" w:rsidRPr="00E239BC" w:rsidRDefault="00823B54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20578884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Hay fever/ Allergies</w:t>
      </w:r>
    </w:p>
    <w:p w14:paraId="53489A63" w14:textId="6172DCCE" w:rsidR="00823B54" w:rsidRPr="00E239BC" w:rsidRDefault="00823B54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10179771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Pneumonia/ Pleurisy</w:t>
      </w:r>
    </w:p>
    <w:p w14:paraId="0E8DB623" w14:textId="612C077E" w:rsidR="00823B54" w:rsidRPr="00E239BC" w:rsidRDefault="00823B54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-2804192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Bronchitis/ Chronic Cough</w:t>
      </w:r>
    </w:p>
    <w:p w14:paraId="71286960" w14:textId="60E48C99" w:rsidR="00823B54" w:rsidRPr="00E239BC" w:rsidRDefault="00823B54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-16388748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Asthma/Wheezing</w:t>
      </w:r>
    </w:p>
    <w:p w14:paraId="3AF2ACB6" w14:textId="2DBE3976" w:rsidR="00823B54" w:rsidRPr="00E239BC" w:rsidRDefault="00823B54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16421557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Chest Pain</w:t>
      </w:r>
    </w:p>
    <w:p w14:paraId="75AF401A" w14:textId="651994E6" w:rsidR="00823B54" w:rsidRPr="00E239BC" w:rsidRDefault="00823B54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-1566128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High Blood Pressure</w:t>
      </w:r>
    </w:p>
    <w:p w14:paraId="217228BA" w14:textId="07598CF4" w:rsidR="00823B54" w:rsidRPr="00E239BC" w:rsidRDefault="00823B54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-20671008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Heart Murmur</w:t>
      </w:r>
    </w:p>
    <w:p w14:paraId="11812B95" w14:textId="6BE8AF71" w:rsidR="00823B54" w:rsidRPr="00E239BC" w:rsidRDefault="00823B54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9729405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Palpitations</w:t>
      </w:r>
    </w:p>
    <w:p w14:paraId="589F6122" w14:textId="358609B9" w:rsidR="00823B54" w:rsidRPr="00E239BC" w:rsidRDefault="00823B54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9371871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Swollen Ankles</w:t>
      </w:r>
    </w:p>
    <w:p w14:paraId="722FC875" w14:textId="1A34903E" w:rsidR="00823B54" w:rsidRPr="00E239BC" w:rsidRDefault="00823B54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-16785670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="0095388E" w:rsidRPr="00E239BC">
        <w:rPr>
          <w:sz w:val="18"/>
          <w:szCs w:val="18"/>
        </w:rPr>
        <w:t>Fainting Spells</w:t>
      </w:r>
    </w:p>
    <w:p w14:paraId="6D8E5E8E" w14:textId="5DBEBFD0" w:rsidR="0095388E" w:rsidRPr="00E239BC" w:rsidRDefault="0095388E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-14223239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Indigestion or Heartburn</w:t>
      </w:r>
    </w:p>
    <w:p w14:paraId="79D16481" w14:textId="5543E2FE" w:rsidR="0095388E" w:rsidRPr="00E239BC" w:rsidRDefault="0095388E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-18119270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Peptic Ulcers</w:t>
      </w:r>
    </w:p>
    <w:p w14:paraId="28680BD5" w14:textId="1F1058EB" w:rsidR="0095388E" w:rsidRPr="00E239BC" w:rsidRDefault="0095388E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-4519496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Abdominal Pain- Chronic</w:t>
      </w:r>
    </w:p>
    <w:p w14:paraId="512FFD39" w14:textId="09740C8A" w:rsidR="0095388E" w:rsidRPr="00E239BC" w:rsidRDefault="0095388E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2141742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Change in Bowel Habits- Recent</w:t>
      </w:r>
    </w:p>
    <w:p w14:paraId="4411C6D3" w14:textId="2DEE91C0" w:rsidR="0095388E" w:rsidRPr="00E239BC" w:rsidRDefault="0095388E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15499512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 xml:space="preserve">Diarrhea- </w:t>
      </w:r>
      <w:r w:rsidR="00E239BC" w:rsidRPr="00E239BC">
        <w:rPr>
          <w:sz w:val="18"/>
          <w:szCs w:val="18"/>
        </w:rPr>
        <w:t>Consumption</w:t>
      </w:r>
    </w:p>
    <w:p w14:paraId="74FEC330" w14:textId="63FFF08E" w:rsidR="0095388E" w:rsidRPr="00E239BC" w:rsidRDefault="0095388E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6673773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Diverticulosis</w:t>
      </w:r>
    </w:p>
    <w:p w14:paraId="6CBC7636" w14:textId="2AE18609" w:rsidR="0095388E" w:rsidRPr="00E239BC" w:rsidRDefault="0095388E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18795138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="00E239BC" w:rsidRPr="00E239BC">
        <w:rPr>
          <w:sz w:val="18"/>
          <w:szCs w:val="18"/>
        </w:rPr>
        <w:t>Bloody</w:t>
      </w:r>
      <w:r w:rsidRPr="00E239BC">
        <w:rPr>
          <w:sz w:val="18"/>
          <w:szCs w:val="18"/>
        </w:rPr>
        <w:t xml:space="preserve"> or Tarry Stools</w:t>
      </w:r>
    </w:p>
    <w:p w14:paraId="5E45FAF0" w14:textId="44F900D7" w:rsidR="0095388E" w:rsidRPr="00E239BC" w:rsidRDefault="0095388E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9357935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Hemorrhoids</w:t>
      </w:r>
    </w:p>
    <w:p w14:paraId="1FA2073B" w14:textId="75B6F327" w:rsidR="0095388E" w:rsidRPr="00E239BC" w:rsidRDefault="0095388E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-11092810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Gall Bladder Trouble</w:t>
      </w:r>
    </w:p>
    <w:p w14:paraId="069B07EC" w14:textId="1A327F95" w:rsidR="0095388E" w:rsidRPr="00E239BC" w:rsidRDefault="0095388E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-10799853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Hernia</w:t>
      </w:r>
    </w:p>
    <w:p w14:paraId="1E553818" w14:textId="5FDF94C2" w:rsidR="0095388E" w:rsidRPr="00E239BC" w:rsidRDefault="0095388E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18034226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Blood in Urine</w:t>
      </w:r>
    </w:p>
    <w:p w14:paraId="1F5ABA6F" w14:textId="77C9C509" w:rsidR="0095388E" w:rsidRPr="00E239BC" w:rsidRDefault="0095388E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6637450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Kidney Stones</w:t>
      </w:r>
    </w:p>
    <w:p w14:paraId="1298E382" w14:textId="19FC1202" w:rsidR="0095388E" w:rsidRPr="00E239BC" w:rsidRDefault="0095388E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18946879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Venereal Disease</w:t>
      </w:r>
    </w:p>
    <w:p w14:paraId="764B90A5" w14:textId="5A162DC2" w:rsidR="0095388E" w:rsidRPr="00E239BC" w:rsidRDefault="0095388E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-15944665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Chronic Fatigue</w:t>
      </w:r>
    </w:p>
    <w:p w14:paraId="1FE64372" w14:textId="4E0DDD17" w:rsidR="0095388E" w:rsidRPr="00E239BC" w:rsidRDefault="0095388E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9566841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Anemia</w:t>
      </w:r>
    </w:p>
    <w:p w14:paraId="04E7926D" w14:textId="0A0B327F" w:rsidR="0095388E" w:rsidRPr="00E239BC" w:rsidRDefault="0095388E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9571389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Bruise easily</w:t>
      </w:r>
    </w:p>
    <w:p w14:paraId="6A9CEEC0" w14:textId="18E3152E" w:rsidR="0095388E" w:rsidRPr="00E239BC" w:rsidRDefault="002471F8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-3534970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Cancer</w:t>
      </w:r>
    </w:p>
    <w:p w14:paraId="5AB0354A" w14:textId="418CBC66" w:rsidR="002471F8" w:rsidRPr="00E239BC" w:rsidRDefault="002471F8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17225571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Diabetes</w:t>
      </w:r>
    </w:p>
    <w:p w14:paraId="4F246933" w14:textId="7D5E0471" w:rsidR="002471F8" w:rsidRPr="00E239BC" w:rsidRDefault="002471F8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-7444155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="00E239BC" w:rsidRPr="00E239BC">
        <w:rPr>
          <w:sz w:val="18"/>
          <w:szCs w:val="18"/>
        </w:rPr>
        <w:t>Thyroid</w:t>
      </w:r>
      <w:r w:rsidRPr="00E239BC">
        <w:rPr>
          <w:sz w:val="18"/>
          <w:szCs w:val="18"/>
        </w:rPr>
        <w:t xml:space="preserve"> Disease</w:t>
      </w:r>
    </w:p>
    <w:p w14:paraId="4B7F5C43" w14:textId="39DB1157" w:rsidR="002471F8" w:rsidRPr="00E239BC" w:rsidRDefault="002471F8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8847582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Convulsions/Seizures</w:t>
      </w:r>
    </w:p>
    <w:p w14:paraId="24350FB2" w14:textId="54B70D3C" w:rsidR="002471F8" w:rsidRPr="00E239BC" w:rsidRDefault="002471F8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12768249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Stroke</w:t>
      </w:r>
    </w:p>
    <w:p w14:paraId="0D83A4F2" w14:textId="64F21711" w:rsidR="002471F8" w:rsidRPr="00E239BC" w:rsidRDefault="002471F8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-14623422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Tremor/Hands Shaking</w:t>
      </w:r>
    </w:p>
    <w:p w14:paraId="366BDEB0" w14:textId="39E6DADE" w:rsidR="002471F8" w:rsidRPr="00E239BC" w:rsidRDefault="002471F8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6632757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Arthritis/Rheumatism</w:t>
      </w:r>
    </w:p>
    <w:p w14:paraId="6867434C" w14:textId="4CAD48C7" w:rsidR="002471F8" w:rsidRPr="00E239BC" w:rsidRDefault="002471F8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5291530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 xml:space="preserve">Back Pain- </w:t>
      </w:r>
      <w:r w:rsidR="00E239BC" w:rsidRPr="00E239BC">
        <w:rPr>
          <w:sz w:val="18"/>
          <w:szCs w:val="18"/>
        </w:rPr>
        <w:t>Recurrent</w:t>
      </w:r>
    </w:p>
    <w:p w14:paraId="58B9B9BB" w14:textId="2C88211F" w:rsidR="002471F8" w:rsidRPr="00E239BC" w:rsidRDefault="002471F8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-14816112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Gout</w:t>
      </w:r>
    </w:p>
    <w:p w14:paraId="7D6B71C2" w14:textId="18AC26E2" w:rsidR="002471F8" w:rsidRPr="00E239BC" w:rsidRDefault="002471F8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-14244124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Rashes</w:t>
      </w:r>
    </w:p>
    <w:p w14:paraId="1F5C62E0" w14:textId="7BC89485" w:rsidR="002471F8" w:rsidRPr="00E239BC" w:rsidRDefault="002471F8" w:rsidP="00823B54">
      <w:pPr>
        <w:tabs>
          <w:tab w:val="right" w:pos="9270"/>
        </w:tabs>
        <w:spacing w:after="0" w:line="240" w:lineRule="auto"/>
        <w:rPr>
          <w:rFonts w:ascii="MS Gothic" w:eastAsia="MS Gothic" w:hAnsi="MS Gothic"/>
          <w:sz w:val="18"/>
          <w:szCs w:val="18"/>
        </w:rPr>
      </w:pPr>
      <w:sdt>
        <w:sdtPr>
          <w:rPr>
            <w:sz w:val="18"/>
            <w:szCs w:val="18"/>
          </w:rPr>
          <w:id w:val="18869170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Hives</w:t>
      </w:r>
    </w:p>
    <w:p w14:paraId="58F6A7BA" w14:textId="7379F10E" w:rsidR="002471F8" w:rsidRPr="00E239BC" w:rsidRDefault="002471F8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-16995344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Psoriasis</w:t>
      </w:r>
    </w:p>
    <w:p w14:paraId="28218BFD" w14:textId="38E56D74" w:rsidR="002471F8" w:rsidRPr="00E239BC" w:rsidRDefault="002471F8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-19221652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Eczema</w:t>
      </w:r>
    </w:p>
    <w:p w14:paraId="54A4D9D9" w14:textId="28ED070D" w:rsidR="002471F8" w:rsidRPr="00E239BC" w:rsidRDefault="002471F8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12727457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Sleeping Difficulty</w:t>
      </w:r>
    </w:p>
    <w:p w14:paraId="2834455B" w14:textId="4EFAAA2F" w:rsidR="002471F8" w:rsidRPr="00E239BC" w:rsidRDefault="002471F8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20627554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Mental Illness</w:t>
      </w:r>
    </w:p>
    <w:p w14:paraId="015FA2A5" w14:textId="0DA18E1B" w:rsidR="002471F8" w:rsidRPr="00E239BC" w:rsidRDefault="002471F8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2634251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E239BC">
        <w:rPr>
          <w:sz w:val="18"/>
          <w:szCs w:val="18"/>
        </w:rPr>
        <w:t>Smo</w:t>
      </w:r>
      <w:r w:rsidR="00E239BC" w:rsidRPr="00E239BC">
        <w:rPr>
          <w:sz w:val="18"/>
          <w:szCs w:val="18"/>
        </w:rPr>
        <w:t>k</w:t>
      </w:r>
      <w:r w:rsidRPr="00E239BC">
        <w:rPr>
          <w:sz w:val="18"/>
          <w:szCs w:val="18"/>
        </w:rPr>
        <w:t>ing</w:t>
      </w:r>
      <w:sdt>
        <w:sdtPr>
          <w:rPr>
            <w:sz w:val="18"/>
            <w:szCs w:val="18"/>
          </w:rPr>
          <w:id w:val="1221869785"/>
          <w:placeholder>
            <w:docPart w:val="DefaultPlaceholder_-1854013440"/>
          </w:placeholder>
        </w:sdtPr>
        <w:sdtContent>
          <w:r w:rsidRPr="00E239BC">
            <w:rPr>
              <w:sz w:val="18"/>
              <w:szCs w:val="18"/>
            </w:rPr>
            <w:t xml:space="preserve"> ___</w:t>
          </w:r>
        </w:sdtContent>
      </w:sdt>
      <w:r w:rsidRPr="00E239BC">
        <w:rPr>
          <w:sz w:val="18"/>
          <w:szCs w:val="18"/>
        </w:rPr>
        <w:t xml:space="preserve"> </w:t>
      </w:r>
      <w:proofErr w:type="gramStart"/>
      <w:r w:rsidRPr="00E239BC">
        <w:rPr>
          <w:sz w:val="18"/>
          <w:szCs w:val="18"/>
        </w:rPr>
        <w:t>cig.</w:t>
      </w:r>
      <w:r w:rsidR="00F348A3">
        <w:rPr>
          <w:sz w:val="18"/>
          <w:szCs w:val="18"/>
        </w:rPr>
        <w:t>/</w:t>
      </w:r>
      <w:proofErr w:type="gramEnd"/>
      <w:r w:rsidRPr="00E239BC">
        <w:rPr>
          <w:sz w:val="18"/>
          <w:szCs w:val="18"/>
        </w:rPr>
        <w:t xml:space="preserve"> day</w:t>
      </w:r>
    </w:p>
    <w:p w14:paraId="7E120DCE" w14:textId="575BADE3" w:rsidR="002471F8" w:rsidRPr="00E239BC" w:rsidRDefault="002471F8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</w:p>
    <w:p w14:paraId="732AC516" w14:textId="27A07DEE" w:rsidR="002471F8" w:rsidRPr="00E239BC" w:rsidRDefault="002471F8" w:rsidP="00823B54">
      <w:pPr>
        <w:tabs>
          <w:tab w:val="right" w:pos="9270"/>
        </w:tabs>
        <w:spacing w:after="0" w:line="240" w:lineRule="auto"/>
        <w:rPr>
          <w:b/>
          <w:bCs/>
          <w:sz w:val="18"/>
          <w:szCs w:val="18"/>
        </w:rPr>
      </w:pPr>
      <w:r w:rsidRPr="00E239BC">
        <w:rPr>
          <w:b/>
          <w:bCs/>
          <w:sz w:val="18"/>
          <w:szCs w:val="18"/>
        </w:rPr>
        <w:t>Other Symptoms or Diseases</w:t>
      </w:r>
    </w:p>
    <w:p w14:paraId="530BCD74" w14:textId="6B904B84" w:rsidR="002471F8" w:rsidRPr="00E239BC" w:rsidRDefault="002471F8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-143848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="00F348A3">
        <w:rPr>
          <w:sz w:val="18"/>
          <w:szCs w:val="18"/>
        </w:rPr>
        <w:t>_</w:t>
      </w:r>
      <w:sdt>
        <w:sdtPr>
          <w:rPr>
            <w:sz w:val="18"/>
            <w:szCs w:val="18"/>
          </w:rPr>
          <w:id w:val="861635708"/>
          <w:placeholder>
            <w:docPart w:val="DefaultPlaceholder_-1854013440"/>
          </w:placeholder>
        </w:sdtPr>
        <w:sdtContent>
          <w:r w:rsidR="00F348A3">
            <w:rPr>
              <w:sz w:val="18"/>
              <w:szCs w:val="18"/>
            </w:rPr>
            <w:t>________________</w:t>
          </w:r>
        </w:sdtContent>
      </w:sdt>
    </w:p>
    <w:p w14:paraId="39D6AB57" w14:textId="1AF6C38F" w:rsidR="00F348A3" w:rsidRPr="00E239BC" w:rsidRDefault="002471F8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</w:pPr>
      <w:sdt>
        <w:sdtPr>
          <w:rPr>
            <w:sz w:val="18"/>
            <w:szCs w:val="18"/>
          </w:rPr>
          <w:id w:val="-16737995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239BC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="00F348A3">
        <w:rPr>
          <w:sz w:val="18"/>
          <w:szCs w:val="18"/>
        </w:rPr>
        <w:t>_</w:t>
      </w:r>
      <w:sdt>
        <w:sdtPr>
          <w:rPr>
            <w:sz w:val="18"/>
            <w:szCs w:val="18"/>
          </w:rPr>
          <w:id w:val="259179649"/>
          <w:placeholder>
            <w:docPart w:val="DefaultPlaceholder_-1854013440"/>
          </w:placeholder>
        </w:sdtPr>
        <w:sdtContent>
          <w:r w:rsidR="00F348A3">
            <w:rPr>
              <w:sz w:val="18"/>
              <w:szCs w:val="18"/>
            </w:rPr>
            <w:t>________________</w:t>
          </w:r>
        </w:sdtContent>
      </w:sdt>
    </w:p>
    <w:p w14:paraId="339E68B0" w14:textId="1A69885A" w:rsidR="00E239BC" w:rsidRPr="00F348A3" w:rsidRDefault="002471F8" w:rsidP="00823B54">
      <w:pPr>
        <w:tabs>
          <w:tab w:val="right" w:pos="9270"/>
        </w:tabs>
        <w:spacing w:after="0" w:line="240" w:lineRule="auto"/>
        <w:rPr>
          <w:sz w:val="18"/>
          <w:szCs w:val="18"/>
        </w:rPr>
        <w:sectPr w:rsidR="00E239BC" w:rsidRPr="00F348A3" w:rsidSect="00E239BC">
          <w:type w:val="continuous"/>
          <w:pgSz w:w="12240" w:h="15840"/>
          <w:pgMar w:top="1440" w:right="1440" w:bottom="1440" w:left="1530" w:header="720" w:footer="720" w:gutter="0"/>
          <w:cols w:num="4" w:space="720"/>
          <w:docGrid w:linePitch="360"/>
        </w:sectPr>
      </w:pPr>
      <w:sdt>
        <w:sdtPr>
          <w:rPr>
            <w:sz w:val="18"/>
            <w:szCs w:val="18"/>
          </w:rPr>
          <w:id w:val="10197346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348A3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sdt>
        <w:sdtPr>
          <w:rPr>
            <w:sz w:val="18"/>
            <w:szCs w:val="18"/>
          </w:rPr>
          <w:id w:val="-1153374145"/>
          <w:placeholder>
            <w:docPart w:val="DefaultPlaceholder_-1854013440"/>
          </w:placeholder>
        </w:sdtPr>
        <w:sdtContent>
          <w:r w:rsidR="00F348A3">
            <w:rPr>
              <w:sz w:val="18"/>
              <w:szCs w:val="18"/>
            </w:rPr>
            <w:t>_________________</w:t>
          </w:r>
        </w:sdtContent>
      </w:sdt>
    </w:p>
    <w:p w14:paraId="0E587429" w14:textId="4E77B870" w:rsidR="00F348A3" w:rsidRDefault="00F348A3" w:rsidP="00823B54">
      <w:pPr>
        <w:tabs>
          <w:tab w:val="right" w:pos="9270"/>
        </w:tabs>
        <w:spacing w:after="0" w:line="240" w:lineRule="auto"/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1" locked="0" layoutInCell="1" allowOverlap="1" wp14:anchorId="18CF90F4" wp14:editId="336E7AB8">
                <wp:simplePos x="0" y="0"/>
                <wp:positionH relativeFrom="margin">
                  <wp:posOffset>-76200</wp:posOffset>
                </wp:positionH>
                <wp:positionV relativeFrom="page">
                  <wp:posOffset>7720330</wp:posOffset>
                </wp:positionV>
                <wp:extent cx="1181100" cy="2667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1100" cy="2667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E013BB" w14:textId="37F0D73A" w:rsidR="00E239BC" w:rsidRPr="003B5511" w:rsidRDefault="00E239BC" w:rsidP="00E239BC">
                            <w:r>
                              <w:rPr>
                                <w:color w:val="FFFFFF" w:themeColor="background1"/>
                              </w:rPr>
                              <w:t>Summery</w:t>
                            </w:r>
                            <w:r>
                              <w:rPr>
                                <w:color w:val="FFFFFF" w:themeColor="background1"/>
                              </w:rPr>
                              <w:t xml:space="preserve">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CF90F4" id="_x0000_s1028" type="#_x0000_t202" style="position:absolute;margin-left:-6pt;margin-top:607.9pt;width:93pt;height:21pt;z-index:-2516398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" fillcolor="black [3213]" strokecolor="black [3213]">
                <v:textbox>
                  <w:txbxContent>
                    <w:p w14:paraId="3EE013BB" w14:textId="37F0D73A" w:rsidR="00E239BC" w:rsidRPr="003B5511" w:rsidRDefault="00E239BC" w:rsidP="00E239BC">
                      <w:r>
                        <w:rPr>
                          <w:color w:val="FFFFFF" w:themeColor="background1"/>
                        </w:rPr>
                        <w:t>Summery</w:t>
                      </w:r>
                      <w:r>
                        <w:rPr>
                          <w:color w:val="FFFFFF" w:themeColor="background1"/>
                        </w:rPr>
                        <w:t xml:space="preserve">         </w:t>
                      </w:r>
                    </w:p>
                  </w:txbxContent>
                </v:textbox>
                <w10:wrap type="tight" anchorx="margin" anchory="page"/>
              </v:shape>
            </w:pict>
          </mc:Fallback>
        </mc:AlternateContent>
      </w:r>
    </w:p>
    <w:p w14:paraId="350FDC6D" w14:textId="61EB7DD2" w:rsidR="00E239BC" w:rsidRDefault="00E239BC" w:rsidP="00823B54">
      <w:pPr>
        <w:tabs>
          <w:tab w:val="right" w:pos="9270"/>
        </w:tabs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_</w:t>
      </w:r>
      <w:sdt>
        <w:sdtPr>
          <w:rPr>
            <w:sz w:val="20"/>
            <w:szCs w:val="20"/>
          </w:rPr>
          <w:id w:val="-1834061108"/>
          <w:placeholder>
            <w:docPart w:val="DefaultPlaceholder_-1854013440"/>
          </w:placeholder>
        </w:sdtPr>
        <w:sdtContent>
          <w:r>
            <w:rPr>
              <w:sz w:val="20"/>
              <w:szCs w:val="20"/>
            </w:rPr>
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</w:r>
        </w:sdtContent>
      </w:sdt>
    </w:p>
    <w:p w14:paraId="2246D907" w14:textId="1733DA23" w:rsidR="00F348A3" w:rsidRDefault="00F348A3" w:rsidP="00823B54">
      <w:pPr>
        <w:tabs>
          <w:tab w:val="right" w:pos="9270"/>
        </w:tabs>
        <w:spacing w:after="0" w:line="240" w:lineRule="auto"/>
        <w:rPr>
          <w:sz w:val="20"/>
          <w:szCs w:val="20"/>
        </w:rPr>
      </w:pPr>
    </w:p>
    <w:p w14:paraId="0A36F4A7" w14:textId="38F74BF0" w:rsidR="00F348A3" w:rsidRDefault="00F348A3" w:rsidP="00823B54">
      <w:pPr>
        <w:tabs>
          <w:tab w:val="right" w:pos="9270"/>
        </w:tabs>
        <w:spacing w:after="0" w:line="240" w:lineRule="auto"/>
        <w:rPr>
          <w:sz w:val="20"/>
          <w:szCs w:val="20"/>
        </w:rPr>
      </w:pPr>
      <w:sdt>
        <w:sdtPr>
          <w:rPr>
            <w:sz w:val="20"/>
            <w:szCs w:val="20"/>
          </w:rPr>
          <w:id w:val="1942104585"/>
          <w:placeholder>
            <w:docPart w:val="DefaultPlaceholder_-1854013440"/>
          </w:placeholder>
        </w:sdtPr>
        <w:sdtContent>
          <w:r>
            <w:rPr>
              <w:sz w:val="20"/>
              <w:szCs w:val="20"/>
            </w:rPr>
            <w:t>_________________________________________________________________</w:t>
          </w:r>
        </w:sdtContent>
      </w:sdt>
      <w:r>
        <w:rPr>
          <w:sz w:val="20"/>
          <w:szCs w:val="20"/>
        </w:rPr>
        <w:t>____</w:t>
      </w:r>
      <w:sdt>
        <w:sdtPr>
          <w:rPr>
            <w:sz w:val="20"/>
            <w:szCs w:val="20"/>
          </w:rPr>
          <w:id w:val="72478897"/>
          <w:placeholder>
            <w:docPart w:val="DefaultPlaceholder_-1854013437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>
            <w:rPr>
              <w:sz w:val="20"/>
              <w:szCs w:val="20"/>
            </w:rPr>
            <w:t>________________________</w:t>
          </w:r>
        </w:sdtContent>
      </w:sdt>
    </w:p>
    <w:p w14:paraId="6F04884E" w14:textId="181E2B55" w:rsidR="00F348A3" w:rsidRPr="00F348A3" w:rsidRDefault="00F348A3" w:rsidP="00823B54">
      <w:pPr>
        <w:tabs>
          <w:tab w:val="right" w:pos="9270"/>
        </w:tabs>
        <w:spacing w:after="0" w:line="240" w:lineRule="auto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Patient Signature                                                                                                                                         Date</w:t>
      </w:r>
    </w:p>
    <w:sectPr w:rsidR="00F348A3" w:rsidRPr="00F348A3" w:rsidSect="00E239BC">
      <w:type w:val="continuous"/>
      <w:pgSz w:w="12240" w:h="15840"/>
      <w:pgMar w:top="1440" w:right="1440" w:bottom="1440" w:left="153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741CDD" w14:textId="77777777" w:rsidR="00747C66" w:rsidRDefault="00747C66" w:rsidP="006B78BA">
      <w:pPr>
        <w:spacing w:after="0" w:line="240" w:lineRule="auto"/>
      </w:pPr>
      <w:r>
        <w:separator/>
      </w:r>
    </w:p>
  </w:endnote>
  <w:endnote w:type="continuationSeparator" w:id="0">
    <w:p w14:paraId="28618F28" w14:textId="77777777" w:rsidR="00747C66" w:rsidRDefault="00747C66" w:rsidP="006B78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oper Black">
    <w:altName w:val="Cooper Black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328BD" w14:textId="77777777" w:rsidR="00747C66" w:rsidRDefault="00747C66" w:rsidP="006B78BA">
      <w:pPr>
        <w:spacing w:after="0" w:line="240" w:lineRule="auto"/>
      </w:pPr>
      <w:r>
        <w:separator/>
      </w:r>
    </w:p>
  </w:footnote>
  <w:footnote w:type="continuationSeparator" w:id="0">
    <w:p w14:paraId="53CAD31A" w14:textId="77777777" w:rsidR="00747C66" w:rsidRDefault="00747C66" w:rsidP="006B78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3C8784" w14:textId="232DD923" w:rsidR="006B78BA" w:rsidRDefault="006B78BA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0EFD79A" wp14:editId="29BEAF90">
          <wp:simplePos x="0" y="0"/>
          <wp:positionH relativeFrom="margin">
            <wp:posOffset>271145</wp:posOffset>
          </wp:positionH>
          <wp:positionV relativeFrom="page">
            <wp:posOffset>84147</wp:posOffset>
          </wp:positionV>
          <wp:extent cx="4895850" cy="1063625"/>
          <wp:effectExtent l="0" t="0" r="0" b="3175"/>
          <wp:wrapNone/>
          <wp:docPr id="17" name="Picture 17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6935" b="26892"/>
                  <a:stretch/>
                </pic:blipFill>
                <pic:spPr bwMode="auto">
                  <a:xfrm>
                    <a:off x="0" y="0"/>
                    <a:ext cx="4895850" cy="10636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B013C2"/>
    <w:multiLevelType w:val="hybridMultilevel"/>
    <w:tmpl w:val="74A8F122"/>
    <w:lvl w:ilvl="0" w:tplc="1E1A3388">
      <w:start w:val="1"/>
      <w:numFmt w:val="lowerLetter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19D197A"/>
    <w:multiLevelType w:val="hybridMultilevel"/>
    <w:tmpl w:val="1452F49E"/>
    <w:lvl w:ilvl="0" w:tplc="1C3436F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E43A5A"/>
    <w:multiLevelType w:val="hybridMultilevel"/>
    <w:tmpl w:val="C8F027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0E326A"/>
    <w:multiLevelType w:val="hybridMultilevel"/>
    <w:tmpl w:val="98880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LYQvMweSK/lrxD1uB/nq2EjKu891fVPoJHoPhA2QPxrCFIr+59wqA/q40dC9Mmco58348epdDrY1liNkuSFehA==" w:salt="2eIEeVamovfw+ekxk5r/l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NTM2NDAytjQ2NDJW0lEKTi0uzszPAykwrQUASoXybywAAAA="/>
  </w:docVars>
  <w:rsids>
    <w:rsidRoot w:val="006B78BA"/>
    <w:rsid w:val="00003CCD"/>
    <w:rsid w:val="00017D8D"/>
    <w:rsid w:val="00030031"/>
    <w:rsid w:val="00033A3B"/>
    <w:rsid w:val="0004063D"/>
    <w:rsid w:val="00087D70"/>
    <w:rsid w:val="00095A1D"/>
    <w:rsid w:val="000A70B1"/>
    <w:rsid w:val="000B5187"/>
    <w:rsid w:val="000C23AD"/>
    <w:rsid w:val="000E1572"/>
    <w:rsid w:val="000E7ED2"/>
    <w:rsid w:val="000F4747"/>
    <w:rsid w:val="000F4834"/>
    <w:rsid w:val="00111C73"/>
    <w:rsid w:val="00121CA0"/>
    <w:rsid w:val="00126BCA"/>
    <w:rsid w:val="00134893"/>
    <w:rsid w:val="00142989"/>
    <w:rsid w:val="001535CE"/>
    <w:rsid w:val="0015781F"/>
    <w:rsid w:val="00170191"/>
    <w:rsid w:val="001A0CC5"/>
    <w:rsid w:val="001B389C"/>
    <w:rsid w:val="001D3CBA"/>
    <w:rsid w:val="001D70B9"/>
    <w:rsid w:val="00205AF8"/>
    <w:rsid w:val="00245D2A"/>
    <w:rsid w:val="002471F8"/>
    <w:rsid w:val="002663D5"/>
    <w:rsid w:val="00280C15"/>
    <w:rsid w:val="002924CE"/>
    <w:rsid w:val="002A6257"/>
    <w:rsid w:val="002B0458"/>
    <w:rsid w:val="002B7065"/>
    <w:rsid w:val="002C29B0"/>
    <w:rsid w:val="002D5B17"/>
    <w:rsid w:val="002F2DA3"/>
    <w:rsid w:val="003153B0"/>
    <w:rsid w:val="00321ED1"/>
    <w:rsid w:val="003539CE"/>
    <w:rsid w:val="003666AB"/>
    <w:rsid w:val="003B5511"/>
    <w:rsid w:val="003F0E65"/>
    <w:rsid w:val="003F2347"/>
    <w:rsid w:val="004123D7"/>
    <w:rsid w:val="00434415"/>
    <w:rsid w:val="00473035"/>
    <w:rsid w:val="00481CD6"/>
    <w:rsid w:val="004B65F9"/>
    <w:rsid w:val="004B71F9"/>
    <w:rsid w:val="004C0A21"/>
    <w:rsid w:val="004C0D45"/>
    <w:rsid w:val="004C54EA"/>
    <w:rsid w:val="004C617E"/>
    <w:rsid w:val="004D3F89"/>
    <w:rsid w:val="004D76D7"/>
    <w:rsid w:val="004E0980"/>
    <w:rsid w:val="00521D38"/>
    <w:rsid w:val="00543ED5"/>
    <w:rsid w:val="00545ABA"/>
    <w:rsid w:val="00562FFC"/>
    <w:rsid w:val="00577BA3"/>
    <w:rsid w:val="005C08E8"/>
    <w:rsid w:val="005E09AA"/>
    <w:rsid w:val="006040C1"/>
    <w:rsid w:val="0061235C"/>
    <w:rsid w:val="006348BB"/>
    <w:rsid w:val="006349A6"/>
    <w:rsid w:val="00640BCC"/>
    <w:rsid w:val="00651016"/>
    <w:rsid w:val="0067142E"/>
    <w:rsid w:val="0068397C"/>
    <w:rsid w:val="00686ED7"/>
    <w:rsid w:val="006B78BA"/>
    <w:rsid w:val="006D3AA1"/>
    <w:rsid w:val="006D5E29"/>
    <w:rsid w:val="006E0DE6"/>
    <w:rsid w:val="006F7C8D"/>
    <w:rsid w:val="00710F83"/>
    <w:rsid w:val="00726D0B"/>
    <w:rsid w:val="00737AA9"/>
    <w:rsid w:val="00742F83"/>
    <w:rsid w:val="00745F52"/>
    <w:rsid w:val="00747C66"/>
    <w:rsid w:val="00754DB2"/>
    <w:rsid w:val="00763152"/>
    <w:rsid w:val="00782573"/>
    <w:rsid w:val="00784DBF"/>
    <w:rsid w:val="00791268"/>
    <w:rsid w:val="007A1A32"/>
    <w:rsid w:val="007A1B47"/>
    <w:rsid w:val="007B02B4"/>
    <w:rsid w:val="007B22AB"/>
    <w:rsid w:val="007B5C9E"/>
    <w:rsid w:val="007D14F8"/>
    <w:rsid w:val="007D435F"/>
    <w:rsid w:val="007F001C"/>
    <w:rsid w:val="0080290A"/>
    <w:rsid w:val="008064E4"/>
    <w:rsid w:val="00807F7E"/>
    <w:rsid w:val="00810295"/>
    <w:rsid w:val="00823B54"/>
    <w:rsid w:val="00835E14"/>
    <w:rsid w:val="00850EE9"/>
    <w:rsid w:val="00857F69"/>
    <w:rsid w:val="008B644A"/>
    <w:rsid w:val="008B7529"/>
    <w:rsid w:val="008C0C2B"/>
    <w:rsid w:val="008F5BC7"/>
    <w:rsid w:val="00940B6E"/>
    <w:rsid w:val="0095388E"/>
    <w:rsid w:val="00964FA6"/>
    <w:rsid w:val="0096508D"/>
    <w:rsid w:val="00972AD1"/>
    <w:rsid w:val="0099179B"/>
    <w:rsid w:val="00995CF1"/>
    <w:rsid w:val="00996296"/>
    <w:rsid w:val="009A409A"/>
    <w:rsid w:val="009B0ED4"/>
    <w:rsid w:val="009B2575"/>
    <w:rsid w:val="00A03FDF"/>
    <w:rsid w:val="00A31137"/>
    <w:rsid w:val="00A747ED"/>
    <w:rsid w:val="00A96D9B"/>
    <w:rsid w:val="00AA020D"/>
    <w:rsid w:val="00AA784F"/>
    <w:rsid w:val="00AB27A2"/>
    <w:rsid w:val="00AB7C57"/>
    <w:rsid w:val="00AC17C3"/>
    <w:rsid w:val="00AC2785"/>
    <w:rsid w:val="00AC7327"/>
    <w:rsid w:val="00AD54A5"/>
    <w:rsid w:val="00AE1C8F"/>
    <w:rsid w:val="00AF76A7"/>
    <w:rsid w:val="00B036B5"/>
    <w:rsid w:val="00B2367E"/>
    <w:rsid w:val="00B53B05"/>
    <w:rsid w:val="00B575C9"/>
    <w:rsid w:val="00B61379"/>
    <w:rsid w:val="00B82FF7"/>
    <w:rsid w:val="00BB023D"/>
    <w:rsid w:val="00BB4673"/>
    <w:rsid w:val="00BC610F"/>
    <w:rsid w:val="00BE4FEC"/>
    <w:rsid w:val="00C006CD"/>
    <w:rsid w:val="00C14191"/>
    <w:rsid w:val="00C46EC9"/>
    <w:rsid w:val="00C605C2"/>
    <w:rsid w:val="00C605F8"/>
    <w:rsid w:val="00C631B5"/>
    <w:rsid w:val="00C65BE7"/>
    <w:rsid w:val="00C81D73"/>
    <w:rsid w:val="00C94BC9"/>
    <w:rsid w:val="00CB5C9E"/>
    <w:rsid w:val="00D07082"/>
    <w:rsid w:val="00D22460"/>
    <w:rsid w:val="00D56103"/>
    <w:rsid w:val="00D619AA"/>
    <w:rsid w:val="00D74EBF"/>
    <w:rsid w:val="00D75460"/>
    <w:rsid w:val="00D76C34"/>
    <w:rsid w:val="00D82D7A"/>
    <w:rsid w:val="00D91D9F"/>
    <w:rsid w:val="00D92730"/>
    <w:rsid w:val="00DC708B"/>
    <w:rsid w:val="00DF186C"/>
    <w:rsid w:val="00E234CC"/>
    <w:rsid w:val="00E239BC"/>
    <w:rsid w:val="00E32851"/>
    <w:rsid w:val="00E50E78"/>
    <w:rsid w:val="00E52B79"/>
    <w:rsid w:val="00E652BE"/>
    <w:rsid w:val="00E856CE"/>
    <w:rsid w:val="00E878D6"/>
    <w:rsid w:val="00E9529D"/>
    <w:rsid w:val="00EA2A6B"/>
    <w:rsid w:val="00EB16FA"/>
    <w:rsid w:val="00EC0E5E"/>
    <w:rsid w:val="00F033B9"/>
    <w:rsid w:val="00F110F7"/>
    <w:rsid w:val="00F11595"/>
    <w:rsid w:val="00F261B8"/>
    <w:rsid w:val="00F348A3"/>
    <w:rsid w:val="00F3656F"/>
    <w:rsid w:val="00F36907"/>
    <w:rsid w:val="00F60E11"/>
    <w:rsid w:val="00F66BDB"/>
    <w:rsid w:val="00F93D35"/>
    <w:rsid w:val="00FB4540"/>
    <w:rsid w:val="00FE0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E6661"/>
  <w15:chartTrackingRefBased/>
  <w15:docId w15:val="{73B8816C-98BE-43BE-B61B-6919379C1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78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78BA"/>
  </w:style>
  <w:style w:type="paragraph" w:styleId="Footer">
    <w:name w:val="footer"/>
    <w:basedOn w:val="Normal"/>
    <w:link w:val="FooterChar"/>
    <w:uiPriority w:val="99"/>
    <w:unhideWhenUsed/>
    <w:rsid w:val="006B78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78BA"/>
  </w:style>
  <w:style w:type="paragraph" w:styleId="ListParagraph">
    <w:name w:val="List Paragraph"/>
    <w:basedOn w:val="Normal"/>
    <w:uiPriority w:val="34"/>
    <w:qFormat/>
    <w:rsid w:val="004123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D14F8"/>
    <w:rPr>
      <w:color w:val="808080"/>
    </w:rPr>
  </w:style>
  <w:style w:type="table" w:styleId="TableGrid">
    <w:name w:val="Table Grid"/>
    <w:basedOn w:val="TableNormal"/>
    <w:uiPriority w:val="39"/>
    <w:rsid w:val="00737A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8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4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7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10185-89E1-4516-8F9B-3B2D9CAFCB52}"/>
      </w:docPartPr>
      <w:docPartBody>
        <w:p w:rsidR="000F1034" w:rsidRDefault="00537FC0">
          <w:r w:rsidRPr="0046650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63A5A7-AB02-49D5-8D7D-24DB211C9452}"/>
      </w:docPartPr>
      <w:docPartBody>
        <w:p w:rsidR="000F1034" w:rsidRDefault="00537FC0">
          <w:r w:rsidRPr="00466507">
            <w:rPr>
              <w:rStyle w:val="PlaceholderText"/>
            </w:rPr>
            <w:t>Click or tap to enter a date.</w:t>
          </w:r>
        </w:p>
      </w:docPartBody>
    </w:docPart>
    <w:docPart>
      <w:docPartPr>
        <w:name w:val="37B1F8A029B34FC0BB42B1A88DE6FF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E47811-8F63-4467-A146-DA73D9461198}"/>
      </w:docPartPr>
      <w:docPartBody>
        <w:p w:rsidR="00000000" w:rsidRDefault="000F1034" w:rsidP="000F1034">
          <w:pPr>
            <w:pStyle w:val="37B1F8A029B34FC0BB42B1A88DE6FF3D14"/>
          </w:pPr>
          <w:r w:rsidRPr="00466507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full name</w:t>
          </w:r>
        </w:p>
      </w:docPartBody>
    </w:docPart>
    <w:docPart>
      <w:docPartPr>
        <w:name w:val="C8F663E9A5264F9A9B018B938AC97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9234B1-313E-4783-A9BA-AC73C8157E24}"/>
      </w:docPartPr>
      <w:docPartBody>
        <w:p w:rsidR="00000000" w:rsidRDefault="000F1034" w:rsidP="000F1034">
          <w:pPr>
            <w:pStyle w:val="C8F663E9A5264F9A9B018B938AC97D8314"/>
          </w:pPr>
          <w:r w:rsidRPr="00466507">
            <w:rPr>
              <w:rStyle w:val="PlaceholderText"/>
            </w:rPr>
            <w:t>Click or tap to enter a date.</w:t>
          </w:r>
        </w:p>
      </w:docPartBody>
    </w:docPart>
    <w:docPart>
      <w:docPartPr>
        <w:name w:val="DCC6BED7D7B64826A5CC5BAE6E37CD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637896-718E-4653-9FDE-EDC76DCE3E12}"/>
      </w:docPartPr>
      <w:docPartBody>
        <w:p w:rsidR="00000000" w:rsidRDefault="000F1034" w:rsidP="000F1034">
          <w:pPr>
            <w:pStyle w:val="DCC6BED7D7B64826A5CC5BAE6E37CD5513"/>
          </w:pPr>
          <w:r w:rsidRPr="00466507">
            <w:rPr>
              <w:rStyle w:val="PlaceholderText"/>
            </w:rPr>
            <w:t>Choose an item.</w:t>
          </w:r>
        </w:p>
      </w:docPartBody>
    </w:docPart>
    <w:docPart>
      <w:docPartPr>
        <w:name w:val="EAEA996D0BD04BB69B01BC096503A2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0E8F37-88D8-47BD-90D5-7D44018A345D}"/>
      </w:docPartPr>
      <w:docPartBody>
        <w:p w:rsidR="00000000" w:rsidRDefault="000F1034" w:rsidP="000F1034">
          <w:pPr>
            <w:pStyle w:val="EAEA996D0BD04BB69B01BC096503A2E711"/>
          </w:pPr>
          <w:r w:rsidRPr="00466507">
            <w:rPr>
              <w:rStyle w:val="PlaceholderText"/>
            </w:rPr>
            <w:t>Choose an item.</w:t>
          </w:r>
        </w:p>
      </w:docPartBody>
    </w:docPart>
    <w:docPart>
      <w:docPartPr>
        <w:name w:val="4080B281B428408AB3D66236110E75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E5C5C9-B206-4CAD-895C-0D4763008A82}"/>
      </w:docPartPr>
      <w:docPartBody>
        <w:p w:rsidR="00000000" w:rsidRDefault="000F1034" w:rsidP="000F1034">
          <w:pPr>
            <w:pStyle w:val="4080B281B428408AB3D66236110E752E10"/>
          </w:pPr>
          <w:r>
            <w:rPr>
              <w:sz w:val="24"/>
              <w:szCs w:val="24"/>
            </w:rPr>
            <w:t xml:space="preserve"> </w:t>
          </w:r>
          <w:r>
            <w:rPr>
              <w:rStyle w:val="PlaceholderText"/>
            </w:rPr>
            <w:t>Enter phone number</w:t>
          </w:r>
        </w:p>
      </w:docPartBody>
    </w:docPart>
    <w:docPart>
      <w:docPartPr>
        <w:name w:val="34652817C8B34BAE907E4C56090114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C6FB56-79BA-402C-AB94-6B0975F9A022}"/>
      </w:docPartPr>
      <w:docPartBody>
        <w:p w:rsidR="00000000" w:rsidRDefault="000F1034" w:rsidP="000F1034">
          <w:pPr>
            <w:pStyle w:val="34652817C8B34BAE907E4C560901140B10"/>
          </w:pPr>
          <w:r>
            <w:rPr>
              <w:rStyle w:val="PlaceholderText"/>
            </w:rPr>
            <w:t xml:space="preserve"> last 4 of SSN</w:t>
          </w:r>
        </w:p>
      </w:docPartBody>
    </w:docPart>
    <w:docPart>
      <w:docPartPr>
        <w:name w:val="E5CFECCEAA3C499DBACB36911B95B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1190B6-0ADA-4482-9F37-C22921015D0E}"/>
      </w:docPartPr>
      <w:docPartBody>
        <w:p w:rsidR="00000000" w:rsidRDefault="000F1034" w:rsidP="000F1034">
          <w:pPr>
            <w:pStyle w:val="E5CFECCEAA3C499DBACB36911B95B53E10"/>
          </w:pPr>
          <w:r>
            <w:rPr>
              <w:rStyle w:val="PlaceholderText"/>
            </w:rPr>
            <w:t xml:space="preserve"> E</w:t>
          </w:r>
          <w:r w:rsidRPr="00466507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Street Address</w:t>
          </w:r>
        </w:p>
      </w:docPartBody>
    </w:docPart>
    <w:docPart>
      <w:docPartPr>
        <w:name w:val="1B1A9579B9E9410FBE886066BFE63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2AB474-6F96-49C0-B66D-29E6B9FA4595}"/>
      </w:docPartPr>
      <w:docPartBody>
        <w:p w:rsidR="00000000" w:rsidRDefault="000F1034" w:rsidP="000F1034">
          <w:pPr>
            <w:pStyle w:val="1B1A9579B9E9410FBE886066BFE63E9010"/>
          </w:pPr>
          <w:r w:rsidRPr="00466507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>E</w:t>
          </w:r>
          <w:r w:rsidRPr="00466507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City</w:t>
          </w:r>
        </w:p>
      </w:docPartBody>
    </w:docPart>
    <w:docPart>
      <w:docPartPr>
        <w:name w:val="7896B6B0DD2C4A478FFEAF044012E4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C677B2-6AB3-4EE0-AE22-DA8F045373DC}"/>
      </w:docPartPr>
      <w:docPartBody>
        <w:p w:rsidR="00000000" w:rsidRDefault="000F1034" w:rsidP="000F1034">
          <w:pPr>
            <w:pStyle w:val="7896B6B0DD2C4A478FFEAF044012E44A10"/>
          </w:pPr>
          <w:r>
            <w:rPr>
              <w:rStyle w:val="PlaceholderText"/>
            </w:rPr>
            <w:t xml:space="preserve"> State Abbreviation</w:t>
          </w:r>
        </w:p>
      </w:docPartBody>
    </w:docPart>
    <w:docPart>
      <w:docPartPr>
        <w:name w:val="AC2EF09587C345F8A33D589035FFD9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2C4A88-E086-43C8-8453-80DA9C6E73CB}"/>
      </w:docPartPr>
      <w:docPartBody>
        <w:p w:rsidR="00000000" w:rsidRDefault="000F1034" w:rsidP="000F1034">
          <w:pPr>
            <w:pStyle w:val="AC2EF09587C345F8A33D589035FFD90610"/>
          </w:pPr>
          <w:r w:rsidRPr="00466507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>E</w:t>
          </w:r>
          <w:r w:rsidRPr="00466507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Zip</w:t>
          </w:r>
        </w:p>
      </w:docPartBody>
    </w:docPart>
    <w:docPart>
      <w:docPartPr>
        <w:name w:val="EF8924EB7D0844218E52A71EE7C766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2D006C-547B-40CF-9D5F-9424C2532324}"/>
      </w:docPartPr>
      <w:docPartBody>
        <w:p w:rsidR="00000000" w:rsidRDefault="000F1034" w:rsidP="000F1034">
          <w:pPr>
            <w:pStyle w:val="EF8924EB7D0844218E52A71EE7C766CA10"/>
          </w:pPr>
          <w:r w:rsidRPr="00466507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>E</w:t>
          </w:r>
          <w:r w:rsidRPr="00466507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Email Address</w:t>
          </w:r>
        </w:p>
      </w:docPartBody>
    </w:docPart>
    <w:docPart>
      <w:docPartPr>
        <w:name w:val="C61F837A6D9B41FC91281B0D332EFC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74124D-0F09-4265-B21D-9B1D42F1DF15}"/>
      </w:docPartPr>
      <w:docPartBody>
        <w:p w:rsidR="00000000" w:rsidRDefault="000F1034" w:rsidP="000F1034">
          <w:pPr>
            <w:pStyle w:val="C61F837A6D9B41FC91281B0D332EFC4F10"/>
          </w:pPr>
          <w:r>
            <w:rPr>
              <w:rStyle w:val="PlaceholderText"/>
            </w:rPr>
            <w:t xml:space="preserve"> Name of Emergency Contact</w:t>
          </w:r>
        </w:p>
      </w:docPartBody>
    </w:docPart>
    <w:docPart>
      <w:docPartPr>
        <w:name w:val="55C152B2D68543C89D10162FC956F7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974662-6521-4F3F-984F-D488F5E7A9AC}"/>
      </w:docPartPr>
      <w:docPartBody>
        <w:p w:rsidR="00000000" w:rsidRDefault="000F1034" w:rsidP="000F1034">
          <w:pPr>
            <w:pStyle w:val="55C152B2D68543C89D10162FC956F7CB10"/>
          </w:pPr>
          <w:r w:rsidRPr="00466507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>Emergency Contact Phone Number</w:t>
          </w:r>
        </w:p>
      </w:docPartBody>
    </w:docPart>
    <w:docPart>
      <w:docPartPr>
        <w:name w:val="DAD6B494F3244B9A94447139C52A8B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EB6700-95D7-4055-AA01-E88430419196}"/>
      </w:docPartPr>
      <w:docPartBody>
        <w:p w:rsidR="00000000" w:rsidRDefault="000F1034" w:rsidP="000F1034">
          <w:pPr>
            <w:pStyle w:val="DAD6B494F3244B9A94447139C52A8B0610"/>
          </w:pPr>
          <w:r>
            <w:rPr>
              <w:rStyle w:val="PlaceholderText"/>
            </w:rPr>
            <w:t xml:space="preserve"> Relationship of Emergency Contact </w:t>
          </w:r>
        </w:p>
      </w:docPartBody>
    </w:docPart>
    <w:docPart>
      <w:docPartPr>
        <w:name w:val="2CFA9D2CE4EA4C928B08961F1FC32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7A4B3F-9AA0-4304-B8D8-C94AE21E4E04}"/>
      </w:docPartPr>
      <w:docPartBody>
        <w:p w:rsidR="00000000" w:rsidRDefault="000F1034" w:rsidP="000F1034">
          <w:pPr>
            <w:pStyle w:val="2CFA9D2CE4EA4C928B08961F1FC32FAF8"/>
          </w:pPr>
          <w:r w:rsidRPr="00466507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>Enter Company Name</w:t>
          </w:r>
        </w:p>
      </w:docPartBody>
    </w:docPart>
    <w:docPart>
      <w:docPartPr>
        <w:name w:val="7578AF94B9804D41B12AEF68B14B2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4B2F9F-C214-4852-BD33-21AD41C18C1E}"/>
      </w:docPartPr>
      <w:docPartBody>
        <w:p w:rsidR="00000000" w:rsidRDefault="000F1034" w:rsidP="000F1034">
          <w:pPr>
            <w:pStyle w:val="7578AF94B9804D41B12AEF68B14B2BDF8"/>
          </w:pPr>
          <w:r w:rsidRPr="00466507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>E</w:t>
          </w:r>
          <w:r w:rsidRPr="00466507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 xml:space="preserve">Member ID </w:t>
          </w:r>
        </w:p>
      </w:docPartBody>
    </w:docPart>
    <w:docPart>
      <w:docPartPr>
        <w:name w:val="65F04566628C463F8F760AD28FCD9A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C2557C-21F6-4995-8A4E-06F7CA35A7F4}"/>
      </w:docPartPr>
      <w:docPartBody>
        <w:p w:rsidR="00000000" w:rsidRDefault="000F1034" w:rsidP="000F1034">
          <w:pPr>
            <w:pStyle w:val="65F04566628C463F8F760AD28FCD9AD58"/>
          </w:pPr>
          <w:r w:rsidRPr="00466507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>E</w:t>
          </w:r>
          <w:r w:rsidRPr="00466507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Group #</w:t>
          </w:r>
        </w:p>
      </w:docPartBody>
    </w:docPart>
    <w:docPart>
      <w:docPartPr>
        <w:name w:val="137BAAF78F404504BB5A89696F7072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D0E15-464E-4D40-97B3-356D4FFDDD4B}"/>
      </w:docPartPr>
      <w:docPartBody>
        <w:p w:rsidR="00000000" w:rsidRDefault="000F1034" w:rsidP="000F1034">
          <w:pPr>
            <w:pStyle w:val="137BAAF78F404504BB5A89696F7072198"/>
          </w:pPr>
          <w:r w:rsidRPr="00466507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>E</w:t>
          </w:r>
          <w:r w:rsidRPr="00466507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Company Name</w:t>
          </w:r>
        </w:p>
      </w:docPartBody>
    </w:docPart>
    <w:docPart>
      <w:docPartPr>
        <w:name w:val="F0C1DDEF944A43C49ED3B5CF5F488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B7A73A-AAC3-4CEC-9B14-33C2E49BC9D4}"/>
      </w:docPartPr>
      <w:docPartBody>
        <w:p w:rsidR="00000000" w:rsidRDefault="000F1034" w:rsidP="000F1034">
          <w:pPr>
            <w:pStyle w:val="F0C1DDEF944A43C49ED3B5CF5F4884858"/>
          </w:pPr>
          <w:r w:rsidRPr="00466507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>Enter Member ID</w:t>
          </w:r>
        </w:p>
      </w:docPartBody>
    </w:docPart>
    <w:docPart>
      <w:docPartPr>
        <w:name w:val="F53A93642D5B4C8E9A66797E8A9315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F94B0-B4CF-4B61-ACA3-2397B42A2B14}"/>
      </w:docPartPr>
      <w:docPartBody>
        <w:p w:rsidR="00000000" w:rsidRDefault="000F1034" w:rsidP="000F1034">
          <w:pPr>
            <w:pStyle w:val="F53A93642D5B4C8E9A66797E8A9315E48"/>
          </w:pPr>
          <w:r w:rsidRPr="00466507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>E</w:t>
          </w:r>
          <w:r w:rsidRPr="00466507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Group #</w:t>
          </w:r>
        </w:p>
      </w:docPartBody>
    </w:docPart>
    <w:docPart>
      <w:docPartPr>
        <w:name w:val="823CB180F3BE4EA0A31634D8F22E06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832BE6-9BB3-4170-A188-BDA50A81AE1F}"/>
      </w:docPartPr>
      <w:docPartBody>
        <w:p w:rsidR="00000000" w:rsidRDefault="000F1034" w:rsidP="000F1034">
          <w:pPr>
            <w:pStyle w:val="823CB180F3BE4EA0A31634D8F22E06027"/>
          </w:pPr>
          <w:r w:rsidRPr="00466507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>E</w:t>
          </w:r>
          <w:r w:rsidRPr="00466507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Medications</w:t>
          </w:r>
        </w:p>
      </w:docPartBody>
    </w:docPart>
    <w:docPart>
      <w:docPartPr>
        <w:name w:val="39BA55712F3345E8AD4879E98D95E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28B238-5028-4A0C-AE3A-BD544AAD75F0}"/>
      </w:docPartPr>
      <w:docPartBody>
        <w:p w:rsidR="00000000" w:rsidRDefault="000F1034" w:rsidP="000F1034">
          <w:pPr>
            <w:pStyle w:val="39BA55712F3345E8AD4879E98D95E74F7"/>
          </w:pPr>
          <w:r w:rsidRPr="00466507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>E</w:t>
          </w:r>
          <w:r w:rsidRPr="00466507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All Allergies</w:t>
          </w:r>
        </w:p>
      </w:docPartBody>
    </w:docPart>
    <w:docPart>
      <w:docPartPr>
        <w:name w:val="4CCC9D0B89C24E86BACDC411847A99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41054A-41AB-49B0-A25B-C613CF566D3B}"/>
      </w:docPartPr>
      <w:docPartBody>
        <w:p w:rsidR="00000000" w:rsidRDefault="000F1034" w:rsidP="000F1034">
          <w:pPr>
            <w:pStyle w:val="4CCC9D0B89C24E86BACDC411847A99A86"/>
          </w:pPr>
          <w:r w:rsidRPr="00466507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 xml:space="preserve">Electronic Signature </w:t>
          </w:r>
        </w:p>
      </w:docPartBody>
    </w:docPart>
    <w:docPart>
      <w:docPartPr>
        <w:name w:val="083AEC9A8E094C609FC763B6339C2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78EE11-C0FF-43BF-AD6E-305592E1384E}"/>
      </w:docPartPr>
      <w:docPartBody>
        <w:p w:rsidR="00000000" w:rsidRDefault="000F1034" w:rsidP="000F1034">
          <w:pPr>
            <w:pStyle w:val="083AEC9A8E094C609FC763B6339C2C216"/>
          </w:pPr>
          <w:r w:rsidRPr="00466507">
            <w:rPr>
              <w:rStyle w:val="PlaceholderText"/>
            </w:rPr>
            <w:t>Click or tap to enter</w:t>
          </w:r>
          <w:r>
            <w:rPr>
              <w:rStyle w:val="PlaceholderText"/>
            </w:rPr>
            <w:t xml:space="preserve"> today’s</w:t>
          </w:r>
          <w:r w:rsidRPr="00466507">
            <w:rPr>
              <w:rStyle w:val="PlaceholderText"/>
            </w:rPr>
            <w:t xml:space="preserve"> date.</w:t>
          </w:r>
        </w:p>
      </w:docPartBody>
    </w:docPart>
    <w:docPart>
      <w:docPartPr>
        <w:name w:val="09121D01D2ED4BFA953DB4AB36CEEC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0D0039-4E69-46C8-B30B-FF8D92D53A1E}"/>
      </w:docPartPr>
      <w:docPartBody>
        <w:p w:rsidR="00000000" w:rsidRDefault="000F1034" w:rsidP="000F1034">
          <w:pPr>
            <w:pStyle w:val="09121D01D2ED4BFA953DB4AB36CEEC335"/>
          </w:pPr>
          <w:r w:rsidRPr="0046650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0AEF832A6247C5B04C519D6DB2C3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DBD24D-CC65-4D56-BED3-F62FA907BA9D}"/>
      </w:docPartPr>
      <w:docPartBody>
        <w:p w:rsidR="00000000" w:rsidRDefault="000F1034" w:rsidP="000F1034">
          <w:pPr>
            <w:pStyle w:val="AA0AEF832A6247C5B04C519D6DB2C3FA5"/>
          </w:pPr>
          <w:r w:rsidRPr="00466507">
            <w:rPr>
              <w:rStyle w:val="PlaceholderText"/>
            </w:rPr>
            <w:t>Choose a</w:t>
          </w:r>
          <w:r>
            <w:rPr>
              <w:rStyle w:val="PlaceholderText"/>
            </w:rPr>
            <w:t xml:space="preserve"> prefix</w:t>
          </w:r>
        </w:p>
      </w:docPartBody>
    </w:docPart>
    <w:docPart>
      <w:docPartPr>
        <w:name w:val="17A5C35D8137466C9951A857FC6BE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645ED3-68A9-4FC7-BE97-CB5851651F35}"/>
      </w:docPartPr>
      <w:docPartBody>
        <w:p w:rsidR="00000000" w:rsidRDefault="000F1034" w:rsidP="000F1034">
          <w:pPr>
            <w:pStyle w:val="17A5C35D8137466C9951A857FC6BE4865"/>
          </w:pPr>
          <w:r w:rsidRPr="00466507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>E</w:t>
          </w:r>
          <w:r w:rsidRPr="00466507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last 4 of your SSN</w:t>
          </w:r>
        </w:p>
      </w:docPartBody>
    </w:docPart>
    <w:docPart>
      <w:docPartPr>
        <w:name w:val="84C08BE78E834185A35D15DEC0E98B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35F9D-47B4-4F78-896A-56290C1ED139}"/>
      </w:docPartPr>
      <w:docPartBody>
        <w:p w:rsidR="00000000" w:rsidRDefault="000F1034" w:rsidP="000F1034">
          <w:pPr>
            <w:pStyle w:val="84C08BE78E834185A35D15DEC0E98BAA5"/>
          </w:pPr>
          <w:r w:rsidRPr="00466507">
            <w:rPr>
              <w:rStyle w:val="PlaceholderText"/>
            </w:rPr>
            <w:t>Click or tap to enter a date.</w:t>
          </w:r>
        </w:p>
      </w:docPartBody>
    </w:docPart>
    <w:docPart>
      <w:docPartPr>
        <w:name w:val="CF8C24F38AB34B3BAAACCC312CF4CF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EED52E-F196-4A6E-B475-64AF5FA45DE0}"/>
      </w:docPartPr>
      <w:docPartBody>
        <w:p w:rsidR="00000000" w:rsidRDefault="000F1034" w:rsidP="000F1034">
          <w:pPr>
            <w:pStyle w:val="CF8C24F38AB34B3BAAACCC312CF4CF183"/>
          </w:pPr>
          <w:r w:rsidRPr="00466507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>E</w:t>
          </w:r>
          <w:r w:rsidRPr="00466507">
            <w:rPr>
              <w:rStyle w:val="PlaceholderText"/>
            </w:rPr>
            <w:t xml:space="preserve">nter </w:t>
          </w:r>
          <w:r>
            <w:rPr>
              <w:rStyle w:val="PlaceholderText"/>
            </w:rPr>
            <w:t>languag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oper Black">
    <w:altName w:val="Cooper Black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37FC0"/>
    <w:rsid w:val="000D519C"/>
    <w:rsid w:val="000F1034"/>
    <w:rsid w:val="001B7C27"/>
    <w:rsid w:val="00537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F1034"/>
    <w:rPr>
      <w:color w:val="808080"/>
    </w:rPr>
  </w:style>
  <w:style w:type="paragraph" w:customStyle="1" w:styleId="37B1F8A029B34FC0BB42B1A88DE6FF3D">
    <w:name w:val="37B1F8A029B34FC0BB42B1A88DE6FF3D"/>
    <w:rsid w:val="000F1034"/>
    <w:rPr>
      <w:rFonts w:eastAsiaTheme="minorHAnsi"/>
    </w:rPr>
  </w:style>
  <w:style w:type="paragraph" w:customStyle="1" w:styleId="C8F663E9A5264F9A9B018B938AC97D83">
    <w:name w:val="C8F663E9A5264F9A9B018B938AC97D83"/>
    <w:rsid w:val="000F1034"/>
    <w:rPr>
      <w:rFonts w:eastAsiaTheme="minorHAnsi"/>
    </w:rPr>
  </w:style>
  <w:style w:type="paragraph" w:customStyle="1" w:styleId="DCC6BED7D7B64826A5CC5BAE6E37CD55">
    <w:name w:val="DCC6BED7D7B64826A5CC5BAE6E37CD55"/>
    <w:rsid w:val="000F1034"/>
    <w:rPr>
      <w:rFonts w:eastAsiaTheme="minorHAnsi"/>
    </w:rPr>
  </w:style>
  <w:style w:type="paragraph" w:customStyle="1" w:styleId="37B1F8A029B34FC0BB42B1A88DE6FF3D1">
    <w:name w:val="37B1F8A029B34FC0BB42B1A88DE6FF3D1"/>
    <w:rsid w:val="000F1034"/>
    <w:rPr>
      <w:rFonts w:eastAsiaTheme="minorHAnsi"/>
    </w:rPr>
  </w:style>
  <w:style w:type="paragraph" w:customStyle="1" w:styleId="C8F663E9A5264F9A9B018B938AC97D831">
    <w:name w:val="C8F663E9A5264F9A9B018B938AC97D831"/>
    <w:rsid w:val="000F1034"/>
    <w:rPr>
      <w:rFonts w:eastAsiaTheme="minorHAnsi"/>
    </w:rPr>
  </w:style>
  <w:style w:type="paragraph" w:customStyle="1" w:styleId="DCC6BED7D7B64826A5CC5BAE6E37CD551">
    <w:name w:val="DCC6BED7D7B64826A5CC5BAE6E37CD551"/>
    <w:rsid w:val="000F1034"/>
    <w:rPr>
      <w:rFonts w:eastAsiaTheme="minorHAnsi"/>
    </w:rPr>
  </w:style>
  <w:style w:type="paragraph" w:customStyle="1" w:styleId="37B1F8A029B34FC0BB42B1A88DE6FF3D2">
    <w:name w:val="37B1F8A029B34FC0BB42B1A88DE6FF3D2"/>
    <w:rsid w:val="000F1034"/>
    <w:rPr>
      <w:rFonts w:eastAsiaTheme="minorHAnsi"/>
    </w:rPr>
  </w:style>
  <w:style w:type="paragraph" w:customStyle="1" w:styleId="C8F663E9A5264F9A9B018B938AC97D832">
    <w:name w:val="C8F663E9A5264F9A9B018B938AC97D832"/>
    <w:rsid w:val="000F1034"/>
    <w:rPr>
      <w:rFonts w:eastAsiaTheme="minorHAnsi"/>
    </w:rPr>
  </w:style>
  <w:style w:type="paragraph" w:customStyle="1" w:styleId="37B1F8A029B34FC0BB42B1A88DE6FF3D3">
    <w:name w:val="37B1F8A029B34FC0BB42B1A88DE6FF3D3"/>
    <w:rsid w:val="000F1034"/>
    <w:rPr>
      <w:rFonts w:eastAsiaTheme="minorHAnsi"/>
    </w:rPr>
  </w:style>
  <w:style w:type="paragraph" w:customStyle="1" w:styleId="C8F663E9A5264F9A9B018B938AC97D833">
    <w:name w:val="C8F663E9A5264F9A9B018B938AC97D833"/>
    <w:rsid w:val="000F1034"/>
    <w:rPr>
      <w:rFonts w:eastAsiaTheme="minorHAnsi"/>
    </w:rPr>
  </w:style>
  <w:style w:type="paragraph" w:customStyle="1" w:styleId="DCC6BED7D7B64826A5CC5BAE6E37CD552">
    <w:name w:val="DCC6BED7D7B64826A5CC5BAE6E37CD552"/>
    <w:rsid w:val="000F1034"/>
    <w:rPr>
      <w:rFonts w:eastAsiaTheme="minorHAnsi"/>
    </w:rPr>
  </w:style>
  <w:style w:type="paragraph" w:customStyle="1" w:styleId="EAEA996D0BD04BB69B01BC096503A2E7">
    <w:name w:val="EAEA996D0BD04BB69B01BC096503A2E7"/>
    <w:rsid w:val="000F1034"/>
    <w:rPr>
      <w:rFonts w:eastAsiaTheme="minorHAnsi"/>
    </w:rPr>
  </w:style>
  <w:style w:type="paragraph" w:customStyle="1" w:styleId="37B1F8A029B34FC0BB42B1A88DE6FF3D4">
    <w:name w:val="37B1F8A029B34FC0BB42B1A88DE6FF3D4"/>
    <w:rsid w:val="000F1034"/>
    <w:rPr>
      <w:rFonts w:eastAsiaTheme="minorHAnsi"/>
    </w:rPr>
  </w:style>
  <w:style w:type="paragraph" w:customStyle="1" w:styleId="C8F663E9A5264F9A9B018B938AC97D834">
    <w:name w:val="C8F663E9A5264F9A9B018B938AC97D834"/>
    <w:rsid w:val="000F1034"/>
    <w:rPr>
      <w:rFonts w:eastAsiaTheme="minorHAnsi"/>
    </w:rPr>
  </w:style>
  <w:style w:type="paragraph" w:customStyle="1" w:styleId="DCC6BED7D7B64826A5CC5BAE6E37CD553">
    <w:name w:val="DCC6BED7D7B64826A5CC5BAE6E37CD553"/>
    <w:rsid w:val="000F1034"/>
    <w:rPr>
      <w:rFonts w:eastAsiaTheme="minorHAnsi"/>
    </w:rPr>
  </w:style>
  <w:style w:type="paragraph" w:customStyle="1" w:styleId="EAEA996D0BD04BB69B01BC096503A2E71">
    <w:name w:val="EAEA996D0BD04BB69B01BC096503A2E71"/>
    <w:rsid w:val="000F1034"/>
    <w:rPr>
      <w:rFonts w:eastAsiaTheme="minorHAnsi"/>
    </w:rPr>
  </w:style>
  <w:style w:type="paragraph" w:customStyle="1" w:styleId="4080B281B428408AB3D66236110E752E">
    <w:name w:val="4080B281B428408AB3D66236110E752E"/>
    <w:rsid w:val="000F1034"/>
    <w:rPr>
      <w:rFonts w:eastAsiaTheme="minorHAnsi"/>
    </w:rPr>
  </w:style>
  <w:style w:type="paragraph" w:customStyle="1" w:styleId="34652817C8B34BAE907E4C560901140B">
    <w:name w:val="34652817C8B34BAE907E4C560901140B"/>
    <w:rsid w:val="000F1034"/>
    <w:rPr>
      <w:rFonts w:eastAsiaTheme="minorHAnsi"/>
    </w:rPr>
  </w:style>
  <w:style w:type="paragraph" w:customStyle="1" w:styleId="E5CFECCEAA3C499DBACB36911B95B53E">
    <w:name w:val="E5CFECCEAA3C499DBACB36911B95B53E"/>
    <w:rsid w:val="000F1034"/>
    <w:rPr>
      <w:rFonts w:eastAsiaTheme="minorHAnsi"/>
    </w:rPr>
  </w:style>
  <w:style w:type="paragraph" w:customStyle="1" w:styleId="1B1A9579B9E9410FBE886066BFE63E90">
    <w:name w:val="1B1A9579B9E9410FBE886066BFE63E90"/>
    <w:rsid w:val="000F1034"/>
    <w:rPr>
      <w:rFonts w:eastAsiaTheme="minorHAnsi"/>
    </w:rPr>
  </w:style>
  <w:style w:type="paragraph" w:customStyle="1" w:styleId="7896B6B0DD2C4A478FFEAF044012E44A">
    <w:name w:val="7896B6B0DD2C4A478FFEAF044012E44A"/>
    <w:rsid w:val="000F1034"/>
    <w:rPr>
      <w:rFonts w:eastAsiaTheme="minorHAnsi"/>
    </w:rPr>
  </w:style>
  <w:style w:type="paragraph" w:customStyle="1" w:styleId="AC2EF09587C345F8A33D589035FFD906">
    <w:name w:val="AC2EF09587C345F8A33D589035FFD906"/>
    <w:rsid w:val="000F1034"/>
    <w:rPr>
      <w:rFonts w:eastAsiaTheme="minorHAnsi"/>
    </w:rPr>
  </w:style>
  <w:style w:type="paragraph" w:customStyle="1" w:styleId="EF8924EB7D0844218E52A71EE7C766CA">
    <w:name w:val="EF8924EB7D0844218E52A71EE7C766CA"/>
    <w:rsid w:val="000F1034"/>
    <w:rPr>
      <w:rFonts w:eastAsiaTheme="minorHAnsi"/>
    </w:rPr>
  </w:style>
  <w:style w:type="paragraph" w:customStyle="1" w:styleId="C61F837A6D9B41FC91281B0D332EFC4F">
    <w:name w:val="C61F837A6D9B41FC91281B0D332EFC4F"/>
    <w:rsid w:val="000F1034"/>
    <w:rPr>
      <w:rFonts w:eastAsiaTheme="minorHAnsi"/>
    </w:rPr>
  </w:style>
  <w:style w:type="paragraph" w:customStyle="1" w:styleId="55C152B2D68543C89D10162FC956F7CB">
    <w:name w:val="55C152B2D68543C89D10162FC956F7CB"/>
    <w:rsid w:val="000F1034"/>
    <w:rPr>
      <w:rFonts w:eastAsiaTheme="minorHAnsi"/>
    </w:rPr>
  </w:style>
  <w:style w:type="paragraph" w:customStyle="1" w:styleId="DAD6B494F3244B9A94447139C52A8B06">
    <w:name w:val="DAD6B494F3244B9A94447139C52A8B06"/>
    <w:rsid w:val="000F1034"/>
    <w:rPr>
      <w:rFonts w:eastAsiaTheme="minorHAnsi"/>
    </w:rPr>
  </w:style>
  <w:style w:type="paragraph" w:customStyle="1" w:styleId="37B1F8A029B34FC0BB42B1A88DE6FF3D5">
    <w:name w:val="37B1F8A029B34FC0BB42B1A88DE6FF3D5"/>
    <w:rsid w:val="000F1034"/>
    <w:rPr>
      <w:rFonts w:eastAsiaTheme="minorHAnsi"/>
    </w:rPr>
  </w:style>
  <w:style w:type="paragraph" w:customStyle="1" w:styleId="C8F663E9A5264F9A9B018B938AC97D835">
    <w:name w:val="C8F663E9A5264F9A9B018B938AC97D835"/>
    <w:rsid w:val="000F1034"/>
    <w:rPr>
      <w:rFonts w:eastAsiaTheme="minorHAnsi"/>
    </w:rPr>
  </w:style>
  <w:style w:type="paragraph" w:customStyle="1" w:styleId="DCC6BED7D7B64826A5CC5BAE6E37CD554">
    <w:name w:val="DCC6BED7D7B64826A5CC5BAE6E37CD554"/>
    <w:rsid w:val="000F1034"/>
    <w:rPr>
      <w:rFonts w:eastAsiaTheme="minorHAnsi"/>
    </w:rPr>
  </w:style>
  <w:style w:type="paragraph" w:customStyle="1" w:styleId="EAEA996D0BD04BB69B01BC096503A2E72">
    <w:name w:val="EAEA996D0BD04BB69B01BC096503A2E72"/>
    <w:rsid w:val="000F1034"/>
    <w:rPr>
      <w:rFonts w:eastAsiaTheme="minorHAnsi"/>
    </w:rPr>
  </w:style>
  <w:style w:type="paragraph" w:customStyle="1" w:styleId="4080B281B428408AB3D66236110E752E1">
    <w:name w:val="4080B281B428408AB3D66236110E752E1"/>
    <w:rsid w:val="000F1034"/>
    <w:rPr>
      <w:rFonts w:eastAsiaTheme="minorHAnsi"/>
    </w:rPr>
  </w:style>
  <w:style w:type="paragraph" w:customStyle="1" w:styleId="34652817C8B34BAE907E4C560901140B1">
    <w:name w:val="34652817C8B34BAE907E4C560901140B1"/>
    <w:rsid w:val="000F1034"/>
    <w:rPr>
      <w:rFonts w:eastAsiaTheme="minorHAnsi"/>
    </w:rPr>
  </w:style>
  <w:style w:type="paragraph" w:customStyle="1" w:styleId="E5CFECCEAA3C499DBACB36911B95B53E1">
    <w:name w:val="E5CFECCEAA3C499DBACB36911B95B53E1"/>
    <w:rsid w:val="000F1034"/>
    <w:rPr>
      <w:rFonts w:eastAsiaTheme="minorHAnsi"/>
    </w:rPr>
  </w:style>
  <w:style w:type="paragraph" w:customStyle="1" w:styleId="1B1A9579B9E9410FBE886066BFE63E901">
    <w:name w:val="1B1A9579B9E9410FBE886066BFE63E901"/>
    <w:rsid w:val="000F1034"/>
    <w:rPr>
      <w:rFonts w:eastAsiaTheme="minorHAnsi"/>
    </w:rPr>
  </w:style>
  <w:style w:type="paragraph" w:customStyle="1" w:styleId="7896B6B0DD2C4A478FFEAF044012E44A1">
    <w:name w:val="7896B6B0DD2C4A478FFEAF044012E44A1"/>
    <w:rsid w:val="000F1034"/>
    <w:rPr>
      <w:rFonts w:eastAsiaTheme="minorHAnsi"/>
    </w:rPr>
  </w:style>
  <w:style w:type="paragraph" w:customStyle="1" w:styleId="AC2EF09587C345F8A33D589035FFD9061">
    <w:name w:val="AC2EF09587C345F8A33D589035FFD9061"/>
    <w:rsid w:val="000F1034"/>
    <w:rPr>
      <w:rFonts w:eastAsiaTheme="minorHAnsi"/>
    </w:rPr>
  </w:style>
  <w:style w:type="paragraph" w:customStyle="1" w:styleId="EF8924EB7D0844218E52A71EE7C766CA1">
    <w:name w:val="EF8924EB7D0844218E52A71EE7C766CA1"/>
    <w:rsid w:val="000F1034"/>
    <w:rPr>
      <w:rFonts w:eastAsiaTheme="minorHAnsi"/>
    </w:rPr>
  </w:style>
  <w:style w:type="paragraph" w:customStyle="1" w:styleId="C61F837A6D9B41FC91281B0D332EFC4F1">
    <w:name w:val="C61F837A6D9B41FC91281B0D332EFC4F1"/>
    <w:rsid w:val="000F1034"/>
    <w:rPr>
      <w:rFonts w:eastAsiaTheme="minorHAnsi"/>
    </w:rPr>
  </w:style>
  <w:style w:type="paragraph" w:customStyle="1" w:styleId="55C152B2D68543C89D10162FC956F7CB1">
    <w:name w:val="55C152B2D68543C89D10162FC956F7CB1"/>
    <w:rsid w:val="000F1034"/>
    <w:rPr>
      <w:rFonts w:eastAsiaTheme="minorHAnsi"/>
    </w:rPr>
  </w:style>
  <w:style w:type="paragraph" w:customStyle="1" w:styleId="DAD6B494F3244B9A94447139C52A8B061">
    <w:name w:val="DAD6B494F3244B9A94447139C52A8B061"/>
    <w:rsid w:val="000F1034"/>
    <w:rPr>
      <w:rFonts w:eastAsiaTheme="minorHAnsi"/>
    </w:rPr>
  </w:style>
  <w:style w:type="paragraph" w:customStyle="1" w:styleId="37B1F8A029B34FC0BB42B1A88DE6FF3D6">
    <w:name w:val="37B1F8A029B34FC0BB42B1A88DE6FF3D6"/>
    <w:rsid w:val="000F1034"/>
    <w:rPr>
      <w:rFonts w:eastAsiaTheme="minorHAnsi"/>
    </w:rPr>
  </w:style>
  <w:style w:type="paragraph" w:customStyle="1" w:styleId="C8F663E9A5264F9A9B018B938AC97D836">
    <w:name w:val="C8F663E9A5264F9A9B018B938AC97D836"/>
    <w:rsid w:val="000F1034"/>
    <w:rPr>
      <w:rFonts w:eastAsiaTheme="minorHAnsi"/>
    </w:rPr>
  </w:style>
  <w:style w:type="paragraph" w:customStyle="1" w:styleId="DCC6BED7D7B64826A5CC5BAE6E37CD555">
    <w:name w:val="DCC6BED7D7B64826A5CC5BAE6E37CD555"/>
    <w:rsid w:val="000F1034"/>
    <w:rPr>
      <w:rFonts w:eastAsiaTheme="minorHAnsi"/>
    </w:rPr>
  </w:style>
  <w:style w:type="paragraph" w:customStyle="1" w:styleId="EAEA996D0BD04BB69B01BC096503A2E73">
    <w:name w:val="EAEA996D0BD04BB69B01BC096503A2E73"/>
    <w:rsid w:val="000F1034"/>
    <w:rPr>
      <w:rFonts w:eastAsiaTheme="minorHAnsi"/>
    </w:rPr>
  </w:style>
  <w:style w:type="paragraph" w:customStyle="1" w:styleId="4080B281B428408AB3D66236110E752E2">
    <w:name w:val="4080B281B428408AB3D66236110E752E2"/>
    <w:rsid w:val="000F1034"/>
    <w:rPr>
      <w:rFonts w:eastAsiaTheme="minorHAnsi"/>
    </w:rPr>
  </w:style>
  <w:style w:type="paragraph" w:customStyle="1" w:styleId="34652817C8B34BAE907E4C560901140B2">
    <w:name w:val="34652817C8B34BAE907E4C560901140B2"/>
    <w:rsid w:val="000F1034"/>
    <w:rPr>
      <w:rFonts w:eastAsiaTheme="minorHAnsi"/>
    </w:rPr>
  </w:style>
  <w:style w:type="paragraph" w:customStyle="1" w:styleId="E5CFECCEAA3C499DBACB36911B95B53E2">
    <w:name w:val="E5CFECCEAA3C499DBACB36911B95B53E2"/>
    <w:rsid w:val="000F1034"/>
    <w:rPr>
      <w:rFonts w:eastAsiaTheme="minorHAnsi"/>
    </w:rPr>
  </w:style>
  <w:style w:type="paragraph" w:customStyle="1" w:styleId="1B1A9579B9E9410FBE886066BFE63E902">
    <w:name w:val="1B1A9579B9E9410FBE886066BFE63E902"/>
    <w:rsid w:val="000F1034"/>
    <w:rPr>
      <w:rFonts w:eastAsiaTheme="minorHAnsi"/>
    </w:rPr>
  </w:style>
  <w:style w:type="paragraph" w:customStyle="1" w:styleId="7896B6B0DD2C4A478FFEAF044012E44A2">
    <w:name w:val="7896B6B0DD2C4A478FFEAF044012E44A2"/>
    <w:rsid w:val="000F1034"/>
    <w:rPr>
      <w:rFonts w:eastAsiaTheme="minorHAnsi"/>
    </w:rPr>
  </w:style>
  <w:style w:type="paragraph" w:customStyle="1" w:styleId="AC2EF09587C345F8A33D589035FFD9062">
    <w:name w:val="AC2EF09587C345F8A33D589035FFD9062"/>
    <w:rsid w:val="000F1034"/>
    <w:rPr>
      <w:rFonts w:eastAsiaTheme="minorHAnsi"/>
    </w:rPr>
  </w:style>
  <w:style w:type="paragraph" w:customStyle="1" w:styleId="EF8924EB7D0844218E52A71EE7C766CA2">
    <w:name w:val="EF8924EB7D0844218E52A71EE7C766CA2"/>
    <w:rsid w:val="000F1034"/>
    <w:rPr>
      <w:rFonts w:eastAsiaTheme="minorHAnsi"/>
    </w:rPr>
  </w:style>
  <w:style w:type="paragraph" w:customStyle="1" w:styleId="C61F837A6D9B41FC91281B0D332EFC4F2">
    <w:name w:val="C61F837A6D9B41FC91281B0D332EFC4F2"/>
    <w:rsid w:val="000F1034"/>
    <w:rPr>
      <w:rFonts w:eastAsiaTheme="minorHAnsi"/>
    </w:rPr>
  </w:style>
  <w:style w:type="paragraph" w:customStyle="1" w:styleId="55C152B2D68543C89D10162FC956F7CB2">
    <w:name w:val="55C152B2D68543C89D10162FC956F7CB2"/>
    <w:rsid w:val="000F1034"/>
    <w:rPr>
      <w:rFonts w:eastAsiaTheme="minorHAnsi"/>
    </w:rPr>
  </w:style>
  <w:style w:type="paragraph" w:customStyle="1" w:styleId="DAD6B494F3244B9A94447139C52A8B062">
    <w:name w:val="DAD6B494F3244B9A94447139C52A8B062"/>
    <w:rsid w:val="000F1034"/>
    <w:rPr>
      <w:rFonts w:eastAsiaTheme="minorHAnsi"/>
    </w:rPr>
  </w:style>
  <w:style w:type="paragraph" w:customStyle="1" w:styleId="2CFA9D2CE4EA4C928B08961F1FC32FAF">
    <w:name w:val="2CFA9D2CE4EA4C928B08961F1FC32FAF"/>
    <w:rsid w:val="000F1034"/>
    <w:rPr>
      <w:rFonts w:eastAsiaTheme="minorHAnsi"/>
    </w:rPr>
  </w:style>
  <w:style w:type="paragraph" w:customStyle="1" w:styleId="7578AF94B9804D41B12AEF68B14B2BDF">
    <w:name w:val="7578AF94B9804D41B12AEF68B14B2BDF"/>
    <w:rsid w:val="000F1034"/>
    <w:rPr>
      <w:rFonts w:eastAsiaTheme="minorHAnsi"/>
    </w:rPr>
  </w:style>
  <w:style w:type="paragraph" w:customStyle="1" w:styleId="65F04566628C463F8F760AD28FCD9AD5">
    <w:name w:val="65F04566628C463F8F760AD28FCD9AD5"/>
    <w:rsid w:val="000F1034"/>
    <w:rPr>
      <w:rFonts w:eastAsiaTheme="minorHAnsi"/>
    </w:rPr>
  </w:style>
  <w:style w:type="paragraph" w:customStyle="1" w:styleId="137BAAF78F404504BB5A89696F707219">
    <w:name w:val="137BAAF78F404504BB5A89696F707219"/>
    <w:rsid w:val="000F1034"/>
    <w:rPr>
      <w:rFonts w:eastAsiaTheme="minorHAnsi"/>
    </w:rPr>
  </w:style>
  <w:style w:type="paragraph" w:customStyle="1" w:styleId="F0C1DDEF944A43C49ED3B5CF5F488485">
    <w:name w:val="F0C1DDEF944A43C49ED3B5CF5F488485"/>
    <w:rsid w:val="000F1034"/>
    <w:rPr>
      <w:rFonts w:eastAsiaTheme="minorHAnsi"/>
    </w:rPr>
  </w:style>
  <w:style w:type="paragraph" w:customStyle="1" w:styleId="F53A93642D5B4C8E9A66797E8A9315E4">
    <w:name w:val="F53A93642D5B4C8E9A66797E8A9315E4"/>
    <w:rsid w:val="000F1034"/>
    <w:rPr>
      <w:rFonts w:eastAsiaTheme="minorHAnsi"/>
    </w:rPr>
  </w:style>
  <w:style w:type="paragraph" w:customStyle="1" w:styleId="37B1F8A029B34FC0BB42B1A88DE6FF3D7">
    <w:name w:val="37B1F8A029B34FC0BB42B1A88DE6FF3D7"/>
    <w:rsid w:val="000F1034"/>
    <w:rPr>
      <w:rFonts w:eastAsiaTheme="minorHAnsi"/>
    </w:rPr>
  </w:style>
  <w:style w:type="paragraph" w:customStyle="1" w:styleId="C8F663E9A5264F9A9B018B938AC97D837">
    <w:name w:val="C8F663E9A5264F9A9B018B938AC97D837"/>
    <w:rsid w:val="000F1034"/>
    <w:rPr>
      <w:rFonts w:eastAsiaTheme="minorHAnsi"/>
    </w:rPr>
  </w:style>
  <w:style w:type="paragraph" w:customStyle="1" w:styleId="DCC6BED7D7B64826A5CC5BAE6E37CD556">
    <w:name w:val="DCC6BED7D7B64826A5CC5BAE6E37CD556"/>
    <w:rsid w:val="000F1034"/>
    <w:rPr>
      <w:rFonts w:eastAsiaTheme="minorHAnsi"/>
    </w:rPr>
  </w:style>
  <w:style w:type="paragraph" w:customStyle="1" w:styleId="EAEA996D0BD04BB69B01BC096503A2E74">
    <w:name w:val="EAEA996D0BD04BB69B01BC096503A2E74"/>
    <w:rsid w:val="000F1034"/>
    <w:rPr>
      <w:rFonts w:eastAsiaTheme="minorHAnsi"/>
    </w:rPr>
  </w:style>
  <w:style w:type="paragraph" w:customStyle="1" w:styleId="4080B281B428408AB3D66236110E752E3">
    <w:name w:val="4080B281B428408AB3D66236110E752E3"/>
    <w:rsid w:val="000F1034"/>
    <w:rPr>
      <w:rFonts w:eastAsiaTheme="minorHAnsi"/>
    </w:rPr>
  </w:style>
  <w:style w:type="paragraph" w:customStyle="1" w:styleId="34652817C8B34BAE907E4C560901140B3">
    <w:name w:val="34652817C8B34BAE907E4C560901140B3"/>
    <w:rsid w:val="000F1034"/>
    <w:rPr>
      <w:rFonts w:eastAsiaTheme="minorHAnsi"/>
    </w:rPr>
  </w:style>
  <w:style w:type="paragraph" w:customStyle="1" w:styleId="E5CFECCEAA3C499DBACB36911B95B53E3">
    <w:name w:val="E5CFECCEAA3C499DBACB36911B95B53E3"/>
    <w:rsid w:val="000F1034"/>
    <w:rPr>
      <w:rFonts w:eastAsiaTheme="minorHAnsi"/>
    </w:rPr>
  </w:style>
  <w:style w:type="paragraph" w:customStyle="1" w:styleId="1B1A9579B9E9410FBE886066BFE63E903">
    <w:name w:val="1B1A9579B9E9410FBE886066BFE63E903"/>
    <w:rsid w:val="000F1034"/>
    <w:rPr>
      <w:rFonts w:eastAsiaTheme="minorHAnsi"/>
    </w:rPr>
  </w:style>
  <w:style w:type="paragraph" w:customStyle="1" w:styleId="7896B6B0DD2C4A478FFEAF044012E44A3">
    <w:name w:val="7896B6B0DD2C4A478FFEAF044012E44A3"/>
    <w:rsid w:val="000F1034"/>
    <w:rPr>
      <w:rFonts w:eastAsiaTheme="minorHAnsi"/>
    </w:rPr>
  </w:style>
  <w:style w:type="paragraph" w:customStyle="1" w:styleId="AC2EF09587C345F8A33D589035FFD9063">
    <w:name w:val="AC2EF09587C345F8A33D589035FFD9063"/>
    <w:rsid w:val="000F1034"/>
    <w:rPr>
      <w:rFonts w:eastAsiaTheme="minorHAnsi"/>
    </w:rPr>
  </w:style>
  <w:style w:type="paragraph" w:customStyle="1" w:styleId="EF8924EB7D0844218E52A71EE7C766CA3">
    <w:name w:val="EF8924EB7D0844218E52A71EE7C766CA3"/>
    <w:rsid w:val="000F1034"/>
    <w:rPr>
      <w:rFonts w:eastAsiaTheme="minorHAnsi"/>
    </w:rPr>
  </w:style>
  <w:style w:type="paragraph" w:customStyle="1" w:styleId="C61F837A6D9B41FC91281B0D332EFC4F3">
    <w:name w:val="C61F837A6D9B41FC91281B0D332EFC4F3"/>
    <w:rsid w:val="000F1034"/>
    <w:rPr>
      <w:rFonts w:eastAsiaTheme="minorHAnsi"/>
    </w:rPr>
  </w:style>
  <w:style w:type="paragraph" w:customStyle="1" w:styleId="55C152B2D68543C89D10162FC956F7CB3">
    <w:name w:val="55C152B2D68543C89D10162FC956F7CB3"/>
    <w:rsid w:val="000F1034"/>
    <w:rPr>
      <w:rFonts w:eastAsiaTheme="minorHAnsi"/>
    </w:rPr>
  </w:style>
  <w:style w:type="paragraph" w:customStyle="1" w:styleId="DAD6B494F3244B9A94447139C52A8B063">
    <w:name w:val="DAD6B494F3244B9A94447139C52A8B063"/>
    <w:rsid w:val="000F1034"/>
    <w:rPr>
      <w:rFonts w:eastAsiaTheme="minorHAnsi"/>
    </w:rPr>
  </w:style>
  <w:style w:type="paragraph" w:customStyle="1" w:styleId="2CFA9D2CE4EA4C928B08961F1FC32FAF1">
    <w:name w:val="2CFA9D2CE4EA4C928B08961F1FC32FAF1"/>
    <w:rsid w:val="000F1034"/>
    <w:rPr>
      <w:rFonts w:eastAsiaTheme="minorHAnsi"/>
    </w:rPr>
  </w:style>
  <w:style w:type="paragraph" w:customStyle="1" w:styleId="7578AF94B9804D41B12AEF68B14B2BDF1">
    <w:name w:val="7578AF94B9804D41B12AEF68B14B2BDF1"/>
    <w:rsid w:val="000F1034"/>
    <w:rPr>
      <w:rFonts w:eastAsiaTheme="minorHAnsi"/>
    </w:rPr>
  </w:style>
  <w:style w:type="paragraph" w:customStyle="1" w:styleId="65F04566628C463F8F760AD28FCD9AD51">
    <w:name w:val="65F04566628C463F8F760AD28FCD9AD51"/>
    <w:rsid w:val="000F1034"/>
    <w:rPr>
      <w:rFonts w:eastAsiaTheme="minorHAnsi"/>
    </w:rPr>
  </w:style>
  <w:style w:type="paragraph" w:customStyle="1" w:styleId="137BAAF78F404504BB5A89696F7072191">
    <w:name w:val="137BAAF78F404504BB5A89696F7072191"/>
    <w:rsid w:val="000F1034"/>
    <w:rPr>
      <w:rFonts w:eastAsiaTheme="minorHAnsi"/>
    </w:rPr>
  </w:style>
  <w:style w:type="paragraph" w:customStyle="1" w:styleId="F0C1DDEF944A43C49ED3B5CF5F4884851">
    <w:name w:val="F0C1DDEF944A43C49ED3B5CF5F4884851"/>
    <w:rsid w:val="000F1034"/>
    <w:rPr>
      <w:rFonts w:eastAsiaTheme="minorHAnsi"/>
    </w:rPr>
  </w:style>
  <w:style w:type="paragraph" w:customStyle="1" w:styleId="F53A93642D5B4C8E9A66797E8A9315E41">
    <w:name w:val="F53A93642D5B4C8E9A66797E8A9315E41"/>
    <w:rsid w:val="000F1034"/>
    <w:rPr>
      <w:rFonts w:eastAsiaTheme="minorHAnsi"/>
    </w:rPr>
  </w:style>
  <w:style w:type="paragraph" w:customStyle="1" w:styleId="823CB180F3BE4EA0A31634D8F22E0602">
    <w:name w:val="823CB180F3BE4EA0A31634D8F22E0602"/>
    <w:rsid w:val="000F1034"/>
    <w:rPr>
      <w:rFonts w:eastAsiaTheme="minorHAnsi"/>
    </w:rPr>
  </w:style>
  <w:style w:type="paragraph" w:customStyle="1" w:styleId="39BA55712F3345E8AD4879E98D95E74F">
    <w:name w:val="39BA55712F3345E8AD4879E98D95E74F"/>
    <w:rsid w:val="000F1034"/>
    <w:rPr>
      <w:rFonts w:eastAsiaTheme="minorHAnsi"/>
    </w:rPr>
  </w:style>
  <w:style w:type="paragraph" w:customStyle="1" w:styleId="37B1F8A029B34FC0BB42B1A88DE6FF3D8">
    <w:name w:val="37B1F8A029B34FC0BB42B1A88DE6FF3D8"/>
    <w:rsid w:val="000F1034"/>
    <w:rPr>
      <w:rFonts w:eastAsiaTheme="minorHAnsi"/>
    </w:rPr>
  </w:style>
  <w:style w:type="paragraph" w:customStyle="1" w:styleId="C8F663E9A5264F9A9B018B938AC97D838">
    <w:name w:val="C8F663E9A5264F9A9B018B938AC97D838"/>
    <w:rsid w:val="000F1034"/>
    <w:rPr>
      <w:rFonts w:eastAsiaTheme="minorHAnsi"/>
    </w:rPr>
  </w:style>
  <w:style w:type="paragraph" w:customStyle="1" w:styleId="DCC6BED7D7B64826A5CC5BAE6E37CD557">
    <w:name w:val="DCC6BED7D7B64826A5CC5BAE6E37CD557"/>
    <w:rsid w:val="000F1034"/>
    <w:rPr>
      <w:rFonts w:eastAsiaTheme="minorHAnsi"/>
    </w:rPr>
  </w:style>
  <w:style w:type="paragraph" w:customStyle="1" w:styleId="EAEA996D0BD04BB69B01BC096503A2E75">
    <w:name w:val="EAEA996D0BD04BB69B01BC096503A2E75"/>
    <w:rsid w:val="000F1034"/>
    <w:rPr>
      <w:rFonts w:eastAsiaTheme="minorHAnsi"/>
    </w:rPr>
  </w:style>
  <w:style w:type="paragraph" w:customStyle="1" w:styleId="4080B281B428408AB3D66236110E752E4">
    <w:name w:val="4080B281B428408AB3D66236110E752E4"/>
    <w:rsid w:val="000F1034"/>
    <w:rPr>
      <w:rFonts w:eastAsiaTheme="minorHAnsi"/>
    </w:rPr>
  </w:style>
  <w:style w:type="paragraph" w:customStyle="1" w:styleId="34652817C8B34BAE907E4C560901140B4">
    <w:name w:val="34652817C8B34BAE907E4C560901140B4"/>
    <w:rsid w:val="000F1034"/>
    <w:rPr>
      <w:rFonts w:eastAsiaTheme="minorHAnsi"/>
    </w:rPr>
  </w:style>
  <w:style w:type="paragraph" w:customStyle="1" w:styleId="E5CFECCEAA3C499DBACB36911B95B53E4">
    <w:name w:val="E5CFECCEAA3C499DBACB36911B95B53E4"/>
    <w:rsid w:val="000F1034"/>
    <w:rPr>
      <w:rFonts w:eastAsiaTheme="minorHAnsi"/>
    </w:rPr>
  </w:style>
  <w:style w:type="paragraph" w:customStyle="1" w:styleId="1B1A9579B9E9410FBE886066BFE63E904">
    <w:name w:val="1B1A9579B9E9410FBE886066BFE63E904"/>
    <w:rsid w:val="000F1034"/>
    <w:rPr>
      <w:rFonts w:eastAsiaTheme="minorHAnsi"/>
    </w:rPr>
  </w:style>
  <w:style w:type="paragraph" w:customStyle="1" w:styleId="7896B6B0DD2C4A478FFEAF044012E44A4">
    <w:name w:val="7896B6B0DD2C4A478FFEAF044012E44A4"/>
    <w:rsid w:val="000F1034"/>
    <w:rPr>
      <w:rFonts w:eastAsiaTheme="minorHAnsi"/>
    </w:rPr>
  </w:style>
  <w:style w:type="paragraph" w:customStyle="1" w:styleId="AC2EF09587C345F8A33D589035FFD9064">
    <w:name w:val="AC2EF09587C345F8A33D589035FFD9064"/>
    <w:rsid w:val="000F1034"/>
    <w:rPr>
      <w:rFonts w:eastAsiaTheme="minorHAnsi"/>
    </w:rPr>
  </w:style>
  <w:style w:type="paragraph" w:customStyle="1" w:styleId="EF8924EB7D0844218E52A71EE7C766CA4">
    <w:name w:val="EF8924EB7D0844218E52A71EE7C766CA4"/>
    <w:rsid w:val="000F1034"/>
    <w:rPr>
      <w:rFonts w:eastAsiaTheme="minorHAnsi"/>
    </w:rPr>
  </w:style>
  <w:style w:type="paragraph" w:customStyle="1" w:styleId="C61F837A6D9B41FC91281B0D332EFC4F4">
    <w:name w:val="C61F837A6D9B41FC91281B0D332EFC4F4"/>
    <w:rsid w:val="000F1034"/>
    <w:rPr>
      <w:rFonts w:eastAsiaTheme="minorHAnsi"/>
    </w:rPr>
  </w:style>
  <w:style w:type="paragraph" w:customStyle="1" w:styleId="55C152B2D68543C89D10162FC956F7CB4">
    <w:name w:val="55C152B2D68543C89D10162FC956F7CB4"/>
    <w:rsid w:val="000F1034"/>
    <w:rPr>
      <w:rFonts w:eastAsiaTheme="minorHAnsi"/>
    </w:rPr>
  </w:style>
  <w:style w:type="paragraph" w:customStyle="1" w:styleId="DAD6B494F3244B9A94447139C52A8B064">
    <w:name w:val="DAD6B494F3244B9A94447139C52A8B064"/>
    <w:rsid w:val="000F1034"/>
    <w:rPr>
      <w:rFonts w:eastAsiaTheme="minorHAnsi"/>
    </w:rPr>
  </w:style>
  <w:style w:type="paragraph" w:customStyle="1" w:styleId="2CFA9D2CE4EA4C928B08961F1FC32FAF2">
    <w:name w:val="2CFA9D2CE4EA4C928B08961F1FC32FAF2"/>
    <w:rsid w:val="000F1034"/>
    <w:rPr>
      <w:rFonts w:eastAsiaTheme="minorHAnsi"/>
    </w:rPr>
  </w:style>
  <w:style w:type="paragraph" w:customStyle="1" w:styleId="7578AF94B9804D41B12AEF68B14B2BDF2">
    <w:name w:val="7578AF94B9804D41B12AEF68B14B2BDF2"/>
    <w:rsid w:val="000F1034"/>
    <w:rPr>
      <w:rFonts w:eastAsiaTheme="minorHAnsi"/>
    </w:rPr>
  </w:style>
  <w:style w:type="paragraph" w:customStyle="1" w:styleId="65F04566628C463F8F760AD28FCD9AD52">
    <w:name w:val="65F04566628C463F8F760AD28FCD9AD52"/>
    <w:rsid w:val="000F1034"/>
    <w:rPr>
      <w:rFonts w:eastAsiaTheme="minorHAnsi"/>
    </w:rPr>
  </w:style>
  <w:style w:type="paragraph" w:customStyle="1" w:styleId="137BAAF78F404504BB5A89696F7072192">
    <w:name w:val="137BAAF78F404504BB5A89696F7072192"/>
    <w:rsid w:val="000F1034"/>
    <w:rPr>
      <w:rFonts w:eastAsiaTheme="minorHAnsi"/>
    </w:rPr>
  </w:style>
  <w:style w:type="paragraph" w:customStyle="1" w:styleId="F0C1DDEF944A43C49ED3B5CF5F4884852">
    <w:name w:val="F0C1DDEF944A43C49ED3B5CF5F4884852"/>
    <w:rsid w:val="000F1034"/>
    <w:rPr>
      <w:rFonts w:eastAsiaTheme="minorHAnsi"/>
    </w:rPr>
  </w:style>
  <w:style w:type="paragraph" w:customStyle="1" w:styleId="F53A93642D5B4C8E9A66797E8A9315E42">
    <w:name w:val="F53A93642D5B4C8E9A66797E8A9315E42"/>
    <w:rsid w:val="000F1034"/>
    <w:rPr>
      <w:rFonts w:eastAsiaTheme="minorHAnsi"/>
    </w:rPr>
  </w:style>
  <w:style w:type="paragraph" w:customStyle="1" w:styleId="823CB180F3BE4EA0A31634D8F22E06021">
    <w:name w:val="823CB180F3BE4EA0A31634D8F22E06021"/>
    <w:rsid w:val="000F1034"/>
    <w:rPr>
      <w:rFonts w:eastAsiaTheme="minorHAnsi"/>
    </w:rPr>
  </w:style>
  <w:style w:type="paragraph" w:customStyle="1" w:styleId="39BA55712F3345E8AD4879E98D95E74F1">
    <w:name w:val="39BA55712F3345E8AD4879E98D95E74F1"/>
    <w:rsid w:val="000F1034"/>
    <w:rPr>
      <w:rFonts w:eastAsiaTheme="minorHAnsi"/>
    </w:rPr>
  </w:style>
  <w:style w:type="paragraph" w:customStyle="1" w:styleId="4CCC9D0B89C24E86BACDC411847A99A8">
    <w:name w:val="4CCC9D0B89C24E86BACDC411847A99A8"/>
    <w:rsid w:val="000F1034"/>
    <w:rPr>
      <w:rFonts w:eastAsiaTheme="minorHAnsi"/>
    </w:rPr>
  </w:style>
  <w:style w:type="paragraph" w:customStyle="1" w:styleId="083AEC9A8E094C609FC763B6339C2C21">
    <w:name w:val="083AEC9A8E094C609FC763B6339C2C21"/>
    <w:rsid w:val="000F1034"/>
    <w:rPr>
      <w:rFonts w:eastAsiaTheme="minorHAnsi"/>
    </w:rPr>
  </w:style>
  <w:style w:type="paragraph" w:customStyle="1" w:styleId="37B1F8A029B34FC0BB42B1A88DE6FF3D9">
    <w:name w:val="37B1F8A029B34FC0BB42B1A88DE6FF3D9"/>
    <w:rsid w:val="000F1034"/>
    <w:rPr>
      <w:rFonts w:eastAsiaTheme="minorHAnsi"/>
    </w:rPr>
  </w:style>
  <w:style w:type="paragraph" w:customStyle="1" w:styleId="C8F663E9A5264F9A9B018B938AC97D839">
    <w:name w:val="C8F663E9A5264F9A9B018B938AC97D839"/>
    <w:rsid w:val="000F1034"/>
    <w:rPr>
      <w:rFonts w:eastAsiaTheme="minorHAnsi"/>
    </w:rPr>
  </w:style>
  <w:style w:type="paragraph" w:customStyle="1" w:styleId="DCC6BED7D7B64826A5CC5BAE6E37CD558">
    <w:name w:val="DCC6BED7D7B64826A5CC5BAE6E37CD558"/>
    <w:rsid w:val="000F1034"/>
    <w:rPr>
      <w:rFonts w:eastAsiaTheme="minorHAnsi"/>
    </w:rPr>
  </w:style>
  <w:style w:type="paragraph" w:customStyle="1" w:styleId="EAEA996D0BD04BB69B01BC096503A2E76">
    <w:name w:val="EAEA996D0BD04BB69B01BC096503A2E76"/>
    <w:rsid w:val="000F1034"/>
    <w:rPr>
      <w:rFonts w:eastAsiaTheme="minorHAnsi"/>
    </w:rPr>
  </w:style>
  <w:style w:type="paragraph" w:customStyle="1" w:styleId="4080B281B428408AB3D66236110E752E5">
    <w:name w:val="4080B281B428408AB3D66236110E752E5"/>
    <w:rsid w:val="000F1034"/>
    <w:rPr>
      <w:rFonts w:eastAsiaTheme="minorHAnsi"/>
    </w:rPr>
  </w:style>
  <w:style w:type="paragraph" w:customStyle="1" w:styleId="34652817C8B34BAE907E4C560901140B5">
    <w:name w:val="34652817C8B34BAE907E4C560901140B5"/>
    <w:rsid w:val="000F1034"/>
    <w:rPr>
      <w:rFonts w:eastAsiaTheme="minorHAnsi"/>
    </w:rPr>
  </w:style>
  <w:style w:type="paragraph" w:customStyle="1" w:styleId="E5CFECCEAA3C499DBACB36911B95B53E5">
    <w:name w:val="E5CFECCEAA3C499DBACB36911B95B53E5"/>
    <w:rsid w:val="000F1034"/>
    <w:rPr>
      <w:rFonts w:eastAsiaTheme="minorHAnsi"/>
    </w:rPr>
  </w:style>
  <w:style w:type="paragraph" w:customStyle="1" w:styleId="1B1A9579B9E9410FBE886066BFE63E905">
    <w:name w:val="1B1A9579B9E9410FBE886066BFE63E905"/>
    <w:rsid w:val="000F1034"/>
    <w:rPr>
      <w:rFonts w:eastAsiaTheme="minorHAnsi"/>
    </w:rPr>
  </w:style>
  <w:style w:type="paragraph" w:customStyle="1" w:styleId="7896B6B0DD2C4A478FFEAF044012E44A5">
    <w:name w:val="7896B6B0DD2C4A478FFEAF044012E44A5"/>
    <w:rsid w:val="000F1034"/>
    <w:rPr>
      <w:rFonts w:eastAsiaTheme="minorHAnsi"/>
    </w:rPr>
  </w:style>
  <w:style w:type="paragraph" w:customStyle="1" w:styleId="AC2EF09587C345F8A33D589035FFD9065">
    <w:name w:val="AC2EF09587C345F8A33D589035FFD9065"/>
    <w:rsid w:val="000F1034"/>
    <w:rPr>
      <w:rFonts w:eastAsiaTheme="minorHAnsi"/>
    </w:rPr>
  </w:style>
  <w:style w:type="paragraph" w:customStyle="1" w:styleId="EF8924EB7D0844218E52A71EE7C766CA5">
    <w:name w:val="EF8924EB7D0844218E52A71EE7C766CA5"/>
    <w:rsid w:val="000F1034"/>
    <w:rPr>
      <w:rFonts w:eastAsiaTheme="minorHAnsi"/>
    </w:rPr>
  </w:style>
  <w:style w:type="paragraph" w:customStyle="1" w:styleId="C61F837A6D9B41FC91281B0D332EFC4F5">
    <w:name w:val="C61F837A6D9B41FC91281B0D332EFC4F5"/>
    <w:rsid w:val="000F1034"/>
    <w:rPr>
      <w:rFonts w:eastAsiaTheme="minorHAnsi"/>
    </w:rPr>
  </w:style>
  <w:style w:type="paragraph" w:customStyle="1" w:styleId="55C152B2D68543C89D10162FC956F7CB5">
    <w:name w:val="55C152B2D68543C89D10162FC956F7CB5"/>
    <w:rsid w:val="000F1034"/>
    <w:rPr>
      <w:rFonts w:eastAsiaTheme="minorHAnsi"/>
    </w:rPr>
  </w:style>
  <w:style w:type="paragraph" w:customStyle="1" w:styleId="DAD6B494F3244B9A94447139C52A8B065">
    <w:name w:val="DAD6B494F3244B9A94447139C52A8B065"/>
    <w:rsid w:val="000F1034"/>
    <w:rPr>
      <w:rFonts w:eastAsiaTheme="minorHAnsi"/>
    </w:rPr>
  </w:style>
  <w:style w:type="paragraph" w:customStyle="1" w:styleId="2CFA9D2CE4EA4C928B08961F1FC32FAF3">
    <w:name w:val="2CFA9D2CE4EA4C928B08961F1FC32FAF3"/>
    <w:rsid w:val="000F1034"/>
    <w:rPr>
      <w:rFonts w:eastAsiaTheme="minorHAnsi"/>
    </w:rPr>
  </w:style>
  <w:style w:type="paragraph" w:customStyle="1" w:styleId="7578AF94B9804D41B12AEF68B14B2BDF3">
    <w:name w:val="7578AF94B9804D41B12AEF68B14B2BDF3"/>
    <w:rsid w:val="000F1034"/>
    <w:rPr>
      <w:rFonts w:eastAsiaTheme="minorHAnsi"/>
    </w:rPr>
  </w:style>
  <w:style w:type="paragraph" w:customStyle="1" w:styleId="65F04566628C463F8F760AD28FCD9AD53">
    <w:name w:val="65F04566628C463F8F760AD28FCD9AD53"/>
    <w:rsid w:val="000F1034"/>
    <w:rPr>
      <w:rFonts w:eastAsiaTheme="minorHAnsi"/>
    </w:rPr>
  </w:style>
  <w:style w:type="paragraph" w:customStyle="1" w:styleId="137BAAF78F404504BB5A89696F7072193">
    <w:name w:val="137BAAF78F404504BB5A89696F7072193"/>
    <w:rsid w:val="000F1034"/>
    <w:rPr>
      <w:rFonts w:eastAsiaTheme="minorHAnsi"/>
    </w:rPr>
  </w:style>
  <w:style w:type="paragraph" w:customStyle="1" w:styleId="F0C1DDEF944A43C49ED3B5CF5F4884853">
    <w:name w:val="F0C1DDEF944A43C49ED3B5CF5F4884853"/>
    <w:rsid w:val="000F1034"/>
    <w:rPr>
      <w:rFonts w:eastAsiaTheme="minorHAnsi"/>
    </w:rPr>
  </w:style>
  <w:style w:type="paragraph" w:customStyle="1" w:styleId="F53A93642D5B4C8E9A66797E8A9315E43">
    <w:name w:val="F53A93642D5B4C8E9A66797E8A9315E43"/>
    <w:rsid w:val="000F1034"/>
    <w:rPr>
      <w:rFonts w:eastAsiaTheme="minorHAnsi"/>
    </w:rPr>
  </w:style>
  <w:style w:type="paragraph" w:customStyle="1" w:styleId="823CB180F3BE4EA0A31634D8F22E06022">
    <w:name w:val="823CB180F3BE4EA0A31634D8F22E06022"/>
    <w:rsid w:val="000F1034"/>
    <w:rPr>
      <w:rFonts w:eastAsiaTheme="minorHAnsi"/>
    </w:rPr>
  </w:style>
  <w:style w:type="paragraph" w:customStyle="1" w:styleId="39BA55712F3345E8AD4879E98D95E74F2">
    <w:name w:val="39BA55712F3345E8AD4879E98D95E74F2"/>
    <w:rsid w:val="000F1034"/>
    <w:rPr>
      <w:rFonts w:eastAsiaTheme="minorHAnsi"/>
    </w:rPr>
  </w:style>
  <w:style w:type="paragraph" w:customStyle="1" w:styleId="4CCC9D0B89C24E86BACDC411847A99A81">
    <w:name w:val="4CCC9D0B89C24E86BACDC411847A99A81"/>
    <w:rsid w:val="000F1034"/>
    <w:rPr>
      <w:rFonts w:eastAsiaTheme="minorHAnsi"/>
    </w:rPr>
  </w:style>
  <w:style w:type="paragraph" w:customStyle="1" w:styleId="083AEC9A8E094C609FC763B6339C2C211">
    <w:name w:val="083AEC9A8E094C609FC763B6339C2C211"/>
    <w:rsid w:val="000F1034"/>
    <w:rPr>
      <w:rFonts w:eastAsiaTheme="minorHAnsi"/>
    </w:rPr>
  </w:style>
  <w:style w:type="paragraph" w:customStyle="1" w:styleId="09121D01D2ED4BFA953DB4AB36CEEC33">
    <w:name w:val="09121D01D2ED4BFA953DB4AB36CEEC33"/>
    <w:rsid w:val="000F1034"/>
    <w:rPr>
      <w:rFonts w:eastAsiaTheme="minorHAnsi"/>
    </w:rPr>
  </w:style>
  <w:style w:type="paragraph" w:customStyle="1" w:styleId="AA0AEF832A6247C5B04C519D6DB2C3FA">
    <w:name w:val="AA0AEF832A6247C5B04C519D6DB2C3FA"/>
    <w:rsid w:val="000F1034"/>
    <w:rPr>
      <w:rFonts w:eastAsiaTheme="minorHAnsi"/>
    </w:rPr>
  </w:style>
  <w:style w:type="paragraph" w:customStyle="1" w:styleId="17A5C35D8137466C9951A857FC6BE486">
    <w:name w:val="17A5C35D8137466C9951A857FC6BE486"/>
    <w:rsid w:val="000F1034"/>
    <w:rPr>
      <w:rFonts w:eastAsiaTheme="minorHAnsi"/>
    </w:rPr>
  </w:style>
  <w:style w:type="paragraph" w:customStyle="1" w:styleId="84C08BE78E834185A35D15DEC0E98BAA">
    <w:name w:val="84C08BE78E834185A35D15DEC0E98BAA"/>
    <w:rsid w:val="000F1034"/>
    <w:rPr>
      <w:rFonts w:eastAsiaTheme="minorHAnsi"/>
    </w:rPr>
  </w:style>
  <w:style w:type="paragraph" w:customStyle="1" w:styleId="37B1F8A029B34FC0BB42B1A88DE6FF3D10">
    <w:name w:val="37B1F8A029B34FC0BB42B1A88DE6FF3D10"/>
    <w:rsid w:val="000F1034"/>
    <w:rPr>
      <w:rFonts w:eastAsiaTheme="minorHAnsi"/>
    </w:rPr>
  </w:style>
  <w:style w:type="paragraph" w:customStyle="1" w:styleId="C8F663E9A5264F9A9B018B938AC97D8310">
    <w:name w:val="C8F663E9A5264F9A9B018B938AC97D8310"/>
    <w:rsid w:val="000F1034"/>
    <w:rPr>
      <w:rFonts w:eastAsiaTheme="minorHAnsi"/>
    </w:rPr>
  </w:style>
  <w:style w:type="paragraph" w:customStyle="1" w:styleId="DCC6BED7D7B64826A5CC5BAE6E37CD559">
    <w:name w:val="DCC6BED7D7B64826A5CC5BAE6E37CD559"/>
    <w:rsid w:val="000F1034"/>
    <w:rPr>
      <w:rFonts w:eastAsiaTheme="minorHAnsi"/>
    </w:rPr>
  </w:style>
  <w:style w:type="paragraph" w:customStyle="1" w:styleId="EAEA996D0BD04BB69B01BC096503A2E77">
    <w:name w:val="EAEA996D0BD04BB69B01BC096503A2E77"/>
    <w:rsid w:val="000F1034"/>
    <w:rPr>
      <w:rFonts w:eastAsiaTheme="minorHAnsi"/>
    </w:rPr>
  </w:style>
  <w:style w:type="paragraph" w:customStyle="1" w:styleId="4080B281B428408AB3D66236110E752E6">
    <w:name w:val="4080B281B428408AB3D66236110E752E6"/>
    <w:rsid w:val="000F1034"/>
    <w:rPr>
      <w:rFonts w:eastAsiaTheme="minorHAnsi"/>
    </w:rPr>
  </w:style>
  <w:style w:type="paragraph" w:customStyle="1" w:styleId="34652817C8B34BAE907E4C560901140B6">
    <w:name w:val="34652817C8B34BAE907E4C560901140B6"/>
    <w:rsid w:val="000F1034"/>
    <w:rPr>
      <w:rFonts w:eastAsiaTheme="minorHAnsi"/>
    </w:rPr>
  </w:style>
  <w:style w:type="paragraph" w:customStyle="1" w:styleId="E5CFECCEAA3C499DBACB36911B95B53E6">
    <w:name w:val="E5CFECCEAA3C499DBACB36911B95B53E6"/>
    <w:rsid w:val="000F1034"/>
    <w:rPr>
      <w:rFonts w:eastAsiaTheme="minorHAnsi"/>
    </w:rPr>
  </w:style>
  <w:style w:type="paragraph" w:customStyle="1" w:styleId="1B1A9579B9E9410FBE886066BFE63E906">
    <w:name w:val="1B1A9579B9E9410FBE886066BFE63E906"/>
    <w:rsid w:val="000F1034"/>
    <w:rPr>
      <w:rFonts w:eastAsiaTheme="minorHAnsi"/>
    </w:rPr>
  </w:style>
  <w:style w:type="paragraph" w:customStyle="1" w:styleId="7896B6B0DD2C4A478FFEAF044012E44A6">
    <w:name w:val="7896B6B0DD2C4A478FFEAF044012E44A6"/>
    <w:rsid w:val="000F1034"/>
    <w:rPr>
      <w:rFonts w:eastAsiaTheme="minorHAnsi"/>
    </w:rPr>
  </w:style>
  <w:style w:type="paragraph" w:customStyle="1" w:styleId="AC2EF09587C345F8A33D589035FFD9066">
    <w:name w:val="AC2EF09587C345F8A33D589035FFD9066"/>
    <w:rsid w:val="000F1034"/>
    <w:rPr>
      <w:rFonts w:eastAsiaTheme="minorHAnsi"/>
    </w:rPr>
  </w:style>
  <w:style w:type="paragraph" w:customStyle="1" w:styleId="EF8924EB7D0844218E52A71EE7C766CA6">
    <w:name w:val="EF8924EB7D0844218E52A71EE7C766CA6"/>
    <w:rsid w:val="000F1034"/>
    <w:rPr>
      <w:rFonts w:eastAsiaTheme="minorHAnsi"/>
    </w:rPr>
  </w:style>
  <w:style w:type="paragraph" w:customStyle="1" w:styleId="C61F837A6D9B41FC91281B0D332EFC4F6">
    <w:name w:val="C61F837A6D9B41FC91281B0D332EFC4F6"/>
    <w:rsid w:val="000F1034"/>
    <w:rPr>
      <w:rFonts w:eastAsiaTheme="minorHAnsi"/>
    </w:rPr>
  </w:style>
  <w:style w:type="paragraph" w:customStyle="1" w:styleId="55C152B2D68543C89D10162FC956F7CB6">
    <w:name w:val="55C152B2D68543C89D10162FC956F7CB6"/>
    <w:rsid w:val="000F1034"/>
    <w:rPr>
      <w:rFonts w:eastAsiaTheme="minorHAnsi"/>
    </w:rPr>
  </w:style>
  <w:style w:type="paragraph" w:customStyle="1" w:styleId="DAD6B494F3244B9A94447139C52A8B066">
    <w:name w:val="DAD6B494F3244B9A94447139C52A8B066"/>
    <w:rsid w:val="000F1034"/>
    <w:rPr>
      <w:rFonts w:eastAsiaTheme="minorHAnsi"/>
    </w:rPr>
  </w:style>
  <w:style w:type="paragraph" w:customStyle="1" w:styleId="2CFA9D2CE4EA4C928B08961F1FC32FAF4">
    <w:name w:val="2CFA9D2CE4EA4C928B08961F1FC32FAF4"/>
    <w:rsid w:val="000F1034"/>
    <w:rPr>
      <w:rFonts w:eastAsiaTheme="minorHAnsi"/>
    </w:rPr>
  </w:style>
  <w:style w:type="paragraph" w:customStyle="1" w:styleId="7578AF94B9804D41B12AEF68B14B2BDF4">
    <w:name w:val="7578AF94B9804D41B12AEF68B14B2BDF4"/>
    <w:rsid w:val="000F1034"/>
    <w:rPr>
      <w:rFonts w:eastAsiaTheme="minorHAnsi"/>
    </w:rPr>
  </w:style>
  <w:style w:type="paragraph" w:customStyle="1" w:styleId="65F04566628C463F8F760AD28FCD9AD54">
    <w:name w:val="65F04566628C463F8F760AD28FCD9AD54"/>
    <w:rsid w:val="000F1034"/>
    <w:rPr>
      <w:rFonts w:eastAsiaTheme="minorHAnsi"/>
    </w:rPr>
  </w:style>
  <w:style w:type="paragraph" w:customStyle="1" w:styleId="137BAAF78F404504BB5A89696F7072194">
    <w:name w:val="137BAAF78F404504BB5A89696F7072194"/>
    <w:rsid w:val="000F1034"/>
    <w:rPr>
      <w:rFonts w:eastAsiaTheme="minorHAnsi"/>
    </w:rPr>
  </w:style>
  <w:style w:type="paragraph" w:customStyle="1" w:styleId="F0C1DDEF944A43C49ED3B5CF5F4884854">
    <w:name w:val="F0C1DDEF944A43C49ED3B5CF5F4884854"/>
    <w:rsid w:val="000F1034"/>
    <w:rPr>
      <w:rFonts w:eastAsiaTheme="minorHAnsi"/>
    </w:rPr>
  </w:style>
  <w:style w:type="paragraph" w:customStyle="1" w:styleId="F53A93642D5B4C8E9A66797E8A9315E44">
    <w:name w:val="F53A93642D5B4C8E9A66797E8A9315E44"/>
    <w:rsid w:val="000F1034"/>
    <w:rPr>
      <w:rFonts w:eastAsiaTheme="minorHAnsi"/>
    </w:rPr>
  </w:style>
  <w:style w:type="paragraph" w:customStyle="1" w:styleId="823CB180F3BE4EA0A31634D8F22E06023">
    <w:name w:val="823CB180F3BE4EA0A31634D8F22E06023"/>
    <w:rsid w:val="000F1034"/>
    <w:rPr>
      <w:rFonts w:eastAsiaTheme="minorHAnsi"/>
    </w:rPr>
  </w:style>
  <w:style w:type="paragraph" w:customStyle="1" w:styleId="39BA55712F3345E8AD4879E98D95E74F3">
    <w:name w:val="39BA55712F3345E8AD4879E98D95E74F3"/>
    <w:rsid w:val="000F1034"/>
    <w:rPr>
      <w:rFonts w:eastAsiaTheme="minorHAnsi"/>
    </w:rPr>
  </w:style>
  <w:style w:type="paragraph" w:customStyle="1" w:styleId="4CCC9D0B89C24E86BACDC411847A99A82">
    <w:name w:val="4CCC9D0B89C24E86BACDC411847A99A82"/>
    <w:rsid w:val="000F1034"/>
    <w:rPr>
      <w:rFonts w:eastAsiaTheme="minorHAnsi"/>
    </w:rPr>
  </w:style>
  <w:style w:type="paragraph" w:customStyle="1" w:styleId="083AEC9A8E094C609FC763B6339C2C212">
    <w:name w:val="083AEC9A8E094C609FC763B6339C2C212"/>
    <w:rsid w:val="000F1034"/>
    <w:rPr>
      <w:rFonts w:eastAsiaTheme="minorHAnsi"/>
    </w:rPr>
  </w:style>
  <w:style w:type="paragraph" w:customStyle="1" w:styleId="09121D01D2ED4BFA953DB4AB36CEEC331">
    <w:name w:val="09121D01D2ED4BFA953DB4AB36CEEC331"/>
    <w:rsid w:val="000F1034"/>
    <w:rPr>
      <w:rFonts w:eastAsiaTheme="minorHAnsi"/>
    </w:rPr>
  </w:style>
  <w:style w:type="paragraph" w:customStyle="1" w:styleId="AA0AEF832A6247C5B04C519D6DB2C3FA1">
    <w:name w:val="AA0AEF832A6247C5B04C519D6DB2C3FA1"/>
    <w:rsid w:val="000F1034"/>
    <w:rPr>
      <w:rFonts w:eastAsiaTheme="minorHAnsi"/>
    </w:rPr>
  </w:style>
  <w:style w:type="paragraph" w:customStyle="1" w:styleId="17A5C35D8137466C9951A857FC6BE4861">
    <w:name w:val="17A5C35D8137466C9951A857FC6BE4861"/>
    <w:rsid w:val="000F1034"/>
    <w:rPr>
      <w:rFonts w:eastAsiaTheme="minorHAnsi"/>
    </w:rPr>
  </w:style>
  <w:style w:type="paragraph" w:customStyle="1" w:styleId="84C08BE78E834185A35D15DEC0E98BAA1">
    <w:name w:val="84C08BE78E834185A35D15DEC0E98BAA1"/>
    <w:rsid w:val="000F1034"/>
    <w:rPr>
      <w:rFonts w:eastAsiaTheme="minorHAnsi"/>
    </w:rPr>
  </w:style>
  <w:style w:type="paragraph" w:customStyle="1" w:styleId="37B1F8A029B34FC0BB42B1A88DE6FF3D11">
    <w:name w:val="37B1F8A029B34FC0BB42B1A88DE6FF3D11"/>
    <w:rsid w:val="000F1034"/>
    <w:rPr>
      <w:rFonts w:eastAsiaTheme="minorHAnsi"/>
    </w:rPr>
  </w:style>
  <w:style w:type="paragraph" w:customStyle="1" w:styleId="C8F663E9A5264F9A9B018B938AC97D8311">
    <w:name w:val="C8F663E9A5264F9A9B018B938AC97D8311"/>
    <w:rsid w:val="000F1034"/>
    <w:rPr>
      <w:rFonts w:eastAsiaTheme="minorHAnsi"/>
    </w:rPr>
  </w:style>
  <w:style w:type="paragraph" w:customStyle="1" w:styleId="DCC6BED7D7B64826A5CC5BAE6E37CD5510">
    <w:name w:val="DCC6BED7D7B64826A5CC5BAE6E37CD5510"/>
    <w:rsid w:val="000F1034"/>
    <w:rPr>
      <w:rFonts w:eastAsiaTheme="minorHAnsi"/>
    </w:rPr>
  </w:style>
  <w:style w:type="paragraph" w:customStyle="1" w:styleId="EAEA996D0BD04BB69B01BC096503A2E78">
    <w:name w:val="EAEA996D0BD04BB69B01BC096503A2E78"/>
    <w:rsid w:val="000F1034"/>
    <w:rPr>
      <w:rFonts w:eastAsiaTheme="minorHAnsi"/>
    </w:rPr>
  </w:style>
  <w:style w:type="paragraph" w:customStyle="1" w:styleId="4080B281B428408AB3D66236110E752E7">
    <w:name w:val="4080B281B428408AB3D66236110E752E7"/>
    <w:rsid w:val="000F1034"/>
    <w:rPr>
      <w:rFonts w:eastAsiaTheme="minorHAnsi"/>
    </w:rPr>
  </w:style>
  <w:style w:type="paragraph" w:customStyle="1" w:styleId="34652817C8B34BAE907E4C560901140B7">
    <w:name w:val="34652817C8B34BAE907E4C560901140B7"/>
    <w:rsid w:val="000F1034"/>
    <w:rPr>
      <w:rFonts w:eastAsiaTheme="minorHAnsi"/>
    </w:rPr>
  </w:style>
  <w:style w:type="paragraph" w:customStyle="1" w:styleId="E5CFECCEAA3C499DBACB36911B95B53E7">
    <w:name w:val="E5CFECCEAA3C499DBACB36911B95B53E7"/>
    <w:rsid w:val="000F1034"/>
    <w:rPr>
      <w:rFonts w:eastAsiaTheme="minorHAnsi"/>
    </w:rPr>
  </w:style>
  <w:style w:type="paragraph" w:customStyle="1" w:styleId="1B1A9579B9E9410FBE886066BFE63E907">
    <w:name w:val="1B1A9579B9E9410FBE886066BFE63E907"/>
    <w:rsid w:val="000F1034"/>
    <w:rPr>
      <w:rFonts w:eastAsiaTheme="minorHAnsi"/>
    </w:rPr>
  </w:style>
  <w:style w:type="paragraph" w:customStyle="1" w:styleId="7896B6B0DD2C4A478FFEAF044012E44A7">
    <w:name w:val="7896B6B0DD2C4A478FFEAF044012E44A7"/>
    <w:rsid w:val="000F1034"/>
    <w:rPr>
      <w:rFonts w:eastAsiaTheme="minorHAnsi"/>
    </w:rPr>
  </w:style>
  <w:style w:type="paragraph" w:customStyle="1" w:styleId="AC2EF09587C345F8A33D589035FFD9067">
    <w:name w:val="AC2EF09587C345F8A33D589035FFD9067"/>
    <w:rsid w:val="000F1034"/>
    <w:rPr>
      <w:rFonts w:eastAsiaTheme="minorHAnsi"/>
    </w:rPr>
  </w:style>
  <w:style w:type="paragraph" w:customStyle="1" w:styleId="EF8924EB7D0844218E52A71EE7C766CA7">
    <w:name w:val="EF8924EB7D0844218E52A71EE7C766CA7"/>
    <w:rsid w:val="000F1034"/>
    <w:rPr>
      <w:rFonts w:eastAsiaTheme="minorHAnsi"/>
    </w:rPr>
  </w:style>
  <w:style w:type="paragraph" w:customStyle="1" w:styleId="C61F837A6D9B41FC91281B0D332EFC4F7">
    <w:name w:val="C61F837A6D9B41FC91281B0D332EFC4F7"/>
    <w:rsid w:val="000F1034"/>
    <w:rPr>
      <w:rFonts w:eastAsiaTheme="minorHAnsi"/>
    </w:rPr>
  </w:style>
  <w:style w:type="paragraph" w:customStyle="1" w:styleId="55C152B2D68543C89D10162FC956F7CB7">
    <w:name w:val="55C152B2D68543C89D10162FC956F7CB7"/>
    <w:rsid w:val="000F1034"/>
    <w:rPr>
      <w:rFonts w:eastAsiaTheme="minorHAnsi"/>
    </w:rPr>
  </w:style>
  <w:style w:type="paragraph" w:customStyle="1" w:styleId="DAD6B494F3244B9A94447139C52A8B067">
    <w:name w:val="DAD6B494F3244B9A94447139C52A8B067"/>
    <w:rsid w:val="000F1034"/>
    <w:rPr>
      <w:rFonts w:eastAsiaTheme="minorHAnsi"/>
    </w:rPr>
  </w:style>
  <w:style w:type="paragraph" w:customStyle="1" w:styleId="2CFA9D2CE4EA4C928B08961F1FC32FAF5">
    <w:name w:val="2CFA9D2CE4EA4C928B08961F1FC32FAF5"/>
    <w:rsid w:val="000F1034"/>
    <w:rPr>
      <w:rFonts w:eastAsiaTheme="minorHAnsi"/>
    </w:rPr>
  </w:style>
  <w:style w:type="paragraph" w:customStyle="1" w:styleId="7578AF94B9804D41B12AEF68B14B2BDF5">
    <w:name w:val="7578AF94B9804D41B12AEF68B14B2BDF5"/>
    <w:rsid w:val="000F1034"/>
    <w:rPr>
      <w:rFonts w:eastAsiaTheme="minorHAnsi"/>
    </w:rPr>
  </w:style>
  <w:style w:type="paragraph" w:customStyle="1" w:styleId="65F04566628C463F8F760AD28FCD9AD55">
    <w:name w:val="65F04566628C463F8F760AD28FCD9AD55"/>
    <w:rsid w:val="000F1034"/>
    <w:rPr>
      <w:rFonts w:eastAsiaTheme="minorHAnsi"/>
    </w:rPr>
  </w:style>
  <w:style w:type="paragraph" w:customStyle="1" w:styleId="137BAAF78F404504BB5A89696F7072195">
    <w:name w:val="137BAAF78F404504BB5A89696F7072195"/>
    <w:rsid w:val="000F1034"/>
    <w:rPr>
      <w:rFonts w:eastAsiaTheme="minorHAnsi"/>
    </w:rPr>
  </w:style>
  <w:style w:type="paragraph" w:customStyle="1" w:styleId="F0C1DDEF944A43C49ED3B5CF5F4884855">
    <w:name w:val="F0C1DDEF944A43C49ED3B5CF5F4884855"/>
    <w:rsid w:val="000F1034"/>
    <w:rPr>
      <w:rFonts w:eastAsiaTheme="minorHAnsi"/>
    </w:rPr>
  </w:style>
  <w:style w:type="paragraph" w:customStyle="1" w:styleId="F53A93642D5B4C8E9A66797E8A9315E45">
    <w:name w:val="F53A93642D5B4C8E9A66797E8A9315E45"/>
    <w:rsid w:val="000F1034"/>
    <w:rPr>
      <w:rFonts w:eastAsiaTheme="minorHAnsi"/>
    </w:rPr>
  </w:style>
  <w:style w:type="paragraph" w:customStyle="1" w:styleId="823CB180F3BE4EA0A31634D8F22E06024">
    <w:name w:val="823CB180F3BE4EA0A31634D8F22E06024"/>
    <w:rsid w:val="000F1034"/>
    <w:rPr>
      <w:rFonts w:eastAsiaTheme="minorHAnsi"/>
    </w:rPr>
  </w:style>
  <w:style w:type="paragraph" w:customStyle="1" w:styleId="39BA55712F3345E8AD4879E98D95E74F4">
    <w:name w:val="39BA55712F3345E8AD4879E98D95E74F4"/>
    <w:rsid w:val="000F1034"/>
    <w:rPr>
      <w:rFonts w:eastAsiaTheme="minorHAnsi"/>
    </w:rPr>
  </w:style>
  <w:style w:type="paragraph" w:customStyle="1" w:styleId="4CCC9D0B89C24E86BACDC411847A99A83">
    <w:name w:val="4CCC9D0B89C24E86BACDC411847A99A83"/>
    <w:rsid w:val="000F1034"/>
    <w:rPr>
      <w:rFonts w:eastAsiaTheme="minorHAnsi"/>
    </w:rPr>
  </w:style>
  <w:style w:type="paragraph" w:customStyle="1" w:styleId="083AEC9A8E094C609FC763B6339C2C213">
    <w:name w:val="083AEC9A8E094C609FC763B6339C2C213"/>
    <w:rsid w:val="000F1034"/>
    <w:rPr>
      <w:rFonts w:eastAsiaTheme="minorHAnsi"/>
    </w:rPr>
  </w:style>
  <w:style w:type="paragraph" w:customStyle="1" w:styleId="09121D01D2ED4BFA953DB4AB36CEEC332">
    <w:name w:val="09121D01D2ED4BFA953DB4AB36CEEC332"/>
    <w:rsid w:val="000F1034"/>
    <w:rPr>
      <w:rFonts w:eastAsiaTheme="minorHAnsi"/>
    </w:rPr>
  </w:style>
  <w:style w:type="paragraph" w:customStyle="1" w:styleId="AA0AEF832A6247C5B04C519D6DB2C3FA2">
    <w:name w:val="AA0AEF832A6247C5B04C519D6DB2C3FA2"/>
    <w:rsid w:val="000F1034"/>
    <w:rPr>
      <w:rFonts w:eastAsiaTheme="minorHAnsi"/>
    </w:rPr>
  </w:style>
  <w:style w:type="paragraph" w:customStyle="1" w:styleId="17A5C35D8137466C9951A857FC6BE4862">
    <w:name w:val="17A5C35D8137466C9951A857FC6BE4862"/>
    <w:rsid w:val="000F1034"/>
    <w:rPr>
      <w:rFonts w:eastAsiaTheme="minorHAnsi"/>
    </w:rPr>
  </w:style>
  <w:style w:type="paragraph" w:customStyle="1" w:styleId="84C08BE78E834185A35D15DEC0E98BAA2">
    <w:name w:val="84C08BE78E834185A35D15DEC0E98BAA2"/>
    <w:rsid w:val="000F1034"/>
    <w:rPr>
      <w:rFonts w:eastAsiaTheme="minorHAnsi"/>
    </w:rPr>
  </w:style>
  <w:style w:type="paragraph" w:customStyle="1" w:styleId="CF8C24F38AB34B3BAAACCC312CF4CF18">
    <w:name w:val="CF8C24F38AB34B3BAAACCC312CF4CF18"/>
    <w:rsid w:val="000F1034"/>
    <w:rPr>
      <w:rFonts w:eastAsiaTheme="minorHAnsi"/>
    </w:rPr>
  </w:style>
  <w:style w:type="paragraph" w:customStyle="1" w:styleId="37B1F8A029B34FC0BB42B1A88DE6FF3D12">
    <w:name w:val="37B1F8A029B34FC0BB42B1A88DE6FF3D12"/>
    <w:rsid w:val="000F1034"/>
    <w:rPr>
      <w:rFonts w:eastAsiaTheme="minorHAnsi"/>
    </w:rPr>
  </w:style>
  <w:style w:type="paragraph" w:customStyle="1" w:styleId="C8F663E9A5264F9A9B018B938AC97D8312">
    <w:name w:val="C8F663E9A5264F9A9B018B938AC97D8312"/>
    <w:rsid w:val="000F1034"/>
    <w:rPr>
      <w:rFonts w:eastAsiaTheme="minorHAnsi"/>
    </w:rPr>
  </w:style>
  <w:style w:type="paragraph" w:customStyle="1" w:styleId="DCC6BED7D7B64826A5CC5BAE6E37CD5511">
    <w:name w:val="DCC6BED7D7B64826A5CC5BAE6E37CD5511"/>
    <w:rsid w:val="000F1034"/>
    <w:rPr>
      <w:rFonts w:eastAsiaTheme="minorHAnsi"/>
    </w:rPr>
  </w:style>
  <w:style w:type="paragraph" w:customStyle="1" w:styleId="EAEA996D0BD04BB69B01BC096503A2E79">
    <w:name w:val="EAEA996D0BD04BB69B01BC096503A2E79"/>
    <w:rsid w:val="000F1034"/>
    <w:rPr>
      <w:rFonts w:eastAsiaTheme="minorHAnsi"/>
    </w:rPr>
  </w:style>
  <w:style w:type="paragraph" w:customStyle="1" w:styleId="4080B281B428408AB3D66236110E752E8">
    <w:name w:val="4080B281B428408AB3D66236110E752E8"/>
    <w:rsid w:val="000F1034"/>
    <w:rPr>
      <w:rFonts w:eastAsiaTheme="minorHAnsi"/>
    </w:rPr>
  </w:style>
  <w:style w:type="paragraph" w:customStyle="1" w:styleId="34652817C8B34BAE907E4C560901140B8">
    <w:name w:val="34652817C8B34BAE907E4C560901140B8"/>
    <w:rsid w:val="000F1034"/>
    <w:rPr>
      <w:rFonts w:eastAsiaTheme="minorHAnsi"/>
    </w:rPr>
  </w:style>
  <w:style w:type="paragraph" w:customStyle="1" w:styleId="E5CFECCEAA3C499DBACB36911B95B53E8">
    <w:name w:val="E5CFECCEAA3C499DBACB36911B95B53E8"/>
    <w:rsid w:val="000F1034"/>
    <w:rPr>
      <w:rFonts w:eastAsiaTheme="minorHAnsi"/>
    </w:rPr>
  </w:style>
  <w:style w:type="paragraph" w:customStyle="1" w:styleId="1B1A9579B9E9410FBE886066BFE63E908">
    <w:name w:val="1B1A9579B9E9410FBE886066BFE63E908"/>
    <w:rsid w:val="000F1034"/>
    <w:rPr>
      <w:rFonts w:eastAsiaTheme="minorHAnsi"/>
    </w:rPr>
  </w:style>
  <w:style w:type="paragraph" w:customStyle="1" w:styleId="7896B6B0DD2C4A478FFEAF044012E44A8">
    <w:name w:val="7896B6B0DD2C4A478FFEAF044012E44A8"/>
    <w:rsid w:val="000F1034"/>
    <w:rPr>
      <w:rFonts w:eastAsiaTheme="minorHAnsi"/>
    </w:rPr>
  </w:style>
  <w:style w:type="paragraph" w:customStyle="1" w:styleId="AC2EF09587C345F8A33D589035FFD9068">
    <w:name w:val="AC2EF09587C345F8A33D589035FFD9068"/>
    <w:rsid w:val="000F1034"/>
    <w:rPr>
      <w:rFonts w:eastAsiaTheme="minorHAnsi"/>
    </w:rPr>
  </w:style>
  <w:style w:type="paragraph" w:customStyle="1" w:styleId="EF8924EB7D0844218E52A71EE7C766CA8">
    <w:name w:val="EF8924EB7D0844218E52A71EE7C766CA8"/>
    <w:rsid w:val="000F1034"/>
    <w:rPr>
      <w:rFonts w:eastAsiaTheme="minorHAnsi"/>
    </w:rPr>
  </w:style>
  <w:style w:type="paragraph" w:customStyle="1" w:styleId="C61F837A6D9B41FC91281B0D332EFC4F8">
    <w:name w:val="C61F837A6D9B41FC91281B0D332EFC4F8"/>
    <w:rsid w:val="000F1034"/>
    <w:rPr>
      <w:rFonts w:eastAsiaTheme="minorHAnsi"/>
    </w:rPr>
  </w:style>
  <w:style w:type="paragraph" w:customStyle="1" w:styleId="55C152B2D68543C89D10162FC956F7CB8">
    <w:name w:val="55C152B2D68543C89D10162FC956F7CB8"/>
    <w:rsid w:val="000F1034"/>
    <w:rPr>
      <w:rFonts w:eastAsiaTheme="minorHAnsi"/>
    </w:rPr>
  </w:style>
  <w:style w:type="paragraph" w:customStyle="1" w:styleId="DAD6B494F3244B9A94447139C52A8B068">
    <w:name w:val="DAD6B494F3244B9A94447139C52A8B068"/>
    <w:rsid w:val="000F1034"/>
    <w:rPr>
      <w:rFonts w:eastAsiaTheme="minorHAnsi"/>
    </w:rPr>
  </w:style>
  <w:style w:type="paragraph" w:customStyle="1" w:styleId="2CFA9D2CE4EA4C928B08961F1FC32FAF6">
    <w:name w:val="2CFA9D2CE4EA4C928B08961F1FC32FAF6"/>
    <w:rsid w:val="000F1034"/>
    <w:rPr>
      <w:rFonts w:eastAsiaTheme="minorHAnsi"/>
    </w:rPr>
  </w:style>
  <w:style w:type="paragraph" w:customStyle="1" w:styleId="7578AF94B9804D41B12AEF68B14B2BDF6">
    <w:name w:val="7578AF94B9804D41B12AEF68B14B2BDF6"/>
    <w:rsid w:val="000F1034"/>
    <w:rPr>
      <w:rFonts w:eastAsiaTheme="minorHAnsi"/>
    </w:rPr>
  </w:style>
  <w:style w:type="paragraph" w:customStyle="1" w:styleId="65F04566628C463F8F760AD28FCD9AD56">
    <w:name w:val="65F04566628C463F8F760AD28FCD9AD56"/>
    <w:rsid w:val="000F1034"/>
    <w:rPr>
      <w:rFonts w:eastAsiaTheme="minorHAnsi"/>
    </w:rPr>
  </w:style>
  <w:style w:type="paragraph" w:customStyle="1" w:styleId="137BAAF78F404504BB5A89696F7072196">
    <w:name w:val="137BAAF78F404504BB5A89696F7072196"/>
    <w:rsid w:val="000F1034"/>
    <w:rPr>
      <w:rFonts w:eastAsiaTheme="minorHAnsi"/>
    </w:rPr>
  </w:style>
  <w:style w:type="paragraph" w:customStyle="1" w:styleId="F0C1DDEF944A43C49ED3B5CF5F4884856">
    <w:name w:val="F0C1DDEF944A43C49ED3B5CF5F4884856"/>
    <w:rsid w:val="000F1034"/>
    <w:rPr>
      <w:rFonts w:eastAsiaTheme="minorHAnsi"/>
    </w:rPr>
  </w:style>
  <w:style w:type="paragraph" w:customStyle="1" w:styleId="F53A93642D5B4C8E9A66797E8A9315E46">
    <w:name w:val="F53A93642D5B4C8E9A66797E8A9315E46"/>
    <w:rsid w:val="000F1034"/>
    <w:rPr>
      <w:rFonts w:eastAsiaTheme="minorHAnsi"/>
    </w:rPr>
  </w:style>
  <w:style w:type="paragraph" w:customStyle="1" w:styleId="823CB180F3BE4EA0A31634D8F22E06025">
    <w:name w:val="823CB180F3BE4EA0A31634D8F22E06025"/>
    <w:rsid w:val="000F1034"/>
    <w:rPr>
      <w:rFonts w:eastAsiaTheme="minorHAnsi"/>
    </w:rPr>
  </w:style>
  <w:style w:type="paragraph" w:customStyle="1" w:styleId="39BA55712F3345E8AD4879E98D95E74F5">
    <w:name w:val="39BA55712F3345E8AD4879E98D95E74F5"/>
    <w:rsid w:val="000F1034"/>
    <w:rPr>
      <w:rFonts w:eastAsiaTheme="minorHAnsi"/>
    </w:rPr>
  </w:style>
  <w:style w:type="paragraph" w:customStyle="1" w:styleId="4CCC9D0B89C24E86BACDC411847A99A84">
    <w:name w:val="4CCC9D0B89C24E86BACDC411847A99A84"/>
    <w:rsid w:val="000F1034"/>
    <w:rPr>
      <w:rFonts w:eastAsiaTheme="minorHAnsi"/>
    </w:rPr>
  </w:style>
  <w:style w:type="paragraph" w:customStyle="1" w:styleId="083AEC9A8E094C609FC763B6339C2C214">
    <w:name w:val="083AEC9A8E094C609FC763B6339C2C214"/>
    <w:rsid w:val="000F1034"/>
    <w:rPr>
      <w:rFonts w:eastAsiaTheme="minorHAnsi"/>
    </w:rPr>
  </w:style>
  <w:style w:type="paragraph" w:customStyle="1" w:styleId="09121D01D2ED4BFA953DB4AB36CEEC333">
    <w:name w:val="09121D01D2ED4BFA953DB4AB36CEEC333"/>
    <w:rsid w:val="000F1034"/>
    <w:rPr>
      <w:rFonts w:eastAsiaTheme="minorHAnsi"/>
    </w:rPr>
  </w:style>
  <w:style w:type="paragraph" w:customStyle="1" w:styleId="AA0AEF832A6247C5B04C519D6DB2C3FA3">
    <w:name w:val="AA0AEF832A6247C5B04C519D6DB2C3FA3"/>
    <w:rsid w:val="000F1034"/>
    <w:rPr>
      <w:rFonts w:eastAsiaTheme="minorHAnsi"/>
    </w:rPr>
  </w:style>
  <w:style w:type="paragraph" w:customStyle="1" w:styleId="17A5C35D8137466C9951A857FC6BE4863">
    <w:name w:val="17A5C35D8137466C9951A857FC6BE4863"/>
    <w:rsid w:val="000F1034"/>
    <w:rPr>
      <w:rFonts w:eastAsiaTheme="minorHAnsi"/>
    </w:rPr>
  </w:style>
  <w:style w:type="paragraph" w:customStyle="1" w:styleId="84C08BE78E834185A35D15DEC0E98BAA3">
    <w:name w:val="84C08BE78E834185A35D15DEC0E98BAA3"/>
    <w:rsid w:val="000F1034"/>
    <w:rPr>
      <w:rFonts w:eastAsiaTheme="minorHAnsi"/>
    </w:rPr>
  </w:style>
  <w:style w:type="paragraph" w:customStyle="1" w:styleId="CF8C24F38AB34B3BAAACCC312CF4CF181">
    <w:name w:val="CF8C24F38AB34B3BAAACCC312CF4CF181"/>
    <w:rsid w:val="000F1034"/>
    <w:rPr>
      <w:rFonts w:eastAsiaTheme="minorHAnsi"/>
    </w:rPr>
  </w:style>
  <w:style w:type="paragraph" w:customStyle="1" w:styleId="88486702A3E74CEB81585935A0E0DE91">
    <w:name w:val="88486702A3E74CEB81585935A0E0DE91"/>
    <w:rsid w:val="000F1034"/>
  </w:style>
  <w:style w:type="paragraph" w:customStyle="1" w:styleId="37B1F8A029B34FC0BB42B1A88DE6FF3D13">
    <w:name w:val="37B1F8A029B34FC0BB42B1A88DE6FF3D13"/>
    <w:rsid w:val="000F1034"/>
    <w:rPr>
      <w:rFonts w:eastAsiaTheme="minorHAnsi"/>
    </w:rPr>
  </w:style>
  <w:style w:type="paragraph" w:customStyle="1" w:styleId="C8F663E9A5264F9A9B018B938AC97D8313">
    <w:name w:val="C8F663E9A5264F9A9B018B938AC97D8313"/>
    <w:rsid w:val="000F1034"/>
    <w:rPr>
      <w:rFonts w:eastAsiaTheme="minorHAnsi"/>
    </w:rPr>
  </w:style>
  <w:style w:type="paragraph" w:customStyle="1" w:styleId="DCC6BED7D7B64826A5CC5BAE6E37CD5512">
    <w:name w:val="DCC6BED7D7B64826A5CC5BAE6E37CD5512"/>
    <w:rsid w:val="000F1034"/>
    <w:rPr>
      <w:rFonts w:eastAsiaTheme="minorHAnsi"/>
    </w:rPr>
  </w:style>
  <w:style w:type="paragraph" w:customStyle="1" w:styleId="EAEA996D0BD04BB69B01BC096503A2E710">
    <w:name w:val="EAEA996D0BD04BB69B01BC096503A2E710"/>
    <w:rsid w:val="000F1034"/>
    <w:rPr>
      <w:rFonts w:eastAsiaTheme="minorHAnsi"/>
    </w:rPr>
  </w:style>
  <w:style w:type="paragraph" w:customStyle="1" w:styleId="4080B281B428408AB3D66236110E752E9">
    <w:name w:val="4080B281B428408AB3D66236110E752E9"/>
    <w:rsid w:val="000F1034"/>
    <w:rPr>
      <w:rFonts w:eastAsiaTheme="minorHAnsi"/>
    </w:rPr>
  </w:style>
  <w:style w:type="paragraph" w:customStyle="1" w:styleId="34652817C8B34BAE907E4C560901140B9">
    <w:name w:val="34652817C8B34BAE907E4C560901140B9"/>
    <w:rsid w:val="000F1034"/>
    <w:rPr>
      <w:rFonts w:eastAsiaTheme="minorHAnsi"/>
    </w:rPr>
  </w:style>
  <w:style w:type="paragraph" w:customStyle="1" w:styleId="E5CFECCEAA3C499DBACB36911B95B53E9">
    <w:name w:val="E5CFECCEAA3C499DBACB36911B95B53E9"/>
    <w:rsid w:val="000F1034"/>
    <w:rPr>
      <w:rFonts w:eastAsiaTheme="minorHAnsi"/>
    </w:rPr>
  </w:style>
  <w:style w:type="paragraph" w:customStyle="1" w:styleId="1B1A9579B9E9410FBE886066BFE63E909">
    <w:name w:val="1B1A9579B9E9410FBE886066BFE63E909"/>
    <w:rsid w:val="000F1034"/>
    <w:rPr>
      <w:rFonts w:eastAsiaTheme="minorHAnsi"/>
    </w:rPr>
  </w:style>
  <w:style w:type="paragraph" w:customStyle="1" w:styleId="7896B6B0DD2C4A478FFEAF044012E44A9">
    <w:name w:val="7896B6B0DD2C4A478FFEAF044012E44A9"/>
    <w:rsid w:val="000F1034"/>
    <w:rPr>
      <w:rFonts w:eastAsiaTheme="minorHAnsi"/>
    </w:rPr>
  </w:style>
  <w:style w:type="paragraph" w:customStyle="1" w:styleId="AC2EF09587C345F8A33D589035FFD9069">
    <w:name w:val="AC2EF09587C345F8A33D589035FFD9069"/>
    <w:rsid w:val="000F1034"/>
    <w:rPr>
      <w:rFonts w:eastAsiaTheme="minorHAnsi"/>
    </w:rPr>
  </w:style>
  <w:style w:type="paragraph" w:customStyle="1" w:styleId="EF8924EB7D0844218E52A71EE7C766CA9">
    <w:name w:val="EF8924EB7D0844218E52A71EE7C766CA9"/>
    <w:rsid w:val="000F1034"/>
    <w:rPr>
      <w:rFonts w:eastAsiaTheme="minorHAnsi"/>
    </w:rPr>
  </w:style>
  <w:style w:type="paragraph" w:customStyle="1" w:styleId="C61F837A6D9B41FC91281B0D332EFC4F9">
    <w:name w:val="C61F837A6D9B41FC91281B0D332EFC4F9"/>
    <w:rsid w:val="000F1034"/>
    <w:rPr>
      <w:rFonts w:eastAsiaTheme="minorHAnsi"/>
    </w:rPr>
  </w:style>
  <w:style w:type="paragraph" w:customStyle="1" w:styleId="55C152B2D68543C89D10162FC956F7CB9">
    <w:name w:val="55C152B2D68543C89D10162FC956F7CB9"/>
    <w:rsid w:val="000F1034"/>
    <w:rPr>
      <w:rFonts w:eastAsiaTheme="minorHAnsi"/>
    </w:rPr>
  </w:style>
  <w:style w:type="paragraph" w:customStyle="1" w:styleId="DAD6B494F3244B9A94447139C52A8B069">
    <w:name w:val="DAD6B494F3244B9A94447139C52A8B069"/>
    <w:rsid w:val="000F1034"/>
    <w:rPr>
      <w:rFonts w:eastAsiaTheme="minorHAnsi"/>
    </w:rPr>
  </w:style>
  <w:style w:type="paragraph" w:customStyle="1" w:styleId="2CFA9D2CE4EA4C928B08961F1FC32FAF7">
    <w:name w:val="2CFA9D2CE4EA4C928B08961F1FC32FAF7"/>
    <w:rsid w:val="000F1034"/>
    <w:rPr>
      <w:rFonts w:eastAsiaTheme="minorHAnsi"/>
    </w:rPr>
  </w:style>
  <w:style w:type="paragraph" w:customStyle="1" w:styleId="7578AF94B9804D41B12AEF68B14B2BDF7">
    <w:name w:val="7578AF94B9804D41B12AEF68B14B2BDF7"/>
    <w:rsid w:val="000F1034"/>
    <w:rPr>
      <w:rFonts w:eastAsiaTheme="minorHAnsi"/>
    </w:rPr>
  </w:style>
  <w:style w:type="paragraph" w:customStyle="1" w:styleId="65F04566628C463F8F760AD28FCD9AD57">
    <w:name w:val="65F04566628C463F8F760AD28FCD9AD57"/>
    <w:rsid w:val="000F1034"/>
    <w:rPr>
      <w:rFonts w:eastAsiaTheme="minorHAnsi"/>
    </w:rPr>
  </w:style>
  <w:style w:type="paragraph" w:customStyle="1" w:styleId="137BAAF78F404504BB5A89696F7072197">
    <w:name w:val="137BAAF78F404504BB5A89696F7072197"/>
    <w:rsid w:val="000F1034"/>
    <w:rPr>
      <w:rFonts w:eastAsiaTheme="minorHAnsi"/>
    </w:rPr>
  </w:style>
  <w:style w:type="paragraph" w:customStyle="1" w:styleId="F0C1DDEF944A43C49ED3B5CF5F4884857">
    <w:name w:val="F0C1DDEF944A43C49ED3B5CF5F4884857"/>
    <w:rsid w:val="000F1034"/>
    <w:rPr>
      <w:rFonts w:eastAsiaTheme="minorHAnsi"/>
    </w:rPr>
  </w:style>
  <w:style w:type="paragraph" w:customStyle="1" w:styleId="F53A93642D5B4C8E9A66797E8A9315E47">
    <w:name w:val="F53A93642D5B4C8E9A66797E8A9315E47"/>
    <w:rsid w:val="000F1034"/>
    <w:rPr>
      <w:rFonts w:eastAsiaTheme="minorHAnsi"/>
    </w:rPr>
  </w:style>
  <w:style w:type="paragraph" w:customStyle="1" w:styleId="823CB180F3BE4EA0A31634D8F22E06026">
    <w:name w:val="823CB180F3BE4EA0A31634D8F22E06026"/>
    <w:rsid w:val="000F1034"/>
    <w:rPr>
      <w:rFonts w:eastAsiaTheme="minorHAnsi"/>
    </w:rPr>
  </w:style>
  <w:style w:type="paragraph" w:customStyle="1" w:styleId="39BA55712F3345E8AD4879E98D95E74F6">
    <w:name w:val="39BA55712F3345E8AD4879E98D95E74F6"/>
    <w:rsid w:val="000F1034"/>
    <w:rPr>
      <w:rFonts w:eastAsiaTheme="minorHAnsi"/>
    </w:rPr>
  </w:style>
  <w:style w:type="paragraph" w:customStyle="1" w:styleId="4CCC9D0B89C24E86BACDC411847A99A85">
    <w:name w:val="4CCC9D0B89C24E86BACDC411847A99A85"/>
    <w:rsid w:val="000F1034"/>
    <w:rPr>
      <w:rFonts w:eastAsiaTheme="minorHAnsi"/>
    </w:rPr>
  </w:style>
  <w:style w:type="paragraph" w:customStyle="1" w:styleId="083AEC9A8E094C609FC763B6339C2C215">
    <w:name w:val="083AEC9A8E094C609FC763B6339C2C215"/>
    <w:rsid w:val="000F1034"/>
    <w:rPr>
      <w:rFonts w:eastAsiaTheme="minorHAnsi"/>
    </w:rPr>
  </w:style>
  <w:style w:type="paragraph" w:customStyle="1" w:styleId="09121D01D2ED4BFA953DB4AB36CEEC334">
    <w:name w:val="09121D01D2ED4BFA953DB4AB36CEEC334"/>
    <w:rsid w:val="000F1034"/>
    <w:rPr>
      <w:rFonts w:eastAsiaTheme="minorHAnsi"/>
    </w:rPr>
  </w:style>
  <w:style w:type="paragraph" w:customStyle="1" w:styleId="AA0AEF832A6247C5B04C519D6DB2C3FA4">
    <w:name w:val="AA0AEF832A6247C5B04C519D6DB2C3FA4"/>
    <w:rsid w:val="000F1034"/>
    <w:rPr>
      <w:rFonts w:eastAsiaTheme="minorHAnsi"/>
    </w:rPr>
  </w:style>
  <w:style w:type="paragraph" w:customStyle="1" w:styleId="17A5C35D8137466C9951A857FC6BE4864">
    <w:name w:val="17A5C35D8137466C9951A857FC6BE4864"/>
    <w:rsid w:val="000F1034"/>
    <w:rPr>
      <w:rFonts w:eastAsiaTheme="minorHAnsi"/>
    </w:rPr>
  </w:style>
  <w:style w:type="paragraph" w:customStyle="1" w:styleId="84C08BE78E834185A35D15DEC0E98BAA4">
    <w:name w:val="84C08BE78E834185A35D15DEC0E98BAA4"/>
    <w:rsid w:val="000F1034"/>
    <w:rPr>
      <w:rFonts w:eastAsiaTheme="minorHAnsi"/>
    </w:rPr>
  </w:style>
  <w:style w:type="paragraph" w:customStyle="1" w:styleId="CF8C24F38AB34B3BAAACCC312CF4CF182">
    <w:name w:val="CF8C24F38AB34B3BAAACCC312CF4CF182"/>
    <w:rsid w:val="000F1034"/>
    <w:rPr>
      <w:rFonts w:eastAsiaTheme="minorHAnsi"/>
    </w:rPr>
  </w:style>
  <w:style w:type="paragraph" w:customStyle="1" w:styleId="37B1F8A029B34FC0BB42B1A88DE6FF3D14">
    <w:name w:val="37B1F8A029B34FC0BB42B1A88DE6FF3D14"/>
    <w:rsid w:val="000F1034"/>
    <w:rPr>
      <w:rFonts w:eastAsiaTheme="minorHAnsi"/>
    </w:rPr>
  </w:style>
  <w:style w:type="paragraph" w:customStyle="1" w:styleId="C8F663E9A5264F9A9B018B938AC97D8314">
    <w:name w:val="C8F663E9A5264F9A9B018B938AC97D8314"/>
    <w:rsid w:val="000F1034"/>
    <w:rPr>
      <w:rFonts w:eastAsiaTheme="minorHAnsi"/>
    </w:rPr>
  </w:style>
  <w:style w:type="paragraph" w:customStyle="1" w:styleId="DCC6BED7D7B64826A5CC5BAE6E37CD5513">
    <w:name w:val="DCC6BED7D7B64826A5CC5BAE6E37CD5513"/>
    <w:rsid w:val="000F1034"/>
    <w:rPr>
      <w:rFonts w:eastAsiaTheme="minorHAnsi"/>
    </w:rPr>
  </w:style>
  <w:style w:type="paragraph" w:customStyle="1" w:styleId="EAEA996D0BD04BB69B01BC096503A2E711">
    <w:name w:val="EAEA996D0BD04BB69B01BC096503A2E711"/>
    <w:rsid w:val="000F1034"/>
    <w:rPr>
      <w:rFonts w:eastAsiaTheme="minorHAnsi"/>
    </w:rPr>
  </w:style>
  <w:style w:type="paragraph" w:customStyle="1" w:styleId="4080B281B428408AB3D66236110E752E10">
    <w:name w:val="4080B281B428408AB3D66236110E752E10"/>
    <w:rsid w:val="000F1034"/>
    <w:rPr>
      <w:rFonts w:eastAsiaTheme="minorHAnsi"/>
    </w:rPr>
  </w:style>
  <w:style w:type="paragraph" w:customStyle="1" w:styleId="34652817C8B34BAE907E4C560901140B10">
    <w:name w:val="34652817C8B34BAE907E4C560901140B10"/>
    <w:rsid w:val="000F1034"/>
    <w:rPr>
      <w:rFonts w:eastAsiaTheme="minorHAnsi"/>
    </w:rPr>
  </w:style>
  <w:style w:type="paragraph" w:customStyle="1" w:styleId="E5CFECCEAA3C499DBACB36911B95B53E10">
    <w:name w:val="E5CFECCEAA3C499DBACB36911B95B53E10"/>
    <w:rsid w:val="000F1034"/>
    <w:rPr>
      <w:rFonts w:eastAsiaTheme="minorHAnsi"/>
    </w:rPr>
  </w:style>
  <w:style w:type="paragraph" w:customStyle="1" w:styleId="1B1A9579B9E9410FBE886066BFE63E9010">
    <w:name w:val="1B1A9579B9E9410FBE886066BFE63E9010"/>
    <w:rsid w:val="000F1034"/>
    <w:rPr>
      <w:rFonts w:eastAsiaTheme="minorHAnsi"/>
    </w:rPr>
  </w:style>
  <w:style w:type="paragraph" w:customStyle="1" w:styleId="7896B6B0DD2C4A478FFEAF044012E44A10">
    <w:name w:val="7896B6B0DD2C4A478FFEAF044012E44A10"/>
    <w:rsid w:val="000F1034"/>
    <w:rPr>
      <w:rFonts w:eastAsiaTheme="minorHAnsi"/>
    </w:rPr>
  </w:style>
  <w:style w:type="paragraph" w:customStyle="1" w:styleId="AC2EF09587C345F8A33D589035FFD90610">
    <w:name w:val="AC2EF09587C345F8A33D589035FFD90610"/>
    <w:rsid w:val="000F1034"/>
    <w:rPr>
      <w:rFonts w:eastAsiaTheme="minorHAnsi"/>
    </w:rPr>
  </w:style>
  <w:style w:type="paragraph" w:customStyle="1" w:styleId="EF8924EB7D0844218E52A71EE7C766CA10">
    <w:name w:val="EF8924EB7D0844218E52A71EE7C766CA10"/>
    <w:rsid w:val="000F1034"/>
    <w:rPr>
      <w:rFonts w:eastAsiaTheme="minorHAnsi"/>
    </w:rPr>
  </w:style>
  <w:style w:type="paragraph" w:customStyle="1" w:styleId="C61F837A6D9B41FC91281B0D332EFC4F10">
    <w:name w:val="C61F837A6D9B41FC91281B0D332EFC4F10"/>
    <w:rsid w:val="000F1034"/>
    <w:rPr>
      <w:rFonts w:eastAsiaTheme="minorHAnsi"/>
    </w:rPr>
  </w:style>
  <w:style w:type="paragraph" w:customStyle="1" w:styleId="55C152B2D68543C89D10162FC956F7CB10">
    <w:name w:val="55C152B2D68543C89D10162FC956F7CB10"/>
    <w:rsid w:val="000F1034"/>
    <w:rPr>
      <w:rFonts w:eastAsiaTheme="minorHAnsi"/>
    </w:rPr>
  </w:style>
  <w:style w:type="paragraph" w:customStyle="1" w:styleId="DAD6B494F3244B9A94447139C52A8B0610">
    <w:name w:val="DAD6B494F3244B9A94447139C52A8B0610"/>
    <w:rsid w:val="000F1034"/>
    <w:rPr>
      <w:rFonts w:eastAsiaTheme="minorHAnsi"/>
    </w:rPr>
  </w:style>
  <w:style w:type="paragraph" w:customStyle="1" w:styleId="2CFA9D2CE4EA4C928B08961F1FC32FAF8">
    <w:name w:val="2CFA9D2CE4EA4C928B08961F1FC32FAF8"/>
    <w:rsid w:val="000F1034"/>
    <w:rPr>
      <w:rFonts w:eastAsiaTheme="minorHAnsi"/>
    </w:rPr>
  </w:style>
  <w:style w:type="paragraph" w:customStyle="1" w:styleId="7578AF94B9804D41B12AEF68B14B2BDF8">
    <w:name w:val="7578AF94B9804D41B12AEF68B14B2BDF8"/>
    <w:rsid w:val="000F1034"/>
    <w:rPr>
      <w:rFonts w:eastAsiaTheme="minorHAnsi"/>
    </w:rPr>
  </w:style>
  <w:style w:type="paragraph" w:customStyle="1" w:styleId="65F04566628C463F8F760AD28FCD9AD58">
    <w:name w:val="65F04566628C463F8F760AD28FCD9AD58"/>
    <w:rsid w:val="000F1034"/>
    <w:rPr>
      <w:rFonts w:eastAsiaTheme="minorHAnsi"/>
    </w:rPr>
  </w:style>
  <w:style w:type="paragraph" w:customStyle="1" w:styleId="137BAAF78F404504BB5A89696F7072198">
    <w:name w:val="137BAAF78F404504BB5A89696F7072198"/>
    <w:rsid w:val="000F1034"/>
    <w:rPr>
      <w:rFonts w:eastAsiaTheme="minorHAnsi"/>
    </w:rPr>
  </w:style>
  <w:style w:type="paragraph" w:customStyle="1" w:styleId="F0C1DDEF944A43C49ED3B5CF5F4884858">
    <w:name w:val="F0C1DDEF944A43C49ED3B5CF5F4884858"/>
    <w:rsid w:val="000F1034"/>
    <w:rPr>
      <w:rFonts w:eastAsiaTheme="minorHAnsi"/>
    </w:rPr>
  </w:style>
  <w:style w:type="paragraph" w:customStyle="1" w:styleId="F53A93642D5B4C8E9A66797E8A9315E48">
    <w:name w:val="F53A93642D5B4C8E9A66797E8A9315E48"/>
    <w:rsid w:val="000F1034"/>
    <w:rPr>
      <w:rFonts w:eastAsiaTheme="minorHAnsi"/>
    </w:rPr>
  </w:style>
  <w:style w:type="paragraph" w:customStyle="1" w:styleId="823CB180F3BE4EA0A31634D8F22E06027">
    <w:name w:val="823CB180F3BE4EA0A31634D8F22E06027"/>
    <w:rsid w:val="000F1034"/>
    <w:rPr>
      <w:rFonts w:eastAsiaTheme="minorHAnsi"/>
    </w:rPr>
  </w:style>
  <w:style w:type="paragraph" w:customStyle="1" w:styleId="39BA55712F3345E8AD4879E98D95E74F7">
    <w:name w:val="39BA55712F3345E8AD4879E98D95E74F7"/>
    <w:rsid w:val="000F1034"/>
    <w:rPr>
      <w:rFonts w:eastAsiaTheme="minorHAnsi"/>
    </w:rPr>
  </w:style>
  <w:style w:type="paragraph" w:customStyle="1" w:styleId="4CCC9D0B89C24E86BACDC411847A99A86">
    <w:name w:val="4CCC9D0B89C24E86BACDC411847A99A86"/>
    <w:rsid w:val="000F1034"/>
    <w:rPr>
      <w:rFonts w:eastAsiaTheme="minorHAnsi"/>
    </w:rPr>
  </w:style>
  <w:style w:type="paragraph" w:customStyle="1" w:styleId="083AEC9A8E094C609FC763B6339C2C216">
    <w:name w:val="083AEC9A8E094C609FC763B6339C2C216"/>
    <w:rsid w:val="000F1034"/>
    <w:rPr>
      <w:rFonts w:eastAsiaTheme="minorHAnsi"/>
    </w:rPr>
  </w:style>
  <w:style w:type="paragraph" w:customStyle="1" w:styleId="09121D01D2ED4BFA953DB4AB36CEEC335">
    <w:name w:val="09121D01D2ED4BFA953DB4AB36CEEC335"/>
    <w:rsid w:val="000F1034"/>
    <w:rPr>
      <w:rFonts w:eastAsiaTheme="minorHAnsi"/>
    </w:rPr>
  </w:style>
  <w:style w:type="paragraph" w:customStyle="1" w:styleId="AA0AEF832A6247C5B04C519D6DB2C3FA5">
    <w:name w:val="AA0AEF832A6247C5B04C519D6DB2C3FA5"/>
    <w:rsid w:val="000F1034"/>
    <w:rPr>
      <w:rFonts w:eastAsiaTheme="minorHAnsi"/>
    </w:rPr>
  </w:style>
  <w:style w:type="paragraph" w:customStyle="1" w:styleId="17A5C35D8137466C9951A857FC6BE4865">
    <w:name w:val="17A5C35D8137466C9951A857FC6BE4865"/>
    <w:rsid w:val="000F1034"/>
    <w:rPr>
      <w:rFonts w:eastAsiaTheme="minorHAnsi"/>
    </w:rPr>
  </w:style>
  <w:style w:type="paragraph" w:customStyle="1" w:styleId="84C08BE78E834185A35D15DEC0E98BAA5">
    <w:name w:val="84C08BE78E834185A35D15DEC0E98BAA5"/>
    <w:rsid w:val="000F1034"/>
    <w:rPr>
      <w:rFonts w:eastAsiaTheme="minorHAnsi"/>
    </w:rPr>
  </w:style>
  <w:style w:type="paragraph" w:customStyle="1" w:styleId="CF8C24F38AB34B3BAAACCC312CF4CF183">
    <w:name w:val="CF8C24F38AB34B3BAAACCC312CF4CF183"/>
    <w:rsid w:val="000F1034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52AFC2-1781-4FB8-AD6F-E1D401C4B9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3</TotalTime>
  <Pages>7</Pages>
  <Words>2213</Words>
  <Characters>12620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Waltman</dc:creator>
  <cp:keywords/>
  <dc:description/>
  <cp:lastModifiedBy>Angela Waltman</cp:lastModifiedBy>
  <cp:revision>148</cp:revision>
  <cp:lastPrinted>2021-12-27T21:06:00Z</cp:lastPrinted>
  <dcterms:created xsi:type="dcterms:W3CDTF">2021-11-23T15:51:00Z</dcterms:created>
  <dcterms:modified xsi:type="dcterms:W3CDTF">2022-03-17T15:55:00Z</dcterms:modified>
</cp:coreProperties>
</file>